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06B5" w:rsidRDefault="007606B5" w:rsidP="0046726C">
      <w:pPr>
        <w:pStyle w:val="Heading2"/>
        <w:shd w:val="clear" w:color="auto" w:fill="FFFFFF"/>
        <w:bidi/>
        <w:spacing w:before="0" w:line="360" w:lineRule="auto"/>
        <w:jc w:val="center"/>
        <w:rPr>
          <w:rFonts w:ascii="Tajawal" w:eastAsiaTheme="minorEastAsia" w:hAnsi="Tajawal" w:cs="Tajawal"/>
          <w:b/>
          <w:bCs/>
          <w:color w:val="0070C0"/>
          <w:sz w:val="24"/>
          <w:szCs w:val="24"/>
          <w:rtl/>
        </w:rPr>
      </w:pPr>
      <w:r w:rsidRPr="0046726C">
        <w:rPr>
          <w:rFonts w:ascii="Tajawal" w:eastAsiaTheme="minorEastAsia" w:hAnsi="Tajawal" w:cs="Tajawal"/>
          <w:b/>
          <w:bCs/>
          <w:color w:val="0070C0"/>
          <w:sz w:val="24"/>
          <w:szCs w:val="24"/>
          <w:rtl/>
        </w:rPr>
        <w:t>ورقة عمل</w:t>
      </w:r>
      <w:r w:rsidR="0046726C">
        <w:rPr>
          <w:rFonts w:ascii="Tajawal" w:eastAsiaTheme="minorEastAsia" w:hAnsi="Tajawal" w:cs="Tajawal" w:hint="cs"/>
          <w:b/>
          <w:bCs/>
          <w:color w:val="0070C0"/>
          <w:sz w:val="24"/>
          <w:szCs w:val="24"/>
          <w:rtl/>
        </w:rPr>
        <w:t xml:space="preserve"> - </w:t>
      </w:r>
      <w:r w:rsidR="00D0436D" w:rsidRPr="0046726C">
        <w:rPr>
          <w:rFonts w:ascii="Tajawal" w:eastAsiaTheme="minorEastAsia" w:hAnsi="Tajawal" w:cs="Tajawal"/>
          <w:b/>
          <w:bCs/>
          <w:color w:val="0070C0"/>
          <w:sz w:val="24"/>
          <w:szCs w:val="24"/>
          <w:rtl/>
        </w:rPr>
        <w:t>القوة الدافعة الكهربائية والمقاومة الداخلية</w:t>
      </w:r>
    </w:p>
    <w:p w:rsidR="0046726C" w:rsidRPr="0046726C" w:rsidRDefault="0046726C" w:rsidP="0046726C">
      <w:pPr>
        <w:bidi/>
        <w:jc w:val="center"/>
        <w:rPr>
          <w:rFonts w:ascii="Tajawal" w:eastAsiaTheme="minorEastAsia" w:hAnsi="Tajawal" w:cs="Tajawal"/>
          <w:b/>
          <w:bCs/>
          <w:color w:val="0070C0"/>
          <w:sz w:val="24"/>
          <w:szCs w:val="24"/>
          <w:rtl/>
        </w:rPr>
      </w:pPr>
      <w:r w:rsidRPr="0046726C">
        <w:rPr>
          <w:rFonts w:ascii="Tajawal" w:eastAsiaTheme="minorEastAsia" w:hAnsi="Tajawal" w:cs="Tajawal"/>
          <w:b/>
          <w:bCs/>
          <w:color w:val="0070C0"/>
          <w:sz w:val="24"/>
          <w:szCs w:val="24"/>
          <w:rtl/>
        </w:rPr>
        <w:t>أعلى علامة 2</w:t>
      </w:r>
      <w:r w:rsidRPr="0046726C">
        <w:rPr>
          <w:rFonts w:ascii="Tajawal" w:eastAsiaTheme="minorEastAsia" w:hAnsi="Tajawal" w:cs="Tajawal" w:hint="cs"/>
          <w:b/>
          <w:bCs/>
          <w:color w:val="0070C0"/>
          <w:sz w:val="24"/>
          <w:szCs w:val="24"/>
          <w:rtl/>
        </w:rPr>
        <w:t>5</w:t>
      </w:r>
    </w:p>
    <w:p w:rsidR="007606B5" w:rsidRPr="0046726C" w:rsidRDefault="007606B5" w:rsidP="00D0436D">
      <w:pPr>
        <w:pStyle w:val="question"/>
        <w:pBdr>
          <w:top w:val="single" w:sz="4" w:space="1" w:color="auto"/>
          <w:bottom w:val="single" w:sz="4" w:space="1" w:color="auto"/>
        </w:pBdr>
        <w:tabs>
          <w:tab w:val="left" w:pos="720"/>
          <w:tab w:val="left" w:pos="87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/>
        <w:spacing w:before="0" w:line="360" w:lineRule="auto"/>
        <w:ind w:left="783" w:right="0" w:hanging="810"/>
        <w:jc w:val="both"/>
        <w:rPr>
          <w:rFonts w:ascii="Tajawal" w:eastAsia="Times New Roman" w:hAnsi="Tajawal" w:cs="Tajawal"/>
          <w:b/>
          <w:bCs/>
          <w:sz w:val="24"/>
          <w:szCs w:val="24"/>
          <w:rtl/>
        </w:rPr>
      </w:pPr>
      <w:r w:rsidRPr="0046726C">
        <w:rPr>
          <w:rFonts w:ascii="Tajawal" w:eastAsia="Times New Roman" w:hAnsi="Tajawal" w:cs="Tajawal"/>
          <w:b/>
          <w:bCs/>
          <w:sz w:val="24"/>
          <w:szCs w:val="24"/>
          <w:rtl/>
        </w:rPr>
        <w:t>المهمة:</w:t>
      </w:r>
      <w:r w:rsidRPr="0046726C">
        <w:rPr>
          <w:rFonts w:ascii="Tajawal" w:eastAsia="Times New Roman" w:hAnsi="Tajawal" w:cs="Tajawal"/>
          <w:b/>
          <w:bCs/>
          <w:sz w:val="24"/>
          <w:szCs w:val="24"/>
        </w:rPr>
        <w:t xml:space="preserve"> </w:t>
      </w:r>
      <w:r w:rsidRPr="0046726C">
        <w:rPr>
          <w:rFonts w:ascii="Tajawal" w:eastAsia="Times New Roman" w:hAnsi="Tajawal" w:cs="Tajawal"/>
          <w:b/>
          <w:bCs/>
          <w:sz w:val="24"/>
          <w:szCs w:val="24"/>
          <w:rtl/>
        </w:rPr>
        <w:t xml:space="preserve">جمع البيانات لاستكشاف العلاقة </w:t>
      </w:r>
      <w:r w:rsidR="00D0436D" w:rsidRPr="0046726C">
        <w:rPr>
          <w:rFonts w:ascii="Tajawal" w:eastAsia="Times New Roman" w:hAnsi="Tajawal" w:cs="Tajawal"/>
          <w:b/>
          <w:bCs/>
          <w:sz w:val="24"/>
          <w:szCs w:val="24"/>
          <w:rtl/>
        </w:rPr>
        <w:t>قيمة المقاومة الداخلية لعمود كهربائي</w:t>
      </w:r>
      <w:r w:rsidRPr="0046726C">
        <w:rPr>
          <w:rFonts w:ascii="Tajawal" w:eastAsia="Times New Roman" w:hAnsi="Tajawal" w:cs="Tajawal"/>
          <w:b/>
          <w:bCs/>
          <w:sz w:val="24"/>
          <w:szCs w:val="24"/>
          <w:rtl/>
        </w:rPr>
        <w:t>.</w:t>
      </w:r>
    </w:p>
    <w:p w:rsidR="00084FA1" w:rsidRPr="0046726C" w:rsidRDefault="00084FA1" w:rsidP="007606B5">
      <w:pPr>
        <w:bidi/>
        <w:spacing w:line="360" w:lineRule="auto"/>
        <w:jc w:val="both"/>
        <w:rPr>
          <w:rFonts w:ascii="Tajawal" w:eastAsiaTheme="minorEastAsia" w:hAnsi="Tajawal" w:cs="Tajawal"/>
          <w:b/>
          <w:bCs/>
          <w:sz w:val="24"/>
          <w:szCs w:val="24"/>
          <w:rtl/>
        </w:rPr>
      </w:pPr>
    </w:p>
    <w:p w:rsidR="00084FA1" w:rsidRPr="0046726C" w:rsidRDefault="007606B5" w:rsidP="00084FA1">
      <w:pPr>
        <w:bidi/>
        <w:spacing w:line="360" w:lineRule="auto"/>
        <w:jc w:val="both"/>
        <w:rPr>
          <w:rFonts w:ascii="Tajawal" w:eastAsiaTheme="minorEastAsia" w:hAnsi="Tajawal" w:cs="Tajawal"/>
          <w:b/>
          <w:bCs/>
          <w:sz w:val="24"/>
          <w:szCs w:val="24"/>
          <w:rtl/>
        </w:rPr>
      </w:pPr>
      <w:r w:rsidRPr="0046726C">
        <w:rPr>
          <w:rFonts w:ascii="Tajawal" w:eastAsiaTheme="minorEastAsia" w:hAnsi="Tajawal" w:cs="Tajawal"/>
          <w:b/>
          <w:bCs/>
          <w:sz w:val="24"/>
          <w:szCs w:val="24"/>
          <w:rtl/>
        </w:rPr>
        <w:t xml:space="preserve">الهدف من التجربة: </w:t>
      </w:r>
    </w:p>
    <w:p w:rsidR="007606B5" w:rsidRPr="0046726C" w:rsidRDefault="007606B5" w:rsidP="00D0436D">
      <w:pPr>
        <w:bidi/>
        <w:spacing w:line="360" w:lineRule="auto"/>
        <w:jc w:val="both"/>
        <w:rPr>
          <w:rFonts w:ascii="Tajawal" w:eastAsiaTheme="minorEastAsia" w:hAnsi="Tajawal" w:cs="Tajawal"/>
          <w:sz w:val="24"/>
          <w:szCs w:val="24"/>
        </w:rPr>
      </w:pPr>
      <w:r w:rsidRPr="0046726C">
        <w:rPr>
          <w:rFonts w:ascii="Tajawal" w:eastAsiaTheme="minorEastAsia" w:hAnsi="Tajawal" w:cs="Tajawal"/>
          <w:sz w:val="24"/>
          <w:szCs w:val="24"/>
          <w:rtl/>
        </w:rPr>
        <w:t xml:space="preserve">استكشاف العلاقة </w:t>
      </w:r>
      <w:r w:rsidR="00D0436D" w:rsidRPr="0046726C">
        <w:rPr>
          <w:rFonts w:ascii="Tajawal" w:eastAsiaTheme="minorEastAsia" w:hAnsi="Tajawal" w:cs="Tajawal"/>
          <w:sz w:val="24"/>
          <w:szCs w:val="24"/>
          <w:rtl/>
        </w:rPr>
        <w:t>بين فرق الجهد الكلي وشدة التيار الكهربائي في الدارة الكهربائية، وتحديد قيمة المقاومة الداخلية للعمود والقوة الدافعة الكهربائية.</w:t>
      </w:r>
    </w:p>
    <w:p w:rsidR="0080629A" w:rsidRPr="0046726C" w:rsidRDefault="0080629A" w:rsidP="0080629A">
      <w:pPr>
        <w:bidi/>
        <w:spacing w:line="360" w:lineRule="auto"/>
        <w:jc w:val="both"/>
        <w:rPr>
          <w:rFonts w:ascii="Tajawal" w:eastAsiaTheme="minorEastAsia" w:hAnsi="Tajawal" w:cs="Tajawal"/>
          <w:b/>
          <w:bCs/>
          <w:sz w:val="24"/>
          <w:szCs w:val="24"/>
          <w:rtl/>
        </w:rPr>
      </w:pPr>
      <w:r w:rsidRPr="0046726C">
        <w:rPr>
          <w:rFonts w:ascii="Tajawal" w:eastAsiaTheme="minorEastAsia" w:hAnsi="Tajawal" w:cs="Tajawal"/>
          <w:b/>
          <w:bCs/>
          <w:sz w:val="24"/>
          <w:szCs w:val="24"/>
          <w:rtl/>
        </w:rPr>
        <w:t>السؤال البحثي:</w:t>
      </w:r>
    </w:p>
    <w:p w:rsidR="0080629A" w:rsidRPr="0046726C" w:rsidRDefault="0080629A" w:rsidP="009F6CB2">
      <w:pPr>
        <w:bidi/>
        <w:spacing w:line="360" w:lineRule="auto"/>
        <w:jc w:val="both"/>
        <w:rPr>
          <w:rFonts w:ascii="Tajawal" w:eastAsiaTheme="minorEastAsia" w:hAnsi="Tajawal" w:cs="Tajawal"/>
          <w:sz w:val="24"/>
          <w:szCs w:val="24"/>
          <w:rtl/>
        </w:rPr>
      </w:pPr>
      <w:r w:rsidRPr="0046726C">
        <w:rPr>
          <w:rFonts w:ascii="Tajawal" w:eastAsiaTheme="minorEastAsia" w:hAnsi="Tajawal" w:cs="Tajawal"/>
          <w:sz w:val="24"/>
          <w:szCs w:val="24"/>
          <w:rtl/>
        </w:rPr>
        <w:t xml:space="preserve">ما العلاقة بين شدة التيار الكهربائي المار وفرق </w:t>
      </w:r>
      <w:r w:rsidR="009F6CB2" w:rsidRPr="0046726C">
        <w:rPr>
          <w:rFonts w:ascii="Tajawal" w:eastAsiaTheme="minorEastAsia" w:hAnsi="Tajawal" w:cs="Tajawal"/>
          <w:sz w:val="24"/>
          <w:szCs w:val="24"/>
          <w:rtl/>
        </w:rPr>
        <w:t>الجهد في الدارة؟</w:t>
      </w:r>
    </w:p>
    <w:p w:rsidR="000B761D" w:rsidRPr="0046726C" w:rsidRDefault="007606B5" w:rsidP="007606B5">
      <w:pPr>
        <w:bidi/>
        <w:spacing w:line="360" w:lineRule="auto"/>
        <w:jc w:val="both"/>
        <w:rPr>
          <w:rFonts w:ascii="Tajawal" w:eastAsiaTheme="minorEastAsia" w:hAnsi="Tajawal" w:cs="Tajawal"/>
          <w:sz w:val="24"/>
          <w:szCs w:val="24"/>
          <w:rtl/>
        </w:rPr>
      </w:pPr>
      <w:r w:rsidRPr="0046726C">
        <w:rPr>
          <w:rFonts w:ascii="Tajawal" w:eastAsiaTheme="minorEastAsia" w:hAnsi="Tajawal" w:cs="Tajawal"/>
          <w:b/>
          <w:bCs/>
          <w:sz w:val="24"/>
          <w:szCs w:val="24"/>
          <w:rtl/>
        </w:rPr>
        <w:t>الفرضية:</w:t>
      </w:r>
      <w:r w:rsidRPr="0046726C">
        <w:rPr>
          <w:rFonts w:ascii="Tajawal" w:eastAsiaTheme="minorEastAsia" w:hAnsi="Tajawal" w:cs="Tajawal"/>
          <w:sz w:val="24"/>
          <w:szCs w:val="24"/>
          <w:rtl/>
        </w:rPr>
        <w:t xml:space="preserve"> </w:t>
      </w:r>
    </w:p>
    <w:p w:rsidR="001E10A0" w:rsidRPr="0046726C" w:rsidRDefault="000714F7" w:rsidP="008E7806">
      <w:pPr>
        <w:bidi/>
        <w:spacing w:line="360" w:lineRule="auto"/>
        <w:jc w:val="both"/>
        <w:rPr>
          <w:rFonts w:ascii="Tajawal" w:hAnsi="Tajawal" w:cs="Tajawal"/>
          <w:sz w:val="24"/>
          <w:szCs w:val="24"/>
          <w:rtl/>
        </w:rPr>
      </w:pPr>
      <w:r w:rsidRPr="0046726C">
        <w:rPr>
          <w:rFonts w:ascii="Tajawal" w:hAnsi="Tajawal" w:cs="Tajawal"/>
          <w:noProof/>
          <w:sz w:val="24"/>
          <w:szCs w:val="24"/>
          <w:rtl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margin">
                  <wp:posOffset>100087</wp:posOffset>
                </wp:positionH>
                <wp:positionV relativeFrom="paragraph">
                  <wp:posOffset>6985</wp:posOffset>
                </wp:positionV>
                <wp:extent cx="2523134" cy="2061634"/>
                <wp:effectExtent l="0" t="0" r="29845" b="0"/>
                <wp:wrapSquare wrapText="bothSides"/>
                <wp:docPr id="56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23134" cy="2061634"/>
                          <a:chOff x="0" y="0"/>
                          <a:chExt cx="2523134" cy="2061634"/>
                        </a:xfrm>
                      </wpg:grpSpPr>
                      <wps:wsp>
                        <wps:cNvPr id="47" name="Straight Connector 47"/>
                        <wps:cNvCnPr/>
                        <wps:spPr>
                          <a:xfrm rot="5400000">
                            <a:off x="1289050" y="1646968"/>
                            <a:ext cx="52578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Straight Connector 48"/>
                        <wps:cNvCnPr/>
                        <wps:spPr>
                          <a:xfrm rot="5400000">
                            <a:off x="508000" y="1638300"/>
                            <a:ext cx="52578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55" name="Group 55"/>
                        <wpg:cNvGrpSpPr/>
                        <wpg:grpSpPr>
                          <a:xfrm>
                            <a:off x="0" y="0"/>
                            <a:ext cx="2523134" cy="2061634"/>
                            <a:chOff x="0" y="25395"/>
                            <a:chExt cx="2523134" cy="2061634"/>
                          </a:xfrm>
                        </wpg:grpSpPr>
                        <wps:wsp>
                          <wps:cNvPr id="53" name="Rectangle 53"/>
                          <wps:cNvSpPr/>
                          <wps:spPr>
                            <a:xfrm>
                              <a:off x="571500" y="38100"/>
                              <a:ext cx="876300" cy="635000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95000"/>
                              </a:schemeClr>
                            </a:solidFill>
                            <a:ln>
                              <a:prstDash val="dash"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50" name="Group 50"/>
                          <wpg:cNvGrpSpPr/>
                          <wpg:grpSpPr>
                            <a:xfrm>
                              <a:off x="0" y="177800"/>
                              <a:ext cx="2523134" cy="1909229"/>
                              <a:chOff x="0" y="0"/>
                              <a:chExt cx="2523134" cy="1909229"/>
                            </a:xfrm>
                          </wpg:grpSpPr>
                          <wpg:grpSp>
                            <wpg:cNvPr id="49" name="Group 49"/>
                            <wpg:cNvGrpSpPr/>
                            <wpg:grpSpPr>
                              <a:xfrm>
                                <a:off x="0" y="0"/>
                                <a:ext cx="2523134" cy="1423911"/>
                                <a:chOff x="0" y="0"/>
                                <a:chExt cx="2523134" cy="1423911"/>
                              </a:xfrm>
                            </wpg:grpSpPr>
                            <wpg:grpSp>
                              <wpg:cNvPr id="46" name="Group 46"/>
                              <wpg:cNvGrpSpPr/>
                              <wpg:grpSpPr>
                                <a:xfrm>
                                  <a:off x="140677" y="0"/>
                                  <a:ext cx="2382457" cy="1423911"/>
                                  <a:chOff x="0" y="0"/>
                                  <a:chExt cx="2382457" cy="1423911"/>
                                </a:xfrm>
                              </wpg:grpSpPr>
                              <wpg:grpSp>
                                <wpg:cNvPr id="41" name="Group 41"/>
                                <wpg:cNvGrpSpPr/>
                                <wpg:grpSpPr>
                                  <a:xfrm>
                                    <a:off x="4138" y="0"/>
                                    <a:ext cx="2369820" cy="353060"/>
                                    <a:chOff x="0" y="0"/>
                                    <a:chExt cx="2374040" cy="353111"/>
                                  </a:xfrm>
                                </wpg:grpSpPr>
                                <wpg:grpSp>
                                  <wpg:cNvPr id="7" name="Group 7"/>
                                  <wpg:cNvGrpSpPr/>
                                  <wpg:grpSpPr>
                                    <a:xfrm>
                                      <a:off x="0" y="29261"/>
                                      <a:ext cx="821690" cy="323850"/>
                                      <a:chOff x="-336583" y="0"/>
                                      <a:chExt cx="823397" cy="324000"/>
                                    </a:xfrm>
                                  </wpg:grpSpPr>
                                  <wpg:grpSp>
                                    <wpg:cNvPr id="9" name="Group 9"/>
                                    <wpg:cNvGrpSpPr/>
                                    <wpg:grpSpPr>
                                      <a:xfrm>
                                        <a:off x="-336583" y="0"/>
                                        <a:ext cx="659517" cy="324000"/>
                                        <a:chOff x="-336583" y="0"/>
                                        <a:chExt cx="659517" cy="324000"/>
                                      </a:xfrm>
                                    </wpg:grpSpPr>
                                    <wps:wsp>
                                      <wps:cNvPr id="10" name="Straight Connector 10"/>
                                      <wps:cNvCnPr/>
                                      <wps:spPr>
                                        <a:xfrm>
                                          <a:off x="-336583" y="161999"/>
                                          <a:ext cx="648155" cy="0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1" name="Straight Connector 11"/>
                                      <wps:cNvCnPr/>
                                      <wps:spPr>
                                        <a:xfrm rot="5400000">
                                          <a:off x="160934" y="162000"/>
                                          <a:ext cx="324000" cy="0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g:grpSp>
                                    <wpg:cNvPr id="12" name="Group 12"/>
                                    <wpg:cNvGrpSpPr/>
                                    <wpg:grpSpPr>
                                      <a:xfrm>
                                        <a:off x="371680" y="88809"/>
                                        <a:ext cx="115134" cy="144000"/>
                                        <a:chOff x="0" y="0"/>
                                        <a:chExt cx="115134" cy="144000"/>
                                      </a:xfrm>
                                    </wpg:grpSpPr>
                                    <wps:wsp>
                                      <wps:cNvPr id="14" name="Straight Connector 14"/>
                                      <wps:cNvCnPr/>
                                      <wps:spPr>
                                        <a:xfrm>
                                          <a:off x="6941" y="72001"/>
                                          <a:ext cx="108193" cy="0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5" name="Straight Connector 15"/>
                                      <wps:cNvCnPr/>
                                      <wps:spPr>
                                        <a:xfrm rot="5400000">
                                          <a:off x="-72000" y="72000"/>
                                          <a:ext cx="144000" cy="0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</wpg:grpSp>
                                <wpg:grpSp>
                                  <wpg:cNvPr id="17" name="Group 17"/>
                                  <wpg:cNvGrpSpPr/>
                                  <wpg:grpSpPr>
                                    <a:xfrm flipV="1">
                                      <a:off x="1177747" y="0"/>
                                      <a:ext cx="1196293" cy="224790"/>
                                      <a:chOff x="0" y="0"/>
                                      <a:chExt cx="1196293" cy="224790"/>
                                    </a:xfrm>
                                  </wpg:grpSpPr>
                                  <wpg:grpSp>
                                    <wpg:cNvPr id="18" name="Group 18"/>
                                    <wpg:cNvGrpSpPr/>
                                    <wpg:grpSpPr>
                                      <a:xfrm>
                                        <a:off x="0" y="34290"/>
                                        <a:ext cx="1196293" cy="190500"/>
                                        <a:chOff x="0" y="0"/>
                                        <a:chExt cx="1196820" cy="190734"/>
                                      </a:xfrm>
                                    </wpg:grpSpPr>
                                    <wpg:grpSp>
                                      <wpg:cNvPr id="19" name="Group 19"/>
                                      <wpg:cNvGrpSpPr/>
                                      <wpg:grpSpPr>
                                        <a:xfrm>
                                          <a:off x="0" y="0"/>
                                          <a:ext cx="1196820" cy="635"/>
                                          <a:chOff x="0" y="160809"/>
                                          <a:chExt cx="1197257" cy="1190"/>
                                        </a:xfrm>
                                      </wpg:grpSpPr>
                                      <wps:wsp>
                                        <wps:cNvPr id="23" name="Straight Connector 23"/>
                                        <wps:cNvCnPr/>
                                        <wps:spPr>
                                          <a:xfrm>
                                            <a:off x="0" y="161999"/>
                                            <a:ext cx="324000" cy="0"/>
                                          </a:xfrm>
                                          <a:prstGeom prst="line">
                                            <a:avLst/>
                                          </a:prstGeom>
                                          <a:ln w="12700"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</wps:spPr>
                                        <wps:style>
                                          <a:lnRef idx="1">
                                            <a:schemeClr val="accent1"/>
                                          </a:lnRef>
                                          <a:fillRef idx="0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  <wps:wsp>
                                        <wps:cNvPr id="24" name="Straight Connector 24"/>
                                        <wps:cNvCnPr/>
                                        <wps:spPr>
                                          <a:xfrm>
                                            <a:off x="619879" y="160809"/>
                                            <a:ext cx="577378" cy="0"/>
                                          </a:xfrm>
                                          <a:prstGeom prst="line">
                                            <a:avLst/>
                                          </a:prstGeom>
                                          <a:ln w="12700"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</wps:spPr>
                                        <wps:style>
                                          <a:lnRef idx="1">
                                            <a:schemeClr val="accent1"/>
                                          </a:lnRef>
                                          <a:fillRef idx="0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</wpg:grpSp>
                                    <wps:wsp>
                                      <wps:cNvPr id="25" name="Straight Connector 25"/>
                                      <wps:cNvCnPr/>
                                      <wps:spPr>
                                        <a:xfrm>
                                          <a:off x="325369" y="0"/>
                                          <a:ext cx="280491" cy="190734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26" name="Oval 26"/>
                                    <wps:cNvSpPr/>
                                    <wps:spPr>
                                      <a:xfrm>
                                        <a:off x="293370" y="0"/>
                                        <a:ext cx="71755" cy="71755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chemeClr val="bg1"/>
                                      </a:solid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27" name="Oval 27"/>
                                    <wps:cNvSpPr/>
                                    <wps:spPr>
                                      <a:xfrm>
                                        <a:off x="563880" y="0"/>
                                        <a:ext cx="71755" cy="71755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chemeClr val="bg1"/>
                                      </a:solid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  <wpg:grpSp>
                                  <wpg:cNvPr id="104" name="Group 22"/>
                                  <wpg:cNvGrpSpPr/>
                                  <wpg:grpSpPr>
                                    <a:xfrm>
                                      <a:off x="775411" y="153620"/>
                                      <a:ext cx="395605" cy="71755"/>
                                      <a:chOff x="0" y="0"/>
                                      <a:chExt cx="784226" cy="169548"/>
                                    </a:xfrm>
                                  </wpg:grpSpPr>
                                  <wps:wsp>
                                    <wps:cNvPr id="105" name="Straight Connector 105"/>
                                    <wps:cNvCnPr/>
                                    <wps:spPr>
                                      <a:xfrm flipV="1">
                                        <a:off x="0" y="82631"/>
                                        <a:ext cx="100965" cy="1905"/>
                                      </a:xfrm>
                                      <a:prstGeom prst="line">
                                        <a:avLst/>
                                      </a:prstGeom>
                                      <a:ln w="12700" cap="rnd">
                                        <a:solidFill>
                                          <a:schemeClr val="tx1"/>
                                        </a:solidFill>
                                        <a:headEnd type="none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06" name="Straight Connector 106"/>
                                    <wps:cNvCnPr/>
                                    <wps:spPr>
                                      <a:xfrm flipV="1">
                                        <a:off x="103266" y="3096"/>
                                        <a:ext cx="38259" cy="78105"/>
                                      </a:xfrm>
                                      <a:prstGeom prst="line">
                                        <a:avLst/>
                                      </a:prstGeom>
                                      <a:ln w="12700" cap="rnd">
                                        <a:solidFill>
                                          <a:schemeClr val="tx1"/>
                                        </a:solidFill>
                                        <a:headEnd type="none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07" name="Straight Connector 107"/>
                                    <wps:cNvCnPr/>
                                    <wps:spPr>
                                      <a:xfrm flipV="1">
                                        <a:off x="222568" y="3097"/>
                                        <a:ext cx="86517" cy="163354"/>
                                      </a:xfrm>
                                      <a:prstGeom prst="line">
                                        <a:avLst/>
                                      </a:prstGeom>
                                      <a:ln w="12700" cap="rnd">
                                        <a:solidFill>
                                          <a:schemeClr val="tx1"/>
                                        </a:solidFill>
                                        <a:headEnd type="none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08" name="Straight Connector 108"/>
                                    <wps:cNvCnPr/>
                                    <wps:spPr>
                                      <a:xfrm flipV="1">
                                        <a:off x="389256" y="3097"/>
                                        <a:ext cx="86517" cy="163354"/>
                                      </a:xfrm>
                                      <a:prstGeom prst="line">
                                        <a:avLst/>
                                      </a:prstGeom>
                                      <a:ln w="12700" cap="rnd">
                                        <a:solidFill>
                                          <a:schemeClr val="tx1"/>
                                        </a:solidFill>
                                        <a:headEnd type="none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09" name="Straight Connector 109"/>
                                    <wps:cNvCnPr/>
                                    <wps:spPr>
                                      <a:xfrm flipV="1">
                                        <a:off x="555944" y="3097"/>
                                        <a:ext cx="86517" cy="163354"/>
                                      </a:xfrm>
                                      <a:prstGeom prst="line">
                                        <a:avLst/>
                                      </a:prstGeom>
                                      <a:ln w="12700" cap="rnd">
                                        <a:solidFill>
                                          <a:schemeClr val="tx1"/>
                                        </a:solidFill>
                                        <a:headEnd type="none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10" name="Straight Connector 110"/>
                                    <wps:cNvCnPr/>
                                    <wps:spPr>
                                      <a:xfrm flipH="1" flipV="1">
                                        <a:off x="683261" y="85487"/>
                                        <a:ext cx="100965" cy="1905"/>
                                      </a:xfrm>
                                      <a:prstGeom prst="line">
                                        <a:avLst/>
                                      </a:prstGeom>
                                      <a:ln w="12700" cap="rnd">
                                        <a:solidFill>
                                          <a:schemeClr val="tx1"/>
                                        </a:solidFill>
                                        <a:headEnd type="none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11" name="Straight Connector 111"/>
                                    <wps:cNvCnPr/>
                                    <wps:spPr>
                                      <a:xfrm flipH="1" flipV="1">
                                        <a:off x="141685" y="3097"/>
                                        <a:ext cx="76121" cy="162402"/>
                                      </a:xfrm>
                                      <a:prstGeom prst="line">
                                        <a:avLst/>
                                      </a:prstGeom>
                                      <a:ln w="12700" cap="rnd">
                                        <a:solidFill>
                                          <a:schemeClr val="tx1"/>
                                        </a:solidFill>
                                        <a:headEnd type="none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12" name="Straight Connector 112"/>
                                    <wps:cNvCnPr/>
                                    <wps:spPr>
                                      <a:xfrm flipH="1" flipV="1">
                                        <a:off x="310553" y="0"/>
                                        <a:ext cx="76121" cy="162402"/>
                                      </a:xfrm>
                                      <a:prstGeom prst="line">
                                        <a:avLst/>
                                      </a:prstGeom>
                                      <a:ln w="12700" cap="rnd">
                                        <a:solidFill>
                                          <a:schemeClr val="tx1"/>
                                        </a:solidFill>
                                        <a:headEnd type="none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13" name="Straight Connector 113"/>
                                    <wps:cNvCnPr/>
                                    <wps:spPr>
                                      <a:xfrm flipH="1" flipV="1">
                                        <a:off x="477241" y="7146"/>
                                        <a:ext cx="76121" cy="162402"/>
                                      </a:xfrm>
                                      <a:prstGeom prst="line">
                                        <a:avLst/>
                                      </a:prstGeom>
                                      <a:ln w="12700" cap="rnd">
                                        <a:solidFill>
                                          <a:schemeClr val="tx1"/>
                                        </a:solidFill>
                                        <a:headEnd type="none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14" name="Straight Connector 114"/>
                                    <wps:cNvCnPr/>
                                    <wps:spPr>
                                      <a:xfrm flipH="1" flipV="1">
                                        <a:off x="644801" y="7146"/>
                                        <a:ext cx="38259" cy="78105"/>
                                      </a:xfrm>
                                      <a:prstGeom prst="line">
                                        <a:avLst/>
                                      </a:prstGeom>
                                      <a:ln w="12700" cap="rnd">
                                        <a:solidFill>
                                          <a:schemeClr val="tx1"/>
                                        </a:solidFill>
                                        <a:headEnd type="none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</wpg:grpSp>
                              <wpg:grpSp>
                                <wpg:cNvPr id="115" name="Group 115"/>
                                <wpg:cNvGrpSpPr/>
                                <wpg:grpSpPr>
                                  <a:xfrm>
                                    <a:off x="628909" y="1013701"/>
                                    <a:ext cx="784225" cy="410210"/>
                                    <a:chOff x="0" y="0"/>
                                    <a:chExt cx="784225" cy="410210"/>
                                  </a:xfrm>
                                </wpg:grpSpPr>
                                <wps:wsp>
                                  <wps:cNvPr id="54" name="Straight Arrow Connector 54"/>
                                  <wps:cNvCnPr/>
                                  <wps:spPr>
                                    <a:xfrm flipV="1">
                                      <a:off x="171145" y="0"/>
                                      <a:ext cx="431800" cy="410210"/>
                                    </a:xfrm>
                                    <a:prstGeom prst="straightConnector1">
                                      <a:avLst/>
                                    </a:prstGeom>
                                    <a:ln w="19050"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g:grpSp>
                                  <wpg:cNvPr id="82" name="Group 22"/>
                                  <wpg:cNvGrpSpPr/>
                                  <wpg:grpSpPr>
                                    <a:xfrm>
                                      <a:off x="0" y="129581"/>
                                      <a:ext cx="784225" cy="169545"/>
                                      <a:chOff x="0" y="0"/>
                                      <a:chExt cx="784226" cy="169548"/>
                                    </a:xfrm>
                                  </wpg:grpSpPr>
                                  <wps:wsp>
                                    <wps:cNvPr id="83" name="Straight Connector 83"/>
                                    <wps:cNvCnPr/>
                                    <wps:spPr>
                                      <a:xfrm flipV="1">
                                        <a:off x="0" y="82631"/>
                                        <a:ext cx="100965" cy="1905"/>
                                      </a:xfrm>
                                      <a:prstGeom prst="line">
                                        <a:avLst/>
                                      </a:prstGeom>
                                      <a:ln w="19050" cap="rnd">
                                        <a:solidFill>
                                          <a:schemeClr val="tx1"/>
                                        </a:solidFill>
                                        <a:headEnd type="oval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84" name="Straight Connector 84"/>
                                    <wps:cNvCnPr/>
                                    <wps:spPr>
                                      <a:xfrm flipV="1">
                                        <a:off x="103266" y="3096"/>
                                        <a:ext cx="38259" cy="78105"/>
                                      </a:xfrm>
                                      <a:prstGeom prst="line">
                                        <a:avLst/>
                                      </a:prstGeom>
                                      <a:ln w="19050" cap="rnd">
                                        <a:solidFill>
                                          <a:schemeClr val="tx1"/>
                                        </a:solidFill>
                                        <a:headEnd type="none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85" name="Straight Connector 85"/>
                                    <wps:cNvCnPr/>
                                    <wps:spPr>
                                      <a:xfrm flipV="1">
                                        <a:off x="222568" y="3097"/>
                                        <a:ext cx="86517" cy="163354"/>
                                      </a:xfrm>
                                      <a:prstGeom prst="line">
                                        <a:avLst/>
                                      </a:prstGeom>
                                      <a:ln w="19050" cap="rnd">
                                        <a:solidFill>
                                          <a:schemeClr val="tx1"/>
                                        </a:solidFill>
                                        <a:headEnd type="none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86" name="Straight Connector 86"/>
                                    <wps:cNvCnPr/>
                                    <wps:spPr>
                                      <a:xfrm flipV="1">
                                        <a:off x="389256" y="3097"/>
                                        <a:ext cx="86517" cy="163354"/>
                                      </a:xfrm>
                                      <a:prstGeom prst="line">
                                        <a:avLst/>
                                      </a:prstGeom>
                                      <a:ln w="19050" cap="rnd">
                                        <a:solidFill>
                                          <a:schemeClr val="tx1"/>
                                        </a:solidFill>
                                        <a:headEnd type="none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87" name="Straight Connector 87"/>
                                    <wps:cNvCnPr/>
                                    <wps:spPr>
                                      <a:xfrm flipV="1">
                                        <a:off x="555944" y="3097"/>
                                        <a:ext cx="86517" cy="163354"/>
                                      </a:xfrm>
                                      <a:prstGeom prst="line">
                                        <a:avLst/>
                                      </a:prstGeom>
                                      <a:ln w="19050" cap="rnd">
                                        <a:solidFill>
                                          <a:schemeClr val="tx1"/>
                                        </a:solidFill>
                                        <a:headEnd type="none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88" name="Straight Connector 88"/>
                                    <wps:cNvCnPr/>
                                    <wps:spPr>
                                      <a:xfrm flipH="1" flipV="1">
                                        <a:off x="683261" y="85487"/>
                                        <a:ext cx="100965" cy="1905"/>
                                      </a:xfrm>
                                      <a:prstGeom prst="line">
                                        <a:avLst/>
                                      </a:prstGeom>
                                      <a:ln w="19050" cap="rnd">
                                        <a:solidFill>
                                          <a:schemeClr val="tx1"/>
                                        </a:solidFill>
                                        <a:headEnd type="oval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89" name="Straight Connector 89"/>
                                    <wps:cNvCnPr/>
                                    <wps:spPr>
                                      <a:xfrm flipH="1" flipV="1">
                                        <a:off x="141685" y="3097"/>
                                        <a:ext cx="76121" cy="162402"/>
                                      </a:xfrm>
                                      <a:prstGeom prst="line">
                                        <a:avLst/>
                                      </a:prstGeom>
                                      <a:ln w="19050" cap="rnd">
                                        <a:solidFill>
                                          <a:schemeClr val="tx1"/>
                                        </a:solidFill>
                                        <a:headEnd type="none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90" name="Straight Connector 90"/>
                                    <wps:cNvCnPr/>
                                    <wps:spPr>
                                      <a:xfrm flipH="1" flipV="1">
                                        <a:off x="310553" y="0"/>
                                        <a:ext cx="76121" cy="162402"/>
                                      </a:xfrm>
                                      <a:prstGeom prst="line">
                                        <a:avLst/>
                                      </a:prstGeom>
                                      <a:ln w="19050" cap="rnd">
                                        <a:solidFill>
                                          <a:schemeClr val="tx1"/>
                                        </a:solidFill>
                                        <a:headEnd type="none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91" name="Straight Connector 91"/>
                                    <wps:cNvCnPr/>
                                    <wps:spPr>
                                      <a:xfrm flipH="1" flipV="1">
                                        <a:off x="477241" y="7146"/>
                                        <a:ext cx="76121" cy="162402"/>
                                      </a:xfrm>
                                      <a:prstGeom prst="line">
                                        <a:avLst/>
                                      </a:prstGeom>
                                      <a:ln w="19050" cap="rnd">
                                        <a:solidFill>
                                          <a:schemeClr val="tx1"/>
                                        </a:solidFill>
                                        <a:headEnd type="none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92" name="Straight Connector 92"/>
                                    <wps:cNvCnPr/>
                                    <wps:spPr>
                                      <a:xfrm flipH="1" flipV="1">
                                        <a:off x="644801" y="7146"/>
                                        <a:ext cx="38259" cy="78105"/>
                                      </a:xfrm>
                                      <a:prstGeom prst="line">
                                        <a:avLst/>
                                      </a:prstGeom>
                                      <a:ln w="19050" cap="rnd">
                                        <a:solidFill>
                                          <a:schemeClr val="tx1"/>
                                        </a:solidFill>
                                        <a:headEnd type="none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</wpg:grpSp>
                              <wps:wsp>
                                <wps:cNvPr id="42" name="Straight Connector 42"/>
                                <wps:cNvCnPr/>
                                <wps:spPr>
                                  <a:xfrm>
                                    <a:off x="0" y="1224716"/>
                                    <a:ext cx="645160" cy="0"/>
                                  </a:xfrm>
                                  <a:prstGeom prst="line">
                                    <a:avLst/>
                                  </a:prstGeom>
                                  <a:ln w="127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3" name="Straight Connector 43"/>
                                <wps:cNvCnPr/>
                                <wps:spPr>
                                  <a:xfrm>
                                    <a:off x="1410907" y="1224716"/>
                                    <a:ext cx="971550" cy="0"/>
                                  </a:xfrm>
                                  <a:prstGeom prst="line">
                                    <a:avLst/>
                                  </a:prstGeom>
                                  <a:ln w="127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4" name="Straight Connector 44"/>
                                <wps:cNvCnPr/>
                                <wps:spPr>
                                  <a:xfrm rot="5400000">
                                    <a:off x="1857763" y="707522"/>
                                    <a:ext cx="1044000" cy="0"/>
                                  </a:xfrm>
                                  <a:prstGeom prst="line">
                                    <a:avLst/>
                                  </a:prstGeom>
                                  <a:ln w="127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5" name="Straight Connector 45"/>
                                <wps:cNvCnPr/>
                                <wps:spPr>
                                  <a:xfrm rot="5400000">
                                    <a:off x="-517194" y="707522"/>
                                    <a:ext cx="1044000" cy="0"/>
                                  </a:xfrm>
                                  <a:prstGeom prst="line">
                                    <a:avLst/>
                                  </a:prstGeom>
                                  <a:ln w="127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g:grpSp>
                              <wpg:cNvPr id="66" name="Group 66"/>
                              <wpg:cNvGrpSpPr/>
                              <wpg:grpSpPr>
                                <a:xfrm>
                                  <a:off x="0" y="546157"/>
                                  <a:ext cx="287655" cy="299720"/>
                                  <a:chOff x="0" y="0"/>
                                  <a:chExt cx="288000" cy="299720"/>
                                </a:xfrm>
                              </wpg:grpSpPr>
                              <wps:wsp>
                                <wps:cNvPr id="68" name="Text Box 68"/>
                                <wps:cNvSpPr txBox="1"/>
                                <wps:spPr>
                                  <a:xfrm>
                                    <a:off x="7312" y="0"/>
                                    <a:ext cx="274320" cy="29972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D2660F" w:rsidRPr="000935EB" w:rsidRDefault="00D2660F" w:rsidP="00D2660F">
                                      <w:pPr>
                                        <w:rPr>
                                          <w:b/>
                                          <w:bCs/>
                                        </w:rPr>
                                      </w:pPr>
                                      <w:r w:rsidRPr="000935EB">
                                        <w:rPr>
                                          <w:b/>
                                          <w:bCs/>
                                        </w:rPr>
                                        <w:t>A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7" name="Oval 67"/>
                                <wps:cNvSpPr/>
                                <wps:spPr>
                                  <a:xfrm>
                                    <a:off x="0" y="3658"/>
                                    <a:ext cx="288000" cy="288000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  <wpg:grpSp>
                            <wpg:cNvPr id="72" name="Group 72"/>
                            <wpg:cNvGrpSpPr/>
                            <wpg:grpSpPr>
                              <a:xfrm>
                                <a:off x="765448" y="1606817"/>
                                <a:ext cx="785824" cy="302412"/>
                                <a:chOff x="87183" y="-2692"/>
                                <a:chExt cx="792720" cy="302412"/>
                              </a:xfrm>
                            </wpg:grpSpPr>
                            <wpg:grpSp>
                              <wpg:cNvPr id="73" name="Group 73"/>
                              <wpg:cNvGrpSpPr/>
                              <wpg:grpSpPr>
                                <a:xfrm>
                                  <a:off x="335590" y="-2692"/>
                                  <a:ext cx="288000" cy="302412"/>
                                  <a:chOff x="6406" y="-2692"/>
                                  <a:chExt cx="288000" cy="302412"/>
                                </a:xfrm>
                              </wpg:grpSpPr>
                              <wps:wsp>
                                <wps:cNvPr id="74" name="Oval 74"/>
                                <wps:cNvSpPr/>
                                <wps:spPr>
                                  <a:xfrm>
                                    <a:off x="6406" y="-2692"/>
                                    <a:ext cx="288000" cy="288000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5" name="Text Box 75"/>
                                <wps:cNvSpPr txBox="1"/>
                                <wps:spPr>
                                  <a:xfrm>
                                    <a:off x="15657" y="0"/>
                                    <a:ext cx="274320" cy="2997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:rsidR="00D2660F" w:rsidRPr="000935EB" w:rsidRDefault="00D2660F" w:rsidP="00D2660F">
                                      <w:pPr>
                                        <w:rPr>
                                          <w:b/>
                                          <w:bCs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</w:rPr>
                                        <w:t>V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76" name="Group 76"/>
                              <wpg:cNvGrpSpPr/>
                              <wpg:grpSpPr>
                                <a:xfrm>
                                  <a:off x="87183" y="145824"/>
                                  <a:ext cx="792720" cy="635"/>
                                  <a:chOff x="87250" y="153054"/>
                                  <a:chExt cx="793362" cy="1190"/>
                                </a:xfrm>
                              </wpg:grpSpPr>
                              <wps:wsp>
                                <wps:cNvPr id="77" name="Straight Connector 77"/>
                                <wps:cNvCnPr/>
                                <wps:spPr>
                                  <a:xfrm>
                                    <a:off x="87250" y="154244"/>
                                    <a:ext cx="252484" cy="0"/>
                                  </a:xfrm>
                                  <a:prstGeom prst="line">
                                    <a:avLst/>
                                  </a:prstGeom>
                                  <a:ln w="127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78" name="Straight Connector 78"/>
                                <wps:cNvCnPr/>
                                <wps:spPr>
                                  <a:xfrm>
                                    <a:off x="628240" y="153054"/>
                                    <a:ext cx="252372" cy="0"/>
                                  </a:xfrm>
                                  <a:prstGeom prst="line">
                                    <a:avLst/>
                                  </a:prstGeom>
                                  <a:ln w="127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grpSp>
                        </wpg:grpSp>
                        <wps:wsp>
                          <wps:cNvPr id="51" name="Text Box 51"/>
                          <wps:cNvSpPr txBox="1"/>
                          <wps:spPr>
                            <a:xfrm>
                              <a:off x="863505" y="25395"/>
                              <a:ext cx="516255" cy="3238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E4531C" w:rsidRPr="00E4531C" w:rsidRDefault="00E4531C" w:rsidP="00E4531C">
                                <w:pPr>
                                  <w:bidi/>
                                  <w:rPr>
                                    <w:sz w:val="28"/>
                                    <w:szCs w:val="28"/>
                                    <w:vertAlign w:val="subscript"/>
                                  </w:rPr>
                                </w:pPr>
                                <w:r>
                                  <w:rPr>
                                    <w:rFonts w:hint="cs"/>
                                    <w:sz w:val="28"/>
                                    <w:szCs w:val="28"/>
                                    <w:rtl/>
                                  </w:rPr>
                                  <w:t xml:space="preserve">م </w:t>
                                </w:r>
                                <w:r w:rsidRPr="00E4531C">
                                  <w:rPr>
                                    <w:rFonts w:hint="cs"/>
                                    <w:sz w:val="28"/>
                                    <w:szCs w:val="28"/>
                                    <w:vertAlign w:val="subscript"/>
                                    <w:rtl/>
                                  </w:rPr>
                                  <w:t>د</w:t>
                                </w:r>
                                <w:r>
                                  <w:rPr>
                                    <w:rFonts w:hint="cs"/>
                                    <w:sz w:val="28"/>
                                    <w:szCs w:val="28"/>
                                    <w:vertAlign w:val="subscript"/>
                                    <w:rtl/>
                                  </w:rPr>
                                  <w:t>اخلي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" name="Text Box 52"/>
                          <wps:cNvSpPr txBox="1"/>
                          <wps:spPr>
                            <a:xfrm>
                              <a:off x="679375" y="996750"/>
                              <a:ext cx="581660" cy="412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E4531C" w:rsidRPr="00E4531C" w:rsidRDefault="00E4531C" w:rsidP="00E4531C">
                                <w:pPr>
                                  <w:bidi/>
                                  <w:rPr>
                                    <w:sz w:val="28"/>
                                    <w:szCs w:val="28"/>
                                    <w:vertAlign w:val="subscript"/>
                                  </w:rPr>
                                </w:pPr>
                                <w:r w:rsidRPr="00E4531C">
                                  <w:rPr>
                                    <w:rFonts w:hint="cs"/>
                                    <w:sz w:val="32"/>
                                    <w:szCs w:val="32"/>
                                    <w:rtl/>
                                  </w:rPr>
                                  <w:t>م</w:t>
                                </w:r>
                                <w:r>
                                  <w:rPr>
                                    <w:rFonts w:hint="cs"/>
                                    <w:sz w:val="28"/>
                                    <w:szCs w:val="28"/>
                                    <w:rtl/>
                                  </w:rPr>
                                  <w:t xml:space="preserve"> </w:t>
                                </w:r>
                                <w:r w:rsidRPr="00E4531C">
                                  <w:rPr>
                                    <w:rFonts w:hint="cs"/>
                                    <w:sz w:val="28"/>
                                    <w:szCs w:val="28"/>
                                    <w:vertAlign w:val="subscript"/>
                                    <w:rtl/>
                                  </w:rPr>
                                  <w:t>خارجي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group id="Group 56" o:spid="_x0000_s1026" style="position:absolute;left:0;text-align:left;margin-left:7.9pt;margin-top:.55pt;width:198.65pt;height:162.35pt;z-index:251698176;mso-position-horizontal-relative:margin" coordsize="25231,20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">
                <v:line id="Straight Connector 47" o:spid="_x0000_s1027" style="position:absolute;rotation:90;visibility:visible;mso-wrap-style:square" from="12890,16469" to="18148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" strokecolor="black [3213]" strokeweight="1pt">
                  <v:stroke joinstyle="miter"/>
                </v:line>
                <v:line id="Straight Connector 48" o:spid="_x0000_s1028" style="position:absolute;rotation:90;visibility:visible;mso-wrap-style:square" from="5079,16383" to="10336,163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" strokecolor="black [3213]" strokeweight="1pt">
                  <v:stroke joinstyle="miter"/>
                </v:line>
                <v:group id="Group 55" o:spid="_x0000_s1029" style="position:absolute;width:25231;height:20616" coordorigin=",253" coordsize="25231,20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<v:rect id="Rectangle 53" o:spid="_x0000_s1030" style="position:absolute;left:5715;top:381;width:8763;height:63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" fillcolor="#f2f2f2 [3052]" strokecolor="#1f4d78 [1604]" strokeweight="1pt">
                    <v:stroke dashstyle="dash"/>
                  </v:rect>
                  <v:group id="Group 50" o:spid="_x0000_s1031" style="position:absolute;top:1778;width:25231;height:19092" coordsize="25231,19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  <v:group id="Group 49" o:spid="_x0000_s1032" style="position:absolute;width:25231;height:14239" coordsize="25231,14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    <v:group id="Group 46" o:spid="_x0000_s1033" style="position:absolute;left:1406;width:23825;height:14239" coordsize="23824,14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      <v:group id="Group 41" o:spid="_x0000_s1034" style="position:absolute;left:41;width:23698;height:3530" coordsize="23740,35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        <v:group id="Group 7" o:spid="_x0000_s1035" style="position:absolute;top:292;width:8216;height:3239" coordorigin="-3365" coordsize="8233,3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    <v:group id="Group 9" o:spid="_x0000_s1036" style="position:absolute;left:-3365;width:6594;height:3240" coordorigin="-3365" coordsize="6595,3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          <v:line id="Straight Connector 10" o:spid="_x0000_s1037" style="position:absolute;visibility:visible;mso-wrap-style:square" from="-3365,1619" to="311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" strokecolor="black [3213]" strokeweight="1pt">
                                <v:stroke joinstyle="miter"/>
                              </v:line>
                              <v:line id="Straight Connector 11" o:spid="_x0000_s1038" style="position:absolute;rotation:90;visibility:visible;mso-wrap-style:square" from="1609,1620" to="4849,1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" strokecolor="black [3213]" strokeweight="1.5pt">
                                <v:stroke joinstyle="miter"/>
                              </v:line>
                            </v:group>
                            <v:group id="Group 12" o:spid="_x0000_s1039" style="position:absolute;left:3716;top:888;width:1152;height:1440" coordsize="115134,144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          <v:line id="Straight Connector 14" o:spid="_x0000_s1040" style="position:absolute;visibility:visible;mso-wrap-style:square" from="6941,72001" to="115134,72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" strokecolor="black [3213]" strokeweight="1pt">
                                <v:stroke joinstyle="miter"/>
                              </v:line>
                              <v:line id="Straight Connector 15" o:spid="_x0000_s1041" style="position:absolute;rotation:90;visibility:visible;mso-wrap-style:square" from="-72000,72000" to="72000,72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" strokecolor="black [3213]" strokeweight="1.5pt">
                                <v:stroke joinstyle="miter"/>
                              </v:line>
                            </v:group>
                          </v:group>
                          <v:group id="Group 17" o:spid="_x0000_s1042" style="position:absolute;left:11777;width:11963;height:2247;flip:y" coordsize="11962,2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">
                            <v:group id="Group 18" o:spid="_x0000_s1043" style="position:absolute;top:342;width:11962;height:1905" coordsize="11968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            <v:group id="Group 19" o:spid="_x0000_s1044" style="position:absolute;width:11968;height:6" coordorigin=",1608" coordsize="11972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              <v:line id="Straight Connector 23" o:spid="_x0000_s1045" style="position:absolute;visibility:visible;mso-wrap-style:square" from="0,1619" to="324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" strokecolor="black [3213]" strokeweight="1pt">
                                  <v:stroke joinstyle="miter"/>
                                </v:line>
                                <v:line id="Straight Connector 24" o:spid="_x0000_s1046" style="position:absolute;visibility:visible;mso-wrap-style:square" from="6198,1608" to="11972,16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" strokecolor="black [3213]" strokeweight="1pt">
                                  <v:stroke joinstyle="miter"/>
                                </v:line>
                              </v:group>
                              <v:line id="Straight Connector 25" o:spid="_x0000_s1047" style="position:absolute;visibility:visible;mso-wrap-style:square" from="3253,0" to="6058,1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" strokecolor="black [3213]" strokeweight="1pt">
                                <v:stroke joinstyle="miter"/>
                              </v:line>
                            </v:group>
                            <v:oval id="Oval 26" o:spid="_x0000_s1048" style="position:absolute;left:2933;width:718;height:7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" fillcolor="white [3212]" strokecolor="black [3213]" strokeweight="1pt">
                              <v:stroke joinstyle="miter"/>
                            </v:oval>
                            <v:oval id="Oval 27" o:spid="_x0000_s1049" style="position:absolute;left:5638;width:718;height:7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" fillcolor="white [3212]" strokecolor="black [3213]" strokeweight="1pt">
                              <v:stroke joinstyle="miter"/>
                            </v:oval>
                          </v:group>
                          <v:group id="Group 22" o:spid="_x0000_s1050" style="position:absolute;left:7754;top:1536;width:3956;height:717" coordsize="7842,1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">
                            <v:line id="Straight Connector 105" o:spid="_x0000_s1051" style="position:absolute;flip:y;visibility:visible;mso-wrap-style:square" from="0,826" to="1009,8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" strokecolor="black [3213]" strokeweight="1pt">
                              <v:stroke joinstyle="miter" endcap="round"/>
                            </v:line>
                            <v:line id="Straight Connector 106" o:spid="_x0000_s1052" style="position:absolute;flip:y;visibility:visible;mso-wrap-style:square" from="1032,30" to="1415,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" strokecolor="black [3213]" strokeweight="1pt">
                              <v:stroke joinstyle="miter" endcap="round"/>
                            </v:line>
                            <v:line id="Straight Connector 107" o:spid="_x0000_s1053" style="position:absolute;flip:y;visibility:visible;mso-wrap-style:square" from="2225,30" to="3090,16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" strokecolor="black [3213]" strokeweight="1pt">
                              <v:stroke joinstyle="miter" endcap="round"/>
                            </v:line>
                            <v:line id="Straight Connector 108" o:spid="_x0000_s1054" style="position:absolute;flip:y;visibility:visible;mso-wrap-style:square" from="3892,30" to="4757,16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" strokecolor="black [3213]" strokeweight="1pt">
                              <v:stroke joinstyle="miter" endcap="round"/>
                            </v:line>
                            <v:line id="Straight Connector 109" o:spid="_x0000_s1055" style="position:absolute;flip:y;visibility:visible;mso-wrap-style:square" from="5559,30" to="6424,16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" strokecolor="black [3213]" strokeweight="1pt">
                              <v:stroke joinstyle="miter" endcap="round"/>
                            </v:line>
                            <v:line id="Straight Connector 110" o:spid="_x0000_s1056" style="position:absolute;flip:x y;visibility:visible;mso-wrap-style:square" from="6832,854" to="7842,8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" strokecolor="black [3213]" strokeweight="1pt">
                              <v:stroke joinstyle="miter" endcap="round"/>
                            </v:line>
                            <v:line id="Straight Connector 111" o:spid="_x0000_s1057" style="position:absolute;flip:x y;visibility:visible;mso-wrap-style:square" from="1416,30" to="2178,16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" strokecolor="black [3213]" strokeweight="1pt">
                              <v:stroke joinstyle="miter" endcap="round"/>
                            </v:line>
                            <v:line id="Straight Connector 112" o:spid="_x0000_s1058" style="position:absolute;flip:x y;visibility:visible;mso-wrap-style:square" from="3105,0" to="3866,16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" strokecolor="black [3213]" strokeweight="1pt">
                              <v:stroke joinstyle="miter" endcap="round"/>
                            </v:line>
                            <v:line id="Straight Connector 113" o:spid="_x0000_s1059" style="position:absolute;flip:x y;visibility:visible;mso-wrap-style:square" from="4772,71" to="5533,16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" strokecolor="black [3213]" strokeweight="1pt">
                              <v:stroke joinstyle="miter" endcap="round"/>
                            </v:line>
                            <v:line id="Straight Connector 114" o:spid="_x0000_s1060" style="position:absolute;flip:x y;visibility:visible;mso-wrap-style:square" from="6448,71" to="6830,8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" strokecolor="black [3213]" strokeweight="1pt">
                              <v:stroke joinstyle="miter" endcap="round"/>
                            </v:line>
                          </v:group>
                        </v:group>
                        <v:group id="Group 115" o:spid="_x0000_s1061" style="position:absolute;left:6289;top:10137;width:7842;height:4102" coordsize="7842,4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q8Z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JvJ4JF8j5EwAA//8DAFBLAQItABQABgAIAAAAIQDb4fbL7gAAAIUBAAATAAAAAAAAAAAAAAAA&#10;AAAAAABbQ29udGVudF9UeXBlc10ueG1sUEsBAi0AFAAGAAgAAAAhAFr0LFu/AAAAFQEAAAsAAAAA&#10;AAAAAAAAAAAAHwEAAF9yZWxzLy5yZWxzUEsBAi0AFAAGAAgAAAAhAN5qrxnBAAAA3AAAAA8AAAAA&#10;AAAAAAAAAAAABwIAAGRycy9kb3ducmV2LnhtbFBLBQYAAAAAAwADALcAAAD1AgAAAAA=&#10;">
                          <v:shapetype id="_x0000_t32" coordsize="21600,21600" o:spt="32" o:oned="t" path="m,l21600,21600e" filled="f">
                            <v:path arrowok="t" fillok="f" o:connecttype="none"/>
                            <o:lock v:ext="edit" shapetype="t"/>
                          </v:shapetype>
                          <v:shape id="Straight Arrow Connector 54" o:spid="_x0000_s1062" type="#_x0000_t32" style="position:absolute;left:1711;width:4318;height:410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" strokecolor="black [3213]" strokeweight="1.5pt">
                            <v:stroke endarrow="block" joinstyle="miter"/>
                          </v:shape>
                          <v:group id="Group 22" o:spid="_x0000_s1063" style="position:absolute;top:1295;width:7842;height:1696" coordsize="7842,1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          <v:line id="Straight Connector 83" o:spid="_x0000_s1064" style="position:absolute;flip:y;visibility:visible;mso-wrap-style:square" from="0,826" to="1009,8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" strokecolor="black [3213]" strokeweight="1.5pt">
                              <v:stroke startarrow="oval" joinstyle="miter" endcap="round"/>
                            </v:line>
                            <v:line id="Straight Connector 84" o:spid="_x0000_s1065" style="position:absolute;flip:y;visibility:visible;mso-wrap-style:square" from="1032,30" to="1415,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" strokecolor="black [3213]" strokeweight="1.5pt">
                              <v:stroke joinstyle="miter" endcap="round"/>
                            </v:line>
                            <v:line id="Straight Connector 85" o:spid="_x0000_s1066" style="position:absolute;flip:y;visibility:visible;mso-wrap-style:square" from="2225,30" to="3090,16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" strokecolor="black [3213]" strokeweight="1.5pt">
                              <v:stroke joinstyle="miter" endcap="round"/>
                            </v:line>
                            <v:line id="Straight Connector 86" o:spid="_x0000_s1067" style="position:absolute;flip:y;visibility:visible;mso-wrap-style:square" from="3892,30" to="4757,16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" strokecolor="black [3213]" strokeweight="1.5pt">
                              <v:stroke joinstyle="miter" endcap="round"/>
                            </v:line>
                            <v:line id="Straight Connector 87" o:spid="_x0000_s1068" style="position:absolute;flip:y;visibility:visible;mso-wrap-style:square" from="5559,30" to="6424,16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" strokecolor="black [3213]" strokeweight="1.5pt">
                              <v:stroke joinstyle="miter" endcap="round"/>
                            </v:line>
                            <v:line id="Straight Connector 88" o:spid="_x0000_s1069" style="position:absolute;flip:x y;visibility:visible;mso-wrap-style:square" from="6832,854" to="7842,8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" strokecolor="black [3213]" strokeweight="1.5pt">
                              <v:stroke startarrow="oval" joinstyle="miter" endcap="round"/>
                            </v:line>
                            <v:line id="Straight Connector 89" o:spid="_x0000_s1070" style="position:absolute;flip:x y;visibility:visible;mso-wrap-style:square" from="1416,30" to="2178,16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" strokecolor="black [3213]" strokeweight="1.5pt">
                              <v:stroke joinstyle="miter" endcap="round"/>
                            </v:line>
                            <v:line id="Straight Connector 90" o:spid="_x0000_s1071" style="position:absolute;flip:x y;visibility:visible;mso-wrap-style:square" from="3105,0" to="3866,16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" strokecolor="black [3213]" strokeweight="1.5pt">
                              <v:stroke joinstyle="miter" endcap="round"/>
                            </v:line>
                            <v:line id="Straight Connector 91" o:spid="_x0000_s1072" style="position:absolute;flip:x y;visibility:visible;mso-wrap-style:square" from="4772,71" to="5533,16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" strokecolor="black [3213]" strokeweight="1.5pt">
                              <v:stroke joinstyle="miter" endcap="round"/>
                            </v:line>
                            <v:line id="Straight Connector 92" o:spid="_x0000_s1073" style="position:absolute;flip:x y;visibility:visible;mso-wrap-style:square" from="6448,71" to="6830,8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" strokecolor="black [3213]" strokeweight="1.5pt">
                              <v:stroke joinstyle="miter" endcap="round"/>
                            </v:line>
                          </v:group>
                        </v:group>
                        <v:line id="Straight Connector 42" o:spid="_x0000_s1074" style="position:absolute;visibility:visible;mso-wrap-style:square" from="0,12247" to="6451,122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" strokecolor="black [3213]" strokeweight="1pt">
                          <v:stroke joinstyle="miter"/>
                        </v:line>
                        <v:line id="Straight Connector 43" o:spid="_x0000_s1075" style="position:absolute;visibility:visible;mso-wrap-style:square" from="14109,12247" to="23824,122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" strokecolor="black [3213]" strokeweight="1pt">
                          <v:stroke joinstyle="miter"/>
                        </v:line>
                        <v:line id="Straight Connector 44" o:spid="_x0000_s1076" style="position:absolute;rotation:90;visibility:visible;mso-wrap-style:square" from="18577,7075" to="29017,70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" strokecolor="black [3213]" strokeweight="1pt">
                          <v:stroke joinstyle="miter"/>
                        </v:line>
                        <v:line id="Straight Connector 45" o:spid="_x0000_s1077" style="position:absolute;rotation:90;visibility:visible;mso-wrap-style:square" from="-5172,7075" to="5268,70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" strokecolor="black [3213]" strokeweight="1pt">
                          <v:stroke joinstyle="miter"/>
                        </v:line>
                      </v:group>
                      <v:group id="Group 66" o:spid="_x0000_s1078" style="position:absolute;top:5461;width:2876;height:2997" coordsize="288000,299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oyIxQAAANs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"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 Box 68" o:spid="_x0000_s1079" type="#_x0000_t202" style="position:absolute;left:7312;width:274320;height:29972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" fillcolor="white [3212]" stroked="f" strokeweight=".5pt">
                          <v:textbox>
                            <w:txbxContent>
                              <w:p w:rsidR="00D2660F" w:rsidRPr="000935EB" w:rsidRDefault="00D2660F" w:rsidP="00D2660F">
                                <w:pPr>
                                  <w:rPr>
                                    <w:b/>
                                    <w:bCs/>
                                  </w:rPr>
                                </w:pPr>
                                <w:r w:rsidRPr="000935EB">
                                  <w:rPr>
                                    <w:b/>
                                    <w:bCs/>
                                  </w:rPr>
                                  <w:t>A</w:t>
                                </w:r>
                              </w:p>
                            </w:txbxContent>
                          </v:textbox>
                        </v:shape>
                        <v:oval id="Oval 67" o:spid="_x0000_s1080" style="position:absolute;top:3658;width:288000;height:288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" filled="f" strokecolor="black [3213]" strokeweight="1pt">
                          <v:stroke joinstyle="miter"/>
                        </v:oval>
                      </v:group>
                    </v:group>
                    <v:group id="Group 72" o:spid="_x0000_s1081" style="position:absolute;left:7654;top:16068;width:7858;height:3024" coordorigin="871,-26" coordsize="7927,30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    <v:group id="Group 73" o:spid="_x0000_s1082" style="position:absolute;left:3355;top:-26;width:2880;height:3023" coordorigin="6406,-2692" coordsize="288000,302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        <v:oval id="Oval 74" o:spid="_x0000_s1083" style="position:absolute;left:6406;top:-2692;width:288000;height:288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" filled="f" strokecolor="black [3213]" strokeweight="1pt">
                          <v:stroke joinstyle="miter"/>
                        </v:oval>
                        <v:shape id="Text Box 75" o:spid="_x0000_s1084" type="#_x0000_t202" style="position:absolute;left:15657;width:274320;height:29972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" filled="f" stroked="f" strokeweight=".5pt">
                          <v:textbox>
                            <w:txbxContent>
                              <w:p w:rsidR="00D2660F" w:rsidRPr="000935EB" w:rsidRDefault="00D2660F" w:rsidP="00D2660F">
                                <w:pPr>
                                  <w:rPr>
                                    <w:b/>
                                    <w:bCs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</w:rPr>
                                  <w:t>V</w:t>
                                </w:r>
                              </w:p>
                            </w:txbxContent>
                          </v:textbox>
                        </v:shape>
                      </v:group>
                      <v:group id="Group 76" o:spid="_x0000_s1085" style="position:absolute;left:871;top:1458;width:7928;height:6" coordorigin="872,1530" coordsize="7933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xpV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">
                        <v:line id="Straight Connector 77" o:spid="_x0000_s1086" style="position:absolute;visibility:visible;mso-wrap-style:square" from="872,1542" to="3397,15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" strokecolor="black [3213]" strokeweight="1pt">
                          <v:stroke joinstyle="miter"/>
                        </v:line>
                        <v:line id="Straight Connector 78" o:spid="_x0000_s1087" style="position:absolute;visibility:visible;mso-wrap-style:square" from="6282,1530" to="8806,15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" strokecolor="black [3213]" strokeweight="1pt">
                          <v:stroke joinstyle="miter"/>
                        </v:line>
                      </v:group>
                    </v:group>
                  </v:group>
                  <v:shape id="Text Box 51" o:spid="_x0000_s1088" type="#_x0000_t202" style="position:absolute;left:8635;top:253;width:5162;height:323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" filled="f" stroked="f" strokeweight=".5pt">
                    <v:textbox>
                      <w:txbxContent>
                        <w:p w:rsidR="00E4531C" w:rsidRPr="00E4531C" w:rsidRDefault="00E4531C" w:rsidP="00E4531C">
                          <w:pPr>
                            <w:bidi/>
                            <w:rPr>
                              <w:sz w:val="28"/>
                              <w:szCs w:val="28"/>
                              <w:vertAlign w:val="subscript"/>
                            </w:rPr>
                          </w:pPr>
                          <w:r>
                            <w:rPr>
                              <w:rFonts w:hint="cs"/>
                              <w:sz w:val="28"/>
                              <w:szCs w:val="28"/>
                              <w:rtl/>
                            </w:rPr>
                            <w:t xml:space="preserve">م </w:t>
                          </w:r>
                          <w:r w:rsidRPr="00E4531C">
                            <w:rPr>
                              <w:rFonts w:hint="cs"/>
                              <w:sz w:val="28"/>
                              <w:szCs w:val="28"/>
                              <w:vertAlign w:val="subscript"/>
                              <w:rtl/>
                            </w:rPr>
                            <w:t>د</w:t>
                          </w:r>
                          <w:r>
                            <w:rPr>
                              <w:rFonts w:hint="cs"/>
                              <w:sz w:val="28"/>
                              <w:szCs w:val="28"/>
                              <w:vertAlign w:val="subscript"/>
                              <w:rtl/>
                            </w:rPr>
                            <w:t>اخلية</w:t>
                          </w:r>
                        </w:p>
                      </w:txbxContent>
                    </v:textbox>
                  </v:shape>
                  <v:shape id="Text Box 52" o:spid="_x0000_s1089" type="#_x0000_t202" style="position:absolute;left:6793;top:9967;width:5817;height:412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" filled="f" stroked="f" strokeweight=".5pt">
                    <v:textbox>
                      <w:txbxContent>
                        <w:p w:rsidR="00E4531C" w:rsidRPr="00E4531C" w:rsidRDefault="00E4531C" w:rsidP="00E4531C">
                          <w:pPr>
                            <w:bidi/>
                            <w:rPr>
                              <w:sz w:val="28"/>
                              <w:szCs w:val="28"/>
                              <w:vertAlign w:val="subscript"/>
                            </w:rPr>
                          </w:pPr>
                          <w:r w:rsidRPr="00E4531C">
                            <w:rPr>
                              <w:rFonts w:hint="cs"/>
                              <w:sz w:val="32"/>
                              <w:szCs w:val="32"/>
                              <w:rtl/>
                            </w:rPr>
                            <w:t>م</w:t>
                          </w:r>
                          <w:r>
                            <w:rPr>
                              <w:rFonts w:hint="cs"/>
                              <w:sz w:val="28"/>
                              <w:szCs w:val="28"/>
                              <w:rtl/>
                            </w:rPr>
                            <w:t xml:space="preserve"> </w:t>
                          </w:r>
                          <w:r w:rsidRPr="00E4531C">
                            <w:rPr>
                              <w:rFonts w:hint="cs"/>
                              <w:sz w:val="28"/>
                              <w:szCs w:val="28"/>
                              <w:vertAlign w:val="subscript"/>
                              <w:rtl/>
                            </w:rPr>
                            <w:t>خارجية</w:t>
                          </w:r>
                        </w:p>
                      </w:txbxContent>
                    </v:textbox>
                  </v:shape>
                </v:group>
                <w10:wrap type="square" anchorx="margin"/>
              </v:group>
            </w:pict>
          </mc:Fallback>
        </mc:AlternateContent>
      </w:r>
      <w:r w:rsidR="001E10A0" w:rsidRPr="0046726C">
        <w:rPr>
          <w:rFonts w:ascii="Tajawal" w:hAnsi="Tajawal" w:cs="Tajawal"/>
          <w:sz w:val="24"/>
          <w:szCs w:val="24"/>
          <w:rtl/>
        </w:rPr>
        <w:t>نتيجة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لتفاعلات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كيميائية تحدث داخل العمود الكهربائي (البطارية) ينتج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فرقٌ للجهد، يسمّى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فرق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الجهد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بين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طرفيّ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العمود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الكهربائي القوة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الدافعة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الكهربائية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للعمود (ق</w:t>
      </w:r>
      <w:r w:rsidR="001E10A0" w:rsidRPr="0046726C">
        <w:rPr>
          <w:rFonts w:ascii="Tajawal" w:hAnsi="Tajawal" w:cs="Tajawal"/>
          <w:sz w:val="24"/>
          <w:szCs w:val="24"/>
          <w:vertAlign w:val="subscript"/>
          <w:rtl/>
        </w:rPr>
        <w:t xml:space="preserve"> د</w:t>
      </w:r>
      <w:r w:rsidR="008E7806" w:rsidRPr="0046726C">
        <w:rPr>
          <w:rFonts w:ascii="Tajawal" w:hAnsi="Tajawal" w:cs="Tajawal"/>
          <w:sz w:val="24"/>
          <w:szCs w:val="24"/>
          <w:rtl/>
        </w:rPr>
        <w:t xml:space="preserve">). حيث </w:t>
      </w:r>
      <w:r w:rsidR="001E10A0" w:rsidRPr="0046726C">
        <w:rPr>
          <w:rFonts w:ascii="Tajawal" w:hAnsi="Tajawal" w:cs="Tajawal"/>
          <w:sz w:val="24"/>
          <w:szCs w:val="24"/>
          <w:rtl/>
        </w:rPr>
        <w:t>ويوجد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لكلّ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8E7806" w:rsidRPr="0046726C">
        <w:rPr>
          <w:rFonts w:ascii="Tajawal" w:hAnsi="Tajawal" w:cs="Tajawal"/>
          <w:sz w:val="24"/>
          <w:szCs w:val="24"/>
          <w:rtl/>
        </w:rPr>
        <w:t>عمودٍ مقاومة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داخلية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8E7806" w:rsidRPr="0046726C">
        <w:rPr>
          <w:rFonts w:ascii="Tajawal" w:hAnsi="Tajawal" w:cs="Tajawal"/>
          <w:sz w:val="24"/>
          <w:szCs w:val="24"/>
          <w:rtl/>
        </w:rPr>
        <w:t>(</w:t>
      </w:r>
      <w:r w:rsidR="001E10A0" w:rsidRPr="0046726C">
        <w:rPr>
          <w:rFonts w:ascii="Tajawal" w:hAnsi="Tajawal" w:cs="Tajawal"/>
          <w:sz w:val="24"/>
          <w:szCs w:val="24"/>
          <w:rtl/>
        </w:rPr>
        <w:t>م</w:t>
      </w:r>
      <w:r w:rsidR="001E10A0" w:rsidRPr="0046726C">
        <w:rPr>
          <w:rFonts w:ascii="Tajawal" w:hAnsi="Tajawal" w:cs="Tajawal"/>
          <w:sz w:val="24"/>
          <w:szCs w:val="24"/>
          <w:vertAlign w:val="subscript"/>
          <w:rtl/>
        </w:rPr>
        <w:t>د</w:t>
      </w:r>
      <w:r w:rsidR="008E7806" w:rsidRPr="0046726C">
        <w:rPr>
          <w:rFonts w:ascii="Tajawal" w:hAnsi="Tajawal" w:cs="Tajawal"/>
          <w:sz w:val="24"/>
          <w:szCs w:val="24"/>
          <w:rtl/>
        </w:rPr>
        <w:t>)،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كما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في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8E7806" w:rsidRPr="0046726C">
        <w:rPr>
          <w:rFonts w:ascii="Tajawal" w:hAnsi="Tajawal" w:cs="Tajawal"/>
          <w:sz w:val="24"/>
          <w:szCs w:val="24"/>
          <w:rtl/>
        </w:rPr>
        <w:t>الشكل المجاور.</w:t>
      </w:r>
    </w:p>
    <w:p w:rsidR="001E10A0" w:rsidRPr="0046726C" w:rsidRDefault="003B2A1E" w:rsidP="003B2A1E">
      <w:pPr>
        <w:bidi/>
        <w:spacing w:line="360" w:lineRule="auto"/>
        <w:jc w:val="both"/>
        <w:rPr>
          <w:rFonts w:ascii="Tajawal" w:hAnsi="Tajawal" w:cs="Tajawal"/>
          <w:sz w:val="24"/>
          <w:szCs w:val="24"/>
        </w:rPr>
      </w:pPr>
      <w:r w:rsidRPr="0046726C">
        <w:rPr>
          <w:rFonts w:ascii="Tajawal" w:hAnsi="Tajawal" w:cs="Tajawal"/>
          <w:sz w:val="24"/>
          <w:szCs w:val="24"/>
          <w:rtl/>
        </w:rPr>
        <w:t xml:space="preserve">عند </w:t>
      </w:r>
      <w:r w:rsidR="001E10A0" w:rsidRPr="0046726C">
        <w:rPr>
          <w:rFonts w:ascii="Tajawal" w:hAnsi="Tajawal" w:cs="Tajawal"/>
          <w:sz w:val="24"/>
          <w:szCs w:val="24"/>
          <w:rtl/>
        </w:rPr>
        <w:t>توصيل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العمود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الكهربائي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بدارة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كهربائية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تحتوي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على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مقاومة</w:t>
      </w:r>
    </w:p>
    <w:p w:rsidR="001E10A0" w:rsidRPr="0046726C" w:rsidRDefault="003B2A1E" w:rsidP="003B2A1E">
      <w:pPr>
        <w:bidi/>
        <w:spacing w:line="360" w:lineRule="auto"/>
        <w:jc w:val="both"/>
        <w:rPr>
          <w:rFonts w:ascii="Tajawal" w:hAnsi="Tajawal" w:cs="Tajawal"/>
          <w:sz w:val="24"/>
          <w:szCs w:val="24"/>
          <w:rtl/>
        </w:rPr>
      </w:pPr>
      <w:r w:rsidRPr="0046726C">
        <w:rPr>
          <w:rFonts w:ascii="Tajawal" w:hAnsi="Tajawal" w:cs="Tajawal"/>
          <w:sz w:val="24"/>
          <w:szCs w:val="24"/>
          <w:rtl/>
        </w:rPr>
        <w:t>خا</w:t>
      </w:r>
      <w:r w:rsidR="001E10A0" w:rsidRPr="0046726C">
        <w:rPr>
          <w:rFonts w:ascii="Tajawal" w:hAnsi="Tajawal" w:cs="Tajawal"/>
          <w:sz w:val="24"/>
          <w:szCs w:val="24"/>
          <w:rtl/>
        </w:rPr>
        <w:t>رجية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Pr="0046726C">
        <w:rPr>
          <w:rFonts w:ascii="Tajawal" w:hAnsi="Tajawal" w:cs="Tajawal"/>
          <w:sz w:val="24"/>
          <w:szCs w:val="24"/>
          <w:rtl/>
        </w:rPr>
        <w:t>(</w:t>
      </w:r>
      <w:r w:rsidR="001E10A0" w:rsidRPr="0046726C">
        <w:rPr>
          <w:rFonts w:ascii="Tajawal" w:hAnsi="Tajawal" w:cs="Tajawal"/>
          <w:sz w:val="24"/>
          <w:szCs w:val="24"/>
          <w:rtl/>
        </w:rPr>
        <w:t>م</w:t>
      </w:r>
      <w:r w:rsidR="001E10A0" w:rsidRPr="0046726C">
        <w:rPr>
          <w:rFonts w:ascii="Tajawal" w:hAnsi="Tajawal" w:cs="Tajawal"/>
          <w:sz w:val="24"/>
          <w:szCs w:val="24"/>
          <w:vertAlign w:val="subscript"/>
          <w:rtl/>
        </w:rPr>
        <w:t>خ</w:t>
      </w:r>
      <w:r w:rsidRPr="0046726C">
        <w:rPr>
          <w:rFonts w:ascii="Tajawal" w:hAnsi="Tajawal" w:cs="Tajawal"/>
          <w:sz w:val="24"/>
          <w:szCs w:val="24"/>
          <w:rtl/>
        </w:rPr>
        <w:t>)، يمكن إيجاد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العلاقة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بين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القوة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الدافعة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الكهربائية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وفرق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الجهد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في</w:t>
      </w:r>
      <w:r w:rsidRPr="0046726C">
        <w:rPr>
          <w:rFonts w:ascii="Tajawal" w:hAnsi="Tajawal" w:cs="Tajawal"/>
          <w:sz w:val="24"/>
          <w:szCs w:val="24"/>
          <w:rtl/>
        </w:rPr>
        <w:t xml:space="preserve"> </w:t>
      </w:r>
      <w:r w:rsidR="001E10A0" w:rsidRPr="0046726C">
        <w:rPr>
          <w:rFonts w:ascii="Tajawal" w:hAnsi="Tajawal" w:cs="Tajawal"/>
          <w:sz w:val="24"/>
          <w:szCs w:val="24"/>
          <w:rtl/>
        </w:rPr>
        <w:t>الدارة</w:t>
      </w:r>
      <w:r w:rsidR="001E10A0" w:rsidRPr="0046726C">
        <w:rPr>
          <w:rFonts w:ascii="Tajawal" w:hAnsi="Tajawal" w:cs="Tajawal"/>
          <w:sz w:val="24"/>
          <w:szCs w:val="24"/>
        </w:rPr>
        <w:t xml:space="preserve"> </w:t>
      </w:r>
      <w:r w:rsidR="00AE3640" w:rsidRPr="0046726C">
        <w:rPr>
          <w:rFonts w:ascii="Tajawal" w:hAnsi="Tajawal" w:cs="Tajawal"/>
          <w:sz w:val="24"/>
          <w:szCs w:val="24"/>
          <w:rtl/>
        </w:rPr>
        <w:t>الكهربائية كما يلي:</w:t>
      </w:r>
    </w:p>
    <w:p w:rsidR="00696896" w:rsidRPr="0046726C" w:rsidRDefault="00696896" w:rsidP="004B26B0">
      <w:pPr>
        <w:bidi/>
        <w:spacing w:line="360" w:lineRule="auto"/>
        <w:jc w:val="both"/>
        <w:rPr>
          <w:rFonts w:ascii="Tajawal" w:hAnsi="Tajawal" w:cs="Tajawal"/>
          <w:sz w:val="24"/>
          <w:szCs w:val="24"/>
          <w:rtl/>
        </w:rPr>
      </w:pPr>
      <w:r w:rsidRPr="0046726C">
        <w:rPr>
          <w:rFonts w:ascii="Tajawal" w:hAnsi="Tajawal" w:cs="Tajawal"/>
          <w:sz w:val="24"/>
          <w:szCs w:val="24"/>
          <w:rtl/>
        </w:rPr>
        <w:t xml:space="preserve">إن </w:t>
      </w:r>
      <w:r w:rsidR="00E85B58" w:rsidRPr="0046726C">
        <w:rPr>
          <w:rFonts w:ascii="Tajawal" w:hAnsi="Tajawal" w:cs="Tajawal"/>
          <w:sz w:val="24"/>
          <w:szCs w:val="24"/>
          <w:rtl/>
        </w:rPr>
        <w:t xml:space="preserve">القوة الدافعة الكهربائية للبطارية </w:t>
      </w:r>
      <w:r w:rsidR="001D4471" w:rsidRPr="0046726C">
        <w:rPr>
          <w:rFonts w:ascii="Tajawal" w:hAnsi="Tajawal" w:cs="Tajawal"/>
          <w:sz w:val="24"/>
          <w:szCs w:val="24"/>
          <w:rtl/>
        </w:rPr>
        <w:t>(ق</w:t>
      </w:r>
      <w:r w:rsidR="001D4471" w:rsidRPr="0046726C">
        <w:rPr>
          <w:rFonts w:ascii="Tajawal" w:hAnsi="Tajawal" w:cs="Tajawal"/>
          <w:sz w:val="24"/>
          <w:szCs w:val="24"/>
          <w:vertAlign w:val="subscript"/>
          <w:rtl/>
        </w:rPr>
        <w:t xml:space="preserve"> د</w:t>
      </w:r>
      <w:r w:rsidR="001D4471" w:rsidRPr="0046726C">
        <w:rPr>
          <w:rFonts w:ascii="Tajawal" w:hAnsi="Tajawal" w:cs="Tajawal"/>
          <w:sz w:val="24"/>
          <w:szCs w:val="24"/>
          <w:rtl/>
        </w:rPr>
        <w:t xml:space="preserve">) </w:t>
      </w:r>
      <w:r w:rsidR="00E85B58" w:rsidRPr="0046726C">
        <w:rPr>
          <w:rFonts w:ascii="Tajawal" w:hAnsi="Tajawal" w:cs="Tajawal"/>
          <w:sz w:val="24"/>
          <w:szCs w:val="24"/>
          <w:rtl/>
        </w:rPr>
        <w:t xml:space="preserve">تساوي </w:t>
      </w:r>
      <w:r w:rsidRPr="0046726C">
        <w:rPr>
          <w:rFonts w:ascii="Tajawal" w:hAnsi="Tajawal" w:cs="Tajawal"/>
          <w:sz w:val="24"/>
          <w:szCs w:val="24"/>
          <w:rtl/>
        </w:rPr>
        <w:t xml:space="preserve">فرق الجهد الكلي في الدارة، يساوي مجموع فرق الجهد بين طرفيّ المقاومة الداخلية وفرق الجهد بين طرفيّ المقاومة الخارجية. أي أن: </w:t>
      </w:r>
    </w:p>
    <w:p w:rsidR="004B26B0" w:rsidRPr="0046726C" w:rsidRDefault="00045127" w:rsidP="00696896">
      <w:pPr>
        <w:bidi/>
        <w:spacing w:line="360" w:lineRule="auto"/>
        <w:jc w:val="center"/>
        <w:rPr>
          <w:rFonts w:ascii="Tajawal" w:hAnsi="Tajawal" w:cs="Tajawal"/>
          <w:sz w:val="24"/>
          <w:szCs w:val="24"/>
          <w:vertAlign w:val="subscript"/>
          <w:rtl/>
        </w:rPr>
      </w:pPr>
      <w:r w:rsidRPr="0046726C">
        <w:rPr>
          <w:rFonts w:ascii="Tajawal" w:hAnsi="Tajawal" w:cs="Tajawal"/>
          <w:sz w:val="24"/>
          <w:szCs w:val="24"/>
          <w:rtl/>
        </w:rPr>
        <w:t xml:space="preserve">ق </w:t>
      </w:r>
      <w:r w:rsidRPr="0046726C">
        <w:rPr>
          <w:rFonts w:ascii="Tajawal" w:hAnsi="Tajawal" w:cs="Tajawal"/>
          <w:sz w:val="24"/>
          <w:szCs w:val="24"/>
          <w:vertAlign w:val="subscript"/>
          <w:rtl/>
        </w:rPr>
        <w:t>د</w:t>
      </w:r>
      <w:r w:rsidRPr="0046726C">
        <w:rPr>
          <w:rFonts w:ascii="Tajawal" w:hAnsi="Tajawal" w:cs="Tajawal"/>
          <w:sz w:val="24"/>
          <w:szCs w:val="24"/>
          <w:rtl/>
        </w:rPr>
        <w:t xml:space="preserve"> = </w:t>
      </w:r>
      <w:r w:rsidR="00696896" w:rsidRPr="0046726C">
        <w:rPr>
          <w:rFonts w:ascii="Tajawal" w:hAnsi="Tajawal" w:cs="Tajawal"/>
          <w:sz w:val="24"/>
          <w:szCs w:val="24"/>
          <w:rtl/>
        </w:rPr>
        <w:t xml:space="preserve">جـ </w:t>
      </w:r>
      <w:r w:rsidR="00696896" w:rsidRPr="0046726C">
        <w:rPr>
          <w:rFonts w:ascii="Tajawal" w:hAnsi="Tajawal" w:cs="Tajawal"/>
          <w:sz w:val="24"/>
          <w:szCs w:val="24"/>
          <w:vertAlign w:val="subscript"/>
          <w:rtl/>
        </w:rPr>
        <w:t>الكلي</w:t>
      </w:r>
      <w:r w:rsidR="00696896" w:rsidRPr="0046726C">
        <w:rPr>
          <w:rFonts w:ascii="Tajawal" w:hAnsi="Tajawal" w:cs="Tajawal"/>
          <w:sz w:val="24"/>
          <w:szCs w:val="24"/>
          <w:rtl/>
        </w:rPr>
        <w:t xml:space="preserve"> = جـ </w:t>
      </w:r>
      <w:r w:rsidR="00696896" w:rsidRPr="0046726C">
        <w:rPr>
          <w:rFonts w:ascii="Tajawal" w:hAnsi="Tajawal" w:cs="Tajawal"/>
          <w:sz w:val="24"/>
          <w:szCs w:val="24"/>
          <w:vertAlign w:val="subscript"/>
          <w:rtl/>
        </w:rPr>
        <w:t>المقاومة الداخلية</w:t>
      </w:r>
      <w:r w:rsidR="00696896" w:rsidRPr="0046726C">
        <w:rPr>
          <w:rFonts w:ascii="Tajawal" w:hAnsi="Tajawal" w:cs="Tajawal"/>
          <w:sz w:val="24"/>
          <w:szCs w:val="24"/>
          <w:rtl/>
        </w:rPr>
        <w:t xml:space="preserve"> + جـ </w:t>
      </w:r>
      <w:r w:rsidR="00696896" w:rsidRPr="0046726C">
        <w:rPr>
          <w:rFonts w:ascii="Tajawal" w:hAnsi="Tajawal" w:cs="Tajawal"/>
          <w:sz w:val="24"/>
          <w:szCs w:val="24"/>
          <w:vertAlign w:val="subscript"/>
          <w:rtl/>
        </w:rPr>
        <w:t>المقاومة الخارجية</w:t>
      </w:r>
    </w:p>
    <w:p w:rsidR="00834232" w:rsidRPr="0046726C" w:rsidRDefault="00834232" w:rsidP="00834232">
      <w:pPr>
        <w:bidi/>
        <w:spacing w:line="360" w:lineRule="auto"/>
        <w:rPr>
          <w:rFonts w:ascii="Tajawal" w:hAnsi="Tajawal" w:cs="Tajawal"/>
          <w:sz w:val="24"/>
          <w:szCs w:val="24"/>
          <w:rtl/>
        </w:rPr>
      </w:pPr>
      <w:r w:rsidRPr="0046726C">
        <w:rPr>
          <w:rFonts w:ascii="Tajawal" w:hAnsi="Tajawal" w:cs="Tajawal"/>
          <w:sz w:val="24"/>
          <w:szCs w:val="24"/>
          <w:rtl/>
        </w:rPr>
        <w:t>وبما أن نفس التيار يمر من خلال المقاومتين الداخلية والخارجية، وبتطبيق قانون أوم (جـ = ت × م):</w:t>
      </w:r>
    </w:p>
    <w:p w:rsidR="000F3E93" w:rsidRPr="0046726C" w:rsidRDefault="001D4471" w:rsidP="00872A32">
      <w:pPr>
        <w:bidi/>
        <w:spacing w:line="360" w:lineRule="auto"/>
        <w:jc w:val="center"/>
        <w:rPr>
          <w:rFonts w:ascii="Tajawal" w:hAnsi="Tajawal" w:cs="Tajawal"/>
          <w:sz w:val="24"/>
          <w:szCs w:val="24"/>
          <w:vertAlign w:val="subscript"/>
          <w:rtl/>
        </w:rPr>
      </w:pPr>
      <w:r w:rsidRPr="0046726C">
        <w:rPr>
          <w:rFonts w:ascii="Tajawal" w:hAnsi="Tajawal" w:cs="Tajawal"/>
          <w:sz w:val="24"/>
          <w:szCs w:val="24"/>
          <w:rtl/>
        </w:rPr>
        <w:t>ق</w:t>
      </w:r>
      <w:r w:rsidR="000F3E93" w:rsidRPr="0046726C">
        <w:rPr>
          <w:rFonts w:ascii="Tajawal" w:hAnsi="Tajawal" w:cs="Tajawal"/>
          <w:sz w:val="24"/>
          <w:szCs w:val="24"/>
          <w:rtl/>
        </w:rPr>
        <w:t xml:space="preserve"> </w:t>
      </w:r>
      <w:r w:rsidRPr="0046726C">
        <w:rPr>
          <w:rFonts w:ascii="Tajawal" w:hAnsi="Tajawal" w:cs="Tajawal"/>
          <w:sz w:val="24"/>
          <w:szCs w:val="24"/>
          <w:vertAlign w:val="subscript"/>
          <w:rtl/>
        </w:rPr>
        <w:t>د</w:t>
      </w:r>
      <w:r w:rsidR="000F3E93" w:rsidRPr="0046726C">
        <w:rPr>
          <w:rFonts w:ascii="Tajawal" w:hAnsi="Tajawal" w:cs="Tajawal"/>
          <w:sz w:val="24"/>
          <w:szCs w:val="24"/>
          <w:rtl/>
        </w:rPr>
        <w:t xml:space="preserve"> = ت × م </w:t>
      </w:r>
      <w:r w:rsidR="000F3E93" w:rsidRPr="0046726C">
        <w:rPr>
          <w:rFonts w:ascii="Tajawal" w:hAnsi="Tajawal" w:cs="Tajawal"/>
          <w:sz w:val="24"/>
          <w:szCs w:val="24"/>
          <w:vertAlign w:val="subscript"/>
          <w:rtl/>
        </w:rPr>
        <w:t>الداخلية</w:t>
      </w:r>
      <w:r w:rsidR="000F3E93" w:rsidRPr="0046726C">
        <w:rPr>
          <w:rFonts w:ascii="Tajawal" w:hAnsi="Tajawal" w:cs="Tajawal"/>
          <w:sz w:val="24"/>
          <w:szCs w:val="24"/>
          <w:rtl/>
        </w:rPr>
        <w:t xml:space="preserve"> + </w:t>
      </w:r>
      <w:r w:rsidR="00872A32" w:rsidRPr="0046726C">
        <w:rPr>
          <w:rFonts w:ascii="Tajawal" w:hAnsi="Tajawal" w:cs="Tajawal"/>
          <w:sz w:val="24"/>
          <w:szCs w:val="24"/>
          <w:rtl/>
        </w:rPr>
        <w:t xml:space="preserve">جـ </w:t>
      </w:r>
      <w:r w:rsidR="00872A32" w:rsidRPr="0046726C">
        <w:rPr>
          <w:rFonts w:ascii="Tajawal" w:hAnsi="Tajawal" w:cs="Tajawal"/>
          <w:sz w:val="24"/>
          <w:szCs w:val="24"/>
          <w:vertAlign w:val="subscript"/>
          <w:rtl/>
        </w:rPr>
        <w:t>المقاومة الخارجية</w:t>
      </w:r>
    </w:p>
    <w:p w:rsidR="00775D80" w:rsidRPr="0046726C" w:rsidRDefault="00775D80" w:rsidP="00775D80">
      <w:pPr>
        <w:bidi/>
        <w:spacing w:line="360" w:lineRule="auto"/>
        <w:rPr>
          <w:rFonts w:ascii="Tajawal" w:hAnsi="Tajawal" w:cs="Tajawal"/>
          <w:sz w:val="24"/>
          <w:szCs w:val="24"/>
          <w:rtl/>
        </w:rPr>
      </w:pPr>
      <w:r w:rsidRPr="0046726C">
        <w:rPr>
          <w:rFonts w:ascii="Tajawal" w:hAnsi="Tajawal" w:cs="Tajawal"/>
          <w:sz w:val="24"/>
          <w:szCs w:val="24"/>
          <w:rtl/>
        </w:rPr>
        <w:lastRenderedPageBreak/>
        <w:t>وبترتيب المعادلة:</w:t>
      </w:r>
    </w:p>
    <w:p w:rsidR="00775D80" w:rsidRPr="0046726C" w:rsidRDefault="00775D80" w:rsidP="00775D80">
      <w:pPr>
        <w:bidi/>
        <w:spacing w:line="360" w:lineRule="auto"/>
        <w:jc w:val="center"/>
        <w:rPr>
          <w:rFonts w:ascii="Tajawal" w:hAnsi="Tajawal" w:cs="Tajawal"/>
          <w:sz w:val="24"/>
          <w:szCs w:val="24"/>
          <w:rtl/>
        </w:rPr>
      </w:pPr>
      <w:r w:rsidRPr="0046726C">
        <w:rPr>
          <w:rFonts w:ascii="Tajawal" w:hAnsi="Tajawal" w:cs="Tajawal"/>
          <w:sz w:val="24"/>
          <w:szCs w:val="24"/>
          <w:rtl/>
        </w:rPr>
        <w:t xml:space="preserve">جـ </w:t>
      </w:r>
      <w:r w:rsidRPr="0046726C">
        <w:rPr>
          <w:rFonts w:ascii="Tajawal" w:hAnsi="Tajawal" w:cs="Tajawal"/>
          <w:sz w:val="24"/>
          <w:szCs w:val="24"/>
          <w:vertAlign w:val="subscript"/>
          <w:rtl/>
        </w:rPr>
        <w:t>المقاومة الخارجية</w:t>
      </w:r>
      <w:r w:rsidRPr="0046726C">
        <w:rPr>
          <w:rFonts w:ascii="Tajawal" w:hAnsi="Tajawal" w:cs="Tajawal"/>
          <w:sz w:val="24"/>
          <w:szCs w:val="24"/>
          <w:rtl/>
        </w:rPr>
        <w:t xml:space="preserve"> = ق</w:t>
      </w:r>
      <w:r w:rsidRPr="0046726C">
        <w:rPr>
          <w:rFonts w:ascii="Tajawal" w:hAnsi="Tajawal" w:cs="Tajawal"/>
          <w:sz w:val="24"/>
          <w:szCs w:val="24"/>
          <w:vertAlign w:val="subscript"/>
          <w:rtl/>
        </w:rPr>
        <w:t xml:space="preserve"> د</w:t>
      </w:r>
      <w:r w:rsidRPr="0046726C">
        <w:rPr>
          <w:rFonts w:ascii="Tajawal" w:hAnsi="Tajawal" w:cs="Tajawal"/>
          <w:sz w:val="24"/>
          <w:szCs w:val="24"/>
          <w:rtl/>
        </w:rPr>
        <w:t xml:space="preserve"> – ت × م </w:t>
      </w:r>
      <w:r w:rsidRPr="0046726C">
        <w:rPr>
          <w:rFonts w:ascii="Tajawal" w:hAnsi="Tajawal" w:cs="Tajawal"/>
          <w:sz w:val="24"/>
          <w:szCs w:val="24"/>
          <w:vertAlign w:val="subscript"/>
          <w:rtl/>
        </w:rPr>
        <w:t>الداخلية</w:t>
      </w:r>
    </w:p>
    <w:p w:rsidR="00AE3640" w:rsidRPr="0046726C" w:rsidRDefault="00AE3640" w:rsidP="00AE3640">
      <w:pPr>
        <w:bidi/>
        <w:spacing w:line="360" w:lineRule="auto"/>
        <w:jc w:val="both"/>
        <w:rPr>
          <w:rFonts w:ascii="Tajawal" w:hAnsi="Tajawal" w:cs="Tajawal"/>
          <w:sz w:val="24"/>
          <w:szCs w:val="24"/>
          <w:rtl/>
        </w:rPr>
      </w:pPr>
    </w:p>
    <w:p w:rsidR="0096358D" w:rsidRPr="0046726C" w:rsidRDefault="0096358D" w:rsidP="001E10A0">
      <w:pPr>
        <w:bidi/>
        <w:spacing w:line="360" w:lineRule="auto"/>
        <w:jc w:val="both"/>
        <w:rPr>
          <w:rFonts w:ascii="Tajawal" w:hAnsi="Tajawal" w:cs="Tajawal"/>
          <w:sz w:val="24"/>
          <w:szCs w:val="24"/>
          <w:rtl/>
        </w:rPr>
      </w:pPr>
      <w:r w:rsidRPr="0046726C">
        <w:rPr>
          <w:rFonts w:ascii="Tajawal" w:hAnsi="Tajawal" w:cs="Tajawal"/>
          <w:sz w:val="24"/>
          <w:szCs w:val="24"/>
          <w:rtl/>
        </w:rPr>
        <w:t xml:space="preserve">لاستكشاف هذه العلاقة، يمكن جمع البيانات من خلال تغيير قيمة المقاومة المتغيرة وقياس شدة التيار (ت) المار في الدارة وفرق الجهد بين طرفي المقاومة المتغيرة (جـ). </w:t>
      </w:r>
      <w:r w:rsidR="00A56999" w:rsidRPr="0046726C">
        <w:rPr>
          <w:rFonts w:ascii="Tajawal" w:hAnsi="Tajawal" w:cs="Tajawal"/>
          <w:sz w:val="24"/>
          <w:szCs w:val="24"/>
          <w:rtl/>
        </w:rPr>
        <w:t>وبذلك تصبح العلاقة:</w:t>
      </w:r>
    </w:p>
    <w:p w:rsidR="00A56999" w:rsidRPr="0046726C" w:rsidRDefault="003D40FE" w:rsidP="00A56999">
      <w:pPr>
        <w:bidi/>
        <w:spacing w:line="360" w:lineRule="auto"/>
        <w:jc w:val="center"/>
        <w:rPr>
          <w:rFonts w:ascii="Tajawal" w:hAnsi="Tajawal" w:cs="Tajawal"/>
          <w:sz w:val="24"/>
          <w:szCs w:val="24"/>
          <w:rtl/>
        </w:rPr>
      </w:pPr>
      <w:r w:rsidRPr="0046726C">
        <w:rPr>
          <w:rFonts w:ascii="Tajawal" w:hAnsi="Tajawal" w:cs="Tajawal"/>
          <w:noProof/>
          <w:sz w:val="24"/>
          <w:szCs w:val="24"/>
          <w:rtl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45208</wp:posOffset>
                </wp:positionV>
                <wp:extent cx="2338039" cy="2145665"/>
                <wp:effectExtent l="0" t="38100" r="24765" b="6985"/>
                <wp:wrapSquare wrapText="bothSides"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8039" cy="2145665"/>
                          <a:chOff x="0" y="0"/>
                          <a:chExt cx="2338039" cy="2145665"/>
                        </a:xfrm>
                      </wpg:grpSpPr>
                      <wpg:grpSp>
                        <wpg:cNvPr id="22" name="Group 22"/>
                        <wpg:cNvGrpSpPr/>
                        <wpg:grpSpPr>
                          <a:xfrm>
                            <a:off x="88710" y="0"/>
                            <a:ext cx="2249329" cy="2145665"/>
                            <a:chOff x="-122773" y="-182905"/>
                            <a:chExt cx="2250645" cy="2146567"/>
                          </a:xfrm>
                        </wpg:grpSpPr>
                        <wpg:grpSp>
                          <wpg:cNvPr id="8" name="Group 8"/>
                          <wpg:cNvGrpSpPr/>
                          <wpg:grpSpPr>
                            <a:xfrm>
                              <a:off x="147872" y="-182905"/>
                              <a:ext cx="1980000" cy="1880730"/>
                              <a:chOff x="0" y="-182905"/>
                              <a:chExt cx="1980000" cy="1880730"/>
                            </a:xfrm>
                          </wpg:grpSpPr>
                          <wps:wsp>
                            <wps:cNvPr id="4" name="Straight Connector 4"/>
                            <wps:cNvCnPr/>
                            <wps:spPr>
                              <a:xfrm>
                                <a:off x="18415" y="190708"/>
                                <a:ext cx="1675892" cy="1507117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rgbClr val="C00000"/>
                                </a:solidFill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g:grpSp>
                            <wpg:cNvPr id="3" name="Group 3"/>
                            <wpg:cNvGrpSpPr/>
                            <wpg:grpSpPr>
                              <a:xfrm>
                                <a:off x="0" y="-182905"/>
                                <a:ext cx="1980000" cy="1876596"/>
                                <a:chOff x="0" y="103342"/>
                                <a:chExt cx="1980000" cy="1876596"/>
                              </a:xfrm>
                            </wpg:grpSpPr>
                            <wps:wsp>
                              <wps:cNvPr id="1" name="Straight Connector 1"/>
                              <wps:cNvCnPr/>
                              <wps:spPr>
                                <a:xfrm flipV="1">
                                  <a:off x="15964" y="103342"/>
                                  <a:ext cx="0" cy="1872233"/>
                                </a:xfrm>
                                <a:prstGeom prst="line">
                                  <a:avLst/>
                                </a:prstGeom>
                                <a:ln w="28575">
                                  <a:solidFill>
                                    <a:schemeClr val="tx1"/>
                                  </a:solidFill>
                                  <a:headEnd type="none" w="med" len="med"/>
                                  <a:tailEnd type="arrow" w="med" len="med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" name="Straight Connector 2"/>
                              <wps:cNvCnPr/>
                              <wps:spPr>
                                <a:xfrm rot="5400000" flipH="1" flipV="1">
                                  <a:off x="990000" y="989938"/>
                                  <a:ext cx="0" cy="1980000"/>
                                </a:xfrm>
                                <a:prstGeom prst="line">
                                  <a:avLst/>
                                </a:prstGeom>
                                <a:ln w="28575">
                                  <a:solidFill>
                                    <a:schemeClr val="tx1"/>
                                  </a:solidFill>
                                  <a:headEnd type="none" w="med" len="med"/>
                                  <a:tailEnd type="arrow" w="med" len="med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  <wps:wsp>
                          <wps:cNvPr id="16" name="Text Box 16"/>
                          <wps:cNvSpPr txBox="1"/>
                          <wps:spPr>
                            <a:xfrm>
                              <a:off x="775798" y="1693119"/>
                              <a:ext cx="864105" cy="27054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CB55CB" w:rsidRPr="002455BA" w:rsidRDefault="00DF233F" w:rsidP="005A18F9">
                                <w:pPr>
                                  <w:bidi/>
                                  <w:rPr>
                                    <w:rFonts w:ascii="Arial"/>
                                    <w:b/>
                                    <w:bCs/>
                                    <w:rtl/>
                                  </w:rPr>
                                </w:pPr>
                                <w:r>
                                  <w:rPr>
                                    <w:rFonts w:hint="cs"/>
                                    <w:b/>
                                    <w:bCs/>
                                    <w:rtl/>
                                  </w:rPr>
                                  <w:t>شدة التيار</w:t>
                                </w:r>
                                <w:r w:rsidR="005A18F9">
                                  <w:rPr>
                                    <w:rFonts w:hint="cs"/>
                                    <w:b/>
                                    <w:bCs/>
                                    <w:rtl/>
                                  </w:rPr>
                                  <w:t xml:space="preserve"> (ت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Text Box 21"/>
                          <wps:cNvSpPr txBox="1"/>
                          <wps:spPr>
                            <a:xfrm rot="16200000">
                              <a:off x="-435816" y="843594"/>
                              <a:ext cx="896731" cy="2706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CB55CB" w:rsidRPr="002455BA" w:rsidRDefault="00DF233F" w:rsidP="005A18F9">
                                <w:pPr>
                                  <w:bidi/>
                                  <w:rPr>
                                    <w:rFonts w:ascii="Arial"/>
                                    <w:b/>
                                    <w:bCs/>
                                    <w:rtl/>
                                  </w:rPr>
                                </w:pPr>
                                <w:r>
                                  <w:rPr>
                                    <w:rFonts w:hint="cs"/>
                                    <w:b/>
                                    <w:bCs/>
                                    <w:rtl/>
                                  </w:rPr>
                                  <w:t>فرق الجهد</w:t>
                                </w:r>
                                <w:r w:rsidR="005A18F9">
                                  <w:rPr>
                                    <w:rFonts w:hint="cs"/>
                                    <w:b/>
                                    <w:bCs/>
                                    <w:rtl/>
                                  </w:rPr>
                                  <w:t xml:space="preserve"> (جـ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9" name="Text Box 59"/>
                        <wps:cNvSpPr txBox="1"/>
                        <wps:spPr>
                          <a:xfrm>
                            <a:off x="0" y="177421"/>
                            <a:ext cx="395605" cy="412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3D40FE" w:rsidRPr="00E4531C" w:rsidRDefault="003D40FE" w:rsidP="003D40FE">
                              <w:pPr>
                                <w:bidi/>
                                <w:rPr>
                                  <w:sz w:val="28"/>
                                  <w:szCs w:val="28"/>
                                  <w:vertAlign w:val="subscript"/>
                                </w:rPr>
                              </w:pPr>
                              <w:r>
                                <w:rPr>
                                  <w:rFonts w:hint="cs"/>
                                  <w:sz w:val="32"/>
                                  <w:szCs w:val="32"/>
                                  <w:rtl/>
                                </w:rPr>
                                <w:t>ق</w:t>
                              </w:r>
                              <w:r>
                                <w:rPr>
                                  <w:rFonts w:hint="cs"/>
                                  <w:sz w:val="28"/>
                                  <w:szCs w:val="28"/>
                                  <w:rtl/>
                                </w:rPr>
                                <w:t xml:space="preserve"> </w:t>
                              </w:r>
                              <w:r>
                                <w:rPr>
                                  <w:rFonts w:hint="cs"/>
                                  <w:sz w:val="28"/>
                                  <w:szCs w:val="28"/>
                                  <w:vertAlign w:val="subscript"/>
                                  <w:rtl/>
                                </w:rPr>
                                <w:t>د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group id="Group 60" o:spid="_x0000_s1090" style="position:absolute;left:0;text-align:left;margin-left:0;margin-top:3.55pt;width:184.1pt;height:168.95pt;z-index:251701248;mso-position-horizontal:left;mso-position-horizontal-relative:margin" coordsize="23380,214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">
                <v:group id="Group 22" o:spid="_x0000_s1091" style="position:absolute;left:887;width:22493;height:21456" coordorigin="-1227,-1829" coordsize="22506,21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group id="Group 8" o:spid="_x0000_s1092" style="position:absolute;left:1478;top:-1829;width:19800;height:18807" coordorigin=",-1829" coordsize="19800,188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v:line id="Straight Connector 4" o:spid="_x0000_s1093" style="position:absolute;visibility:visible;mso-wrap-style:square" from="184,1907" to="16943,169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" strokecolor="#c00000" strokeweight="2.25pt">
                      <v:stroke joinstyle="miter"/>
                    </v:line>
                    <v:group id="Group 3" o:spid="_x0000_s1094" style="position:absolute;top:-1829;width:19800;height:18765" coordorigin=",1033" coordsize="19800,187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  <v:line id="Straight Connector 1" o:spid="_x0000_s1095" style="position:absolute;flip:y;visibility:visible;mso-wrap-style:square" from="159,1033" to="159,197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" strokecolor="black [3213]" strokeweight="2.25pt">
                        <v:stroke endarrow="open" joinstyle="miter"/>
                      </v:line>
                      <v:line id="Straight Connector 2" o:spid="_x0000_s1096" style="position:absolute;rotation:90;flip:x y;visibility:visible;mso-wrap-style:square" from="9900,9899" to="9900,296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" strokecolor="black [3213]" strokeweight="2.25pt">
                        <v:stroke endarrow="open" joinstyle="miter"/>
                      </v:line>
                    </v:group>
                  </v:group>
                  <v:shape id="Text Box 16" o:spid="_x0000_s1097" type="#_x0000_t202" style="position:absolute;left:7757;top:16931;width:8642;height:2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" filled="f" stroked="f" strokeweight=".5pt">
                    <v:textbox>
                      <w:txbxContent>
                        <w:p w:rsidR="00CB55CB" w:rsidRPr="002455BA" w:rsidRDefault="00DF233F" w:rsidP="005A18F9">
                          <w:pPr>
                            <w:bidi/>
                            <w:rPr>
                              <w:rFonts w:ascii="Arial"/>
                              <w:b/>
                              <w:bCs/>
                              <w:rtl/>
                              <w:lang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rtl/>
                            </w:rPr>
                            <w:t>شدة التيار</w:t>
                          </w:r>
                          <w:r w:rsidR="005A18F9">
                            <w:rPr>
                              <w:rFonts w:hint="cs"/>
                              <w:b/>
                              <w:bCs/>
                              <w:rtl/>
                            </w:rPr>
                            <w:t xml:space="preserve"> (ت)</w:t>
                          </w:r>
                        </w:p>
                      </w:txbxContent>
                    </v:textbox>
                  </v:shape>
                  <v:shape id="Text Box 21" o:spid="_x0000_s1098" type="#_x0000_t202" style="position:absolute;left:-4358;top:8436;width:8967;height:2705;rotation:-9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" filled="f" stroked="f" strokeweight=".5pt">
                    <v:textbox>
                      <w:txbxContent>
                        <w:p w:rsidR="00CB55CB" w:rsidRPr="002455BA" w:rsidRDefault="00DF233F" w:rsidP="005A18F9">
                          <w:pPr>
                            <w:bidi/>
                            <w:rPr>
                              <w:rFonts w:ascii="Arial"/>
                              <w:b/>
                              <w:bCs/>
                              <w:rtl/>
                              <w:lang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rtl/>
                            </w:rPr>
                            <w:t>فرق الجهد</w:t>
                          </w:r>
                          <w:r w:rsidR="005A18F9">
                            <w:rPr>
                              <w:rFonts w:hint="cs"/>
                              <w:b/>
                              <w:bCs/>
                              <w:rtl/>
                            </w:rPr>
                            <w:t xml:space="preserve"> (جـ)</w:t>
                          </w:r>
                        </w:p>
                      </w:txbxContent>
                    </v:textbox>
                  </v:shape>
                </v:group>
                <v:shape id="Text Box 59" o:spid="_x0000_s1099" type="#_x0000_t202" style="position:absolute;top:1774;width:3956;height:412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" filled="f" stroked="f" strokeweight=".5pt">
                  <v:textbox>
                    <w:txbxContent>
                      <w:p w:rsidR="003D40FE" w:rsidRPr="00E4531C" w:rsidRDefault="003D40FE" w:rsidP="003D40FE">
                        <w:pPr>
                          <w:bidi/>
                          <w:rPr>
                            <w:sz w:val="28"/>
                            <w:szCs w:val="28"/>
                            <w:vertAlign w:val="subscript"/>
                          </w:rPr>
                        </w:pPr>
                        <w:r>
                          <w:rPr>
                            <w:rFonts w:hint="cs"/>
                            <w:sz w:val="32"/>
                            <w:szCs w:val="32"/>
                            <w:rtl/>
                          </w:rPr>
                          <w:t>ق</w:t>
                        </w:r>
                        <w:r>
                          <w:rPr>
                            <w:rFonts w:hint="cs"/>
                            <w:sz w:val="28"/>
                            <w:szCs w:val="28"/>
                            <w:rtl/>
                          </w:rPr>
                          <w:t xml:space="preserve"> </w:t>
                        </w:r>
                        <w:r>
                          <w:rPr>
                            <w:rFonts w:hint="cs"/>
                            <w:sz w:val="28"/>
                            <w:szCs w:val="28"/>
                            <w:vertAlign w:val="subscript"/>
                            <w:rtl/>
                          </w:rPr>
                          <w:t>د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A56999" w:rsidRPr="0046726C">
        <w:rPr>
          <w:rFonts w:ascii="Tajawal" w:hAnsi="Tajawal" w:cs="Tajawal"/>
          <w:sz w:val="24"/>
          <w:szCs w:val="24"/>
          <w:rtl/>
        </w:rPr>
        <w:t>جـ = ق</w:t>
      </w:r>
      <w:r w:rsidR="00A56999" w:rsidRPr="0046726C">
        <w:rPr>
          <w:rFonts w:ascii="Tajawal" w:hAnsi="Tajawal" w:cs="Tajawal"/>
          <w:sz w:val="24"/>
          <w:szCs w:val="24"/>
          <w:vertAlign w:val="subscript"/>
          <w:rtl/>
        </w:rPr>
        <w:t xml:space="preserve"> د</w:t>
      </w:r>
      <w:r w:rsidR="00A56999" w:rsidRPr="0046726C">
        <w:rPr>
          <w:rFonts w:ascii="Tajawal" w:hAnsi="Tajawal" w:cs="Tajawal"/>
          <w:sz w:val="24"/>
          <w:szCs w:val="24"/>
          <w:rtl/>
        </w:rPr>
        <w:t xml:space="preserve"> – ت × م </w:t>
      </w:r>
      <w:r w:rsidR="00A56999" w:rsidRPr="0046726C">
        <w:rPr>
          <w:rFonts w:ascii="Tajawal" w:hAnsi="Tajawal" w:cs="Tajawal"/>
          <w:sz w:val="24"/>
          <w:szCs w:val="24"/>
          <w:vertAlign w:val="subscript"/>
          <w:rtl/>
        </w:rPr>
        <w:t>الداخلية</w:t>
      </w:r>
    </w:p>
    <w:p w:rsidR="007606B5" w:rsidRPr="0046726C" w:rsidRDefault="00322DD9" w:rsidP="003D40FE">
      <w:pPr>
        <w:bidi/>
        <w:spacing w:line="360" w:lineRule="auto"/>
        <w:jc w:val="both"/>
        <w:rPr>
          <w:rFonts w:ascii="Tajawal" w:hAnsi="Tajawal" w:cs="Tajawal"/>
          <w:sz w:val="24"/>
          <w:szCs w:val="24"/>
          <w:rtl/>
        </w:rPr>
      </w:pPr>
      <w:r w:rsidRPr="0046726C">
        <w:rPr>
          <w:rFonts w:ascii="Tajawal" w:hAnsi="Tajawal" w:cs="Tajawal"/>
          <w:sz w:val="24"/>
          <w:szCs w:val="24"/>
          <w:rtl/>
        </w:rPr>
        <w:t xml:space="preserve">وعند تمثيلها بيانيًا، فرق الجهد على المحور العمودي (الصادي) وشدة التيار على المحور الأفقي (السيني)، تكون العلاقة خطية </w:t>
      </w:r>
      <w:r w:rsidR="003D40FE" w:rsidRPr="0046726C">
        <w:rPr>
          <w:rFonts w:ascii="Tajawal" w:hAnsi="Tajawal" w:cs="Tajawal"/>
          <w:sz w:val="24"/>
          <w:szCs w:val="24"/>
          <w:rtl/>
        </w:rPr>
        <w:t xml:space="preserve">كما في الشكل المجاور، </w:t>
      </w:r>
      <w:r w:rsidRPr="0046726C">
        <w:rPr>
          <w:rFonts w:ascii="Tajawal" w:hAnsi="Tajawal" w:cs="Tajawal"/>
          <w:sz w:val="24"/>
          <w:szCs w:val="24"/>
          <w:rtl/>
        </w:rPr>
        <w:t>حيث يمث</w:t>
      </w:r>
      <w:r w:rsidR="003D40FE" w:rsidRPr="0046726C">
        <w:rPr>
          <w:rFonts w:ascii="Tajawal" w:hAnsi="Tajawal" w:cs="Tajawal"/>
          <w:sz w:val="24"/>
          <w:szCs w:val="24"/>
          <w:rtl/>
        </w:rPr>
        <w:t>ّ</w:t>
      </w:r>
      <w:r w:rsidRPr="0046726C">
        <w:rPr>
          <w:rFonts w:ascii="Tajawal" w:hAnsi="Tajawal" w:cs="Tajawal"/>
          <w:sz w:val="24"/>
          <w:szCs w:val="24"/>
          <w:rtl/>
        </w:rPr>
        <w:t>ل ميل الخط المقاومة الداخلية ويمث</w:t>
      </w:r>
      <w:r w:rsidR="003D40FE" w:rsidRPr="0046726C">
        <w:rPr>
          <w:rFonts w:ascii="Tajawal" w:hAnsi="Tajawal" w:cs="Tajawal"/>
          <w:sz w:val="24"/>
          <w:szCs w:val="24"/>
          <w:rtl/>
        </w:rPr>
        <w:t>ّ</w:t>
      </w:r>
      <w:r w:rsidRPr="0046726C">
        <w:rPr>
          <w:rFonts w:ascii="Tajawal" w:hAnsi="Tajawal" w:cs="Tajawal"/>
          <w:sz w:val="24"/>
          <w:szCs w:val="24"/>
          <w:rtl/>
        </w:rPr>
        <w:t xml:space="preserve">ل المقطع الصادي القوة الدافعة الكهربائية </w:t>
      </w:r>
      <w:r w:rsidR="007606B5" w:rsidRPr="0046726C">
        <w:rPr>
          <w:rFonts w:ascii="Tajawal" w:hAnsi="Tajawal" w:cs="Tajawal"/>
          <w:sz w:val="24"/>
          <w:szCs w:val="24"/>
          <w:rtl/>
        </w:rPr>
        <w:t xml:space="preserve">ووحدة قياسها هي </w:t>
      </w:r>
      <w:r w:rsidRPr="0046726C">
        <w:rPr>
          <w:rFonts w:ascii="Tajawal" w:hAnsi="Tajawal" w:cs="Tajawal"/>
          <w:sz w:val="24"/>
          <w:szCs w:val="24"/>
          <w:rtl/>
        </w:rPr>
        <w:t>الفولت</w:t>
      </w:r>
      <w:r w:rsidR="007606B5" w:rsidRPr="0046726C">
        <w:rPr>
          <w:rFonts w:ascii="Tajawal" w:hAnsi="Tajawal" w:cs="Tajawal"/>
          <w:sz w:val="24"/>
          <w:szCs w:val="24"/>
          <w:rtl/>
        </w:rPr>
        <w:t xml:space="preserve">. </w:t>
      </w:r>
    </w:p>
    <w:p w:rsidR="003D40FE" w:rsidRPr="0046726C" w:rsidRDefault="003D40FE" w:rsidP="007606B5">
      <w:pPr>
        <w:bidi/>
        <w:spacing w:line="360" w:lineRule="auto"/>
        <w:ind w:left="1513" w:hanging="1559"/>
        <w:jc w:val="both"/>
        <w:rPr>
          <w:rFonts w:ascii="Tajawal" w:eastAsiaTheme="minorEastAsia" w:hAnsi="Tajawal" w:cs="Tajawal"/>
          <w:b/>
          <w:bCs/>
          <w:sz w:val="24"/>
          <w:szCs w:val="24"/>
          <w:rtl/>
        </w:rPr>
      </w:pPr>
    </w:p>
    <w:p w:rsidR="003D40FE" w:rsidRPr="0046726C" w:rsidRDefault="003D40FE" w:rsidP="003D40FE">
      <w:pPr>
        <w:bidi/>
        <w:spacing w:line="360" w:lineRule="auto"/>
        <w:ind w:left="1513" w:hanging="1559"/>
        <w:jc w:val="both"/>
        <w:rPr>
          <w:rFonts w:ascii="Tajawal" w:eastAsiaTheme="minorEastAsia" w:hAnsi="Tajawal" w:cs="Tajawal"/>
          <w:b/>
          <w:bCs/>
          <w:sz w:val="24"/>
          <w:szCs w:val="24"/>
          <w:rtl/>
        </w:rPr>
      </w:pPr>
    </w:p>
    <w:p w:rsidR="000B761D" w:rsidRPr="0046726C" w:rsidRDefault="007606B5" w:rsidP="003D40FE">
      <w:pPr>
        <w:bidi/>
        <w:spacing w:line="360" w:lineRule="auto"/>
        <w:ind w:left="1513" w:hanging="1559"/>
        <w:jc w:val="both"/>
        <w:rPr>
          <w:rFonts w:ascii="Tajawal" w:eastAsiaTheme="minorEastAsia" w:hAnsi="Tajawal" w:cs="Tajawal"/>
          <w:b/>
          <w:bCs/>
          <w:sz w:val="24"/>
          <w:szCs w:val="24"/>
          <w:rtl/>
        </w:rPr>
      </w:pPr>
      <w:r w:rsidRPr="0046726C">
        <w:rPr>
          <w:rFonts w:ascii="Tajawal" w:eastAsiaTheme="minorEastAsia" w:hAnsi="Tajawal" w:cs="Tajawal"/>
          <w:b/>
          <w:bCs/>
          <w:sz w:val="24"/>
          <w:szCs w:val="24"/>
          <w:rtl/>
        </w:rPr>
        <w:t>الأدوات والمواد:</w:t>
      </w:r>
      <w:r w:rsidR="000400DC" w:rsidRPr="0046726C">
        <w:rPr>
          <w:rFonts w:ascii="Tajawal" w:hAnsi="Tajawal" w:cs="Tajawal"/>
          <w:noProof/>
          <w:sz w:val="24"/>
          <w:szCs w:val="24"/>
          <w:rtl/>
        </w:rPr>
        <w:t xml:space="preserve"> </w:t>
      </w:r>
    </w:p>
    <w:p w:rsidR="007606B5" w:rsidRPr="0046726C" w:rsidRDefault="008413E3" w:rsidP="00B6526D">
      <w:pPr>
        <w:bidi/>
        <w:spacing w:line="360" w:lineRule="auto"/>
        <w:ind w:left="4"/>
        <w:jc w:val="both"/>
        <w:rPr>
          <w:rFonts w:ascii="Tajawal" w:eastAsiaTheme="minorEastAsia" w:hAnsi="Tajawal" w:cs="Tajawal"/>
          <w:sz w:val="24"/>
          <w:szCs w:val="24"/>
          <w:rtl/>
        </w:rPr>
      </w:pPr>
      <w:r w:rsidRPr="0046726C">
        <w:rPr>
          <w:rFonts w:ascii="Tajawal" w:eastAsiaTheme="minorEastAsia" w:hAnsi="Tajawal" w:cs="Tajawal"/>
          <w:sz w:val="24"/>
          <w:szCs w:val="24"/>
          <w:rtl/>
        </w:rPr>
        <w:t xml:space="preserve">برمجية محاكاة "أدوات بناء الدارة الكهربائية"، </w:t>
      </w:r>
      <w:r w:rsidR="007606B5" w:rsidRPr="0046726C">
        <w:rPr>
          <w:rFonts w:ascii="Tajawal" w:eastAsiaTheme="minorEastAsia" w:hAnsi="Tajawal" w:cs="Tajawal"/>
          <w:sz w:val="24"/>
          <w:szCs w:val="24"/>
          <w:rtl/>
        </w:rPr>
        <w:t xml:space="preserve">مقاومة </w:t>
      </w:r>
      <w:r w:rsidR="00B6526D" w:rsidRPr="0046726C">
        <w:rPr>
          <w:rFonts w:ascii="Tajawal" w:eastAsiaTheme="minorEastAsia" w:hAnsi="Tajawal" w:cs="Tajawal"/>
          <w:sz w:val="24"/>
          <w:szCs w:val="24"/>
          <w:rtl/>
        </w:rPr>
        <w:t xml:space="preserve">متغيرة، </w:t>
      </w:r>
      <w:r w:rsidR="007606B5" w:rsidRPr="0046726C">
        <w:rPr>
          <w:rFonts w:ascii="Tajawal" w:hAnsi="Tajawal" w:cs="Tajawal"/>
          <w:sz w:val="24"/>
          <w:szCs w:val="24"/>
          <w:rtl/>
        </w:rPr>
        <w:t xml:space="preserve">أسلاك توصيل، مفتاح كهربائي، جهاز الفولتميتر، جهاز الأميتر، </w:t>
      </w:r>
      <w:r w:rsidR="00B6526D" w:rsidRPr="0046726C">
        <w:rPr>
          <w:rFonts w:ascii="Tajawal" w:hAnsi="Tajawal" w:cs="Tajawal"/>
          <w:sz w:val="24"/>
          <w:szCs w:val="24"/>
          <w:rtl/>
        </w:rPr>
        <w:t>عمود كهربائي</w:t>
      </w:r>
      <w:r w:rsidR="00172077" w:rsidRPr="0046726C">
        <w:rPr>
          <w:rFonts w:ascii="Tajawal" w:hAnsi="Tajawal" w:cs="Tajawal"/>
          <w:sz w:val="24"/>
          <w:szCs w:val="24"/>
          <w:rtl/>
        </w:rPr>
        <w:t xml:space="preserve"> (بطارية)</w:t>
      </w:r>
      <w:r w:rsidR="007606B5" w:rsidRPr="0046726C">
        <w:rPr>
          <w:rFonts w:ascii="Tajawal" w:eastAsiaTheme="minorEastAsia" w:hAnsi="Tajawal" w:cs="Tajawal"/>
          <w:sz w:val="24"/>
          <w:szCs w:val="24"/>
          <w:rtl/>
        </w:rPr>
        <w:t>، ورق رسم بياني.</w:t>
      </w:r>
    </w:p>
    <w:p w:rsidR="007606B5" w:rsidRPr="0046726C" w:rsidRDefault="007606B5" w:rsidP="007606B5">
      <w:pPr>
        <w:bidi/>
        <w:spacing w:line="360" w:lineRule="auto"/>
        <w:ind w:left="1513" w:hanging="1559"/>
        <w:jc w:val="both"/>
        <w:rPr>
          <w:rFonts w:ascii="Tajawal" w:eastAsiaTheme="minorEastAsia" w:hAnsi="Tajawal" w:cs="Tajawal"/>
          <w:sz w:val="24"/>
          <w:szCs w:val="24"/>
          <w:rtl/>
        </w:rPr>
      </w:pPr>
      <w:r w:rsidRPr="0046726C">
        <w:rPr>
          <w:rFonts w:ascii="Tajawal" w:eastAsiaTheme="minorEastAsia" w:hAnsi="Tajawal" w:cs="Tajawal"/>
          <w:b/>
          <w:bCs/>
          <w:sz w:val="24"/>
          <w:szCs w:val="24"/>
          <w:rtl/>
        </w:rPr>
        <w:t xml:space="preserve">خطوات العمل: </w:t>
      </w:r>
    </w:p>
    <w:p w:rsidR="007606B5" w:rsidRPr="0046726C" w:rsidRDefault="007606B5" w:rsidP="00172077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ascii="Tajawal" w:eastAsiaTheme="minorEastAsia" w:hAnsi="Tajawal" w:cs="Tajawal"/>
          <w:sz w:val="24"/>
          <w:szCs w:val="24"/>
        </w:rPr>
      </w:pPr>
      <w:r w:rsidRPr="0046726C">
        <w:rPr>
          <w:rFonts w:ascii="Tajawal" w:eastAsiaTheme="minorEastAsia" w:hAnsi="Tajawal" w:cs="Tajawal"/>
          <w:sz w:val="24"/>
          <w:szCs w:val="24"/>
          <w:rtl/>
        </w:rPr>
        <w:t>ركّب الدارة الكهربائية المبينة في الشكل الآتي</w:t>
      </w:r>
      <w:r w:rsidR="00172077" w:rsidRPr="0046726C">
        <w:rPr>
          <w:rFonts w:ascii="Tajawal" w:eastAsiaTheme="minorEastAsia" w:hAnsi="Tajawal" w:cs="Tajawal"/>
          <w:sz w:val="24"/>
          <w:szCs w:val="24"/>
          <w:rtl/>
        </w:rPr>
        <w:t xml:space="preserve"> باستخدام برمجية محاكاة أدوات بناء الدارة الكهربائية.</w:t>
      </w:r>
    </w:p>
    <w:p w:rsidR="00172077" w:rsidRPr="0046726C" w:rsidRDefault="00490CB6" w:rsidP="00172077">
      <w:pPr>
        <w:bidi/>
        <w:spacing w:line="360" w:lineRule="auto"/>
        <w:jc w:val="both"/>
        <w:rPr>
          <w:rFonts w:ascii="Tajawal" w:eastAsiaTheme="minorEastAsia" w:hAnsi="Tajawal" w:cs="Tajawal"/>
          <w:sz w:val="24"/>
          <w:szCs w:val="24"/>
          <w:rtl/>
        </w:rPr>
      </w:pPr>
      <w:r w:rsidRPr="0046726C">
        <w:rPr>
          <w:rFonts w:ascii="Tajawal" w:eastAsiaTheme="minorEastAsia" w:hAnsi="Tajawal" w:cs="Tajawal"/>
          <w:noProof/>
          <w:sz w:val="24"/>
          <w:szCs w:val="24"/>
        </w:rPr>
        <w:lastRenderedPageBreak/>
        <w:drawing>
          <wp:inline distT="0" distB="0" distL="0" distR="0">
            <wp:extent cx="6126480" cy="2468880"/>
            <wp:effectExtent l="0" t="0" r="7620" b="762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648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CB6" w:rsidRPr="0046726C" w:rsidRDefault="00490CB6" w:rsidP="009D3341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ascii="Tajawal" w:eastAsiaTheme="minorEastAsia" w:hAnsi="Tajawal" w:cs="Tajawal"/>
          <w:sz w:val="24"/>
          <w:szCs w:val="24"/>
        </w:rPr>
      </w:pPr>
      <w:r w:rsidRPr="0046726C">
        <w:rPr>
          <w:rFonts w:ascii="Tajawal" w:eastAsiaTheme="minorEastAsia" w:hAnsi="Tajawal" w:cs="Tajawal"/>
          <w:sz w:val="24"/>
          <w:szCs w:val="24"/>
          <w:rtl/>
        </w:rPr>
        <w:t xml:space="preserve">اضبط مقاومة البطارية 10 أوم (من الخيارات المتقدمة </w:t>
      </w:r>
      <w:r w:rsidRPr="0046726C">
        <w:rPr>
          <w:rFonts w:ascii="Tajawal" w:eastAsiaTheme="minorEastAsia" w:hAnsi="Tajawal" w:cs="Tajawal"/>
          <w:sz w:val="24"/>
          <w:szCs w:val="24"/>
        </w:rPr>
        <w:t>Advanced</w:t>
      </w:r>
      <w:r w:rsidRPr="0046726C">
        <w:rPr>
          <w:rFonts w:ascii="Tajawal" w:eastAsiaTheme="minorEastAsia" w:hAnsi="Tajawal" w:cs="Tajawal"/>
          <w:sz w:val="24"/>
          <w:szCs w:val="24"/>
          <w:rtl/>
        </w:rPr>
        <w:t>).</w:t>
      </w:r>
    </w:p>
    <w:p w:rsidR="007606B5" w:rsidRPr="0046726C" w:rsidRDefault="007606B5" w:rsidP="00490CB6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ascii="Tajawal" w:eastAsiaTheme="minorEastAsia" w:hAnsi="Tajawal" w:cs="Tajawal"/>
          <w:sz w:val="24"/>
          <w:szCs w:val="24"/>
        </w:rPr>
      </w:pPr>
      <w:r w:rsidRPr="0046726C">
        <w:rPr>
          <w:rFonts w:ascii="Tajawal" w:eastAsiaTheme="minorEastAsia" w:hAnsi="Tajawal" w:cs="Tajawal"/>
          <w:sz w:val="24"/>
          <w:szCs w:val="24"/>
          <w:rtl/>
        </w:rPr>
        <w:t xml:space="preserve">لا تغلق المفتاح الكهربائي قبل </w:t>
      </w:r>
      <w:r w:rsidR="009D3341" w:rsidRPr="0046726C">
        <w:rPr>
          <w:rFonts w:ascii="Tajawal" w:eastAsiaTheme="minorEastAsia" w:hAnsi="Tajawal" w:cs="Tajawal"/>
          <w:sz w:val="24"/>
          <w:szCs w:val="24"/>
          <w:rtl/>
        </w:rPr>
        <w:t>التأكد من ربط عناصر ا</w:t>
      </w:r>
      <w:r w:rsidRPr="0046726C">
        <w:rPr>
          <w:rFonts w:ascii="Tajawal" w:eastAsiaTheme="minorEastAsia" w:hAnsi="Tajawal" w:cs="Tajawal"/>
          <w:sz w:val="24"/>
          <w:szCs w:val="24"/>
          <w:rtl/>
        </w:rPr>
        <w:t xml:space="preserve">لدارة الكهربائية بشكل </w:t>
      </w:r>
      <w:r w:rsidR="009D3341" w:rsidRPr="0046726C">
        <w:rPr>
          <w:rFonts w:ascii="Tajawal" w:eastAsiaTheme="minorEastAsia" w:hAnsi="Tajawal" w:cs="Tajawal"/>
          <w:sz w:val="24"/>
          <w:szCs w:val="24"/>
          <w:rtl/>
        </w:rPr>
        <w:t>صحيح و</w:t>
      </w:r>
      <w:r w:rsidRPr="0046726C">
        <w:rPr>
          <w:rFonts w:ascii="Tajawal" w:eastAsiaTheme="minorEastAsia" w:hAnsi="Tajawal" w:cs="Tajawal"/>
          <w:sz w:val="24"/>
          <w:szCs w:val="24"/>
          <w:rtl/>
        </w:rPr>
        <w:t xml:space="preserve">مناسب. </w:t>
      </w:r>
    </w:p>
    <w:p w:rsidR="007606B5" w:rsidRPr="0046726C" w:rsidRDefault="007606B5" w:rsidP="007606B5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ascii="Tajawal" w:eastAsiaTheme="minorEastAsia" w:hAnsi="Tajawal" w:cs="Tajawal"/>
          <w:sz w:val="24"/>
          <w:szCs w:val="24"/>
        </w:rPr>
      </w:pPr>
      <w:r w:rsidRPr="0046726C">
        <w:rPr>
          <w:rFonts w:ascii="Tajawal" w:eastAsiaTheme="minorEastAsia" w:hAnsi="Tajawal" w:cs="Tajawal"/>
          <w:sz w:val="24"/>
          <w:szCs w:val="24"/>
          <w:rtl/>
        </w:rPr>
        <w:t>تأكد أن قراءة جهاز الأميتر وجهاز الفولتميتر تساوي صفر قبل إغلاق المفتاح الكهربائي</w:t>
      </w:r>
      <w:r w:rsidR="009D3341" w:rsidRPr="0046726C">
        <w:rPr>
          <w:rFonts w:ascii="Tajawal" w:eastAsiaTheme="minorEastAsia" w:hAnsi="Tajawal" w:cs="Tajawal"/>
          <w:sz w:val="24"/>
          <w:szCs w:val="24"/>
          <w:rtl/>
        </w:rPr>
        <w:t xml:space="preserve"> لتفادي الخطأ الصفري</w:t>
      </w:r>
      <w:r w:rsidRPr="0046726C">
        <w:rPr>
          <w:rFonts w:ascii="Tajawal" w:eastAsiaTheme="minorEastAsia" w:hAnsi="Tajawal" w:cs="Tajawal"/>
          <w:sz w:val="24"/>
          <w:szCs w:val="24"/>
          <w:rtl/>
        </w:rPr>
        <w:t>.</w:t>
      </w:r>
    </w:p>
    <w:p w:rsidR="007606B5" w:rsidRPr="0046726C" w:rsidRDefault="007606B5" w:rsidP="00490CB6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ascii="Tajawal" w:eastAsiaTheme="minorEastAsia" w:hAnsi="Tajawal" w:cs="Tajawal"/>
          <w:sz w:val="24"/>
          <w:szCs w:val="24"/>
        </w:rPr>
      </w:pPr>
      <w:r w:rsidRPr="0046726C">
        <w:rPr>
          <w:rFonts w:ascii="Tajawal" w:eastAsiaTheme="minorEastAsia" w:hAnsi="Tajawal" w:cs="Tajawal"/>
          <w:sz w:val="24"/>
          <w:szCs w:val="24"/>
          <w:rtl/>
        </w:rPr>
        <w:t>تأكد من ضبط مصدر الجهد الكهربائي على قيمة منخفضة للجهد (</w:t>
      </w:r>
      <w:r w:rsidR="00490CB6" w:rsidRPr="0046726C">
        <w:rPr>
          <w:rFonts w:ascii="Tajawal" w:eastAsiaTheme="minorEastAsia" w:hAnsi="Tajawal" w:cs="Tajawal"/>
          <w:sz w:val="24"/>
          <w:szCs w:val="24"/>
        </w:rPr>
        <w:t>6</w:t>
      </w:r>
      <w:r w:rsidRPr="0046726C">
        <w:rPr>
          <w:rFonts w:ascii="Tajawal" w:eastAsiaTheme="minorEastAsia" w:hAnsi="Tajawal" w:cs="Tajawal"/>
          <w:sz w:val="24"/>
          <w:szCs w:val="24"/>
          <w:rtl/>
        </w:rPr>
        <w:t xml:space="preserve"> فولت) قبل إغلاق المفتاح الكهربائي.</w:t>
      </w:r>
    </w:p>
    <w:p w:rsidR="007606B5" w:rsidRPr="0046726C" w:rsidRDefault="007606B5" w:rsidP="009D3341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ascii="Tajawal" w:eastAsiaTheme="minorEastAsia" w:hAnsi="Tajawal" w:cs="Tajawal"/>
          <w:sz w:val="24"/>
          <w:szCs w:val="24"/>
        </w:rPr>
      </w:pPr>
      <w:r w:rsidRPr="0046726C">
        <w:rPr>
          <w:rFonts w:ascii="Tajawal" w:eastAsiaTheme="minorEastAsia" w:hAnsi="Tajawal" w:cs="Tajawal"/>
          <w:sz w:val="24"/>
          <w:szCs w:val="24"/>
          <w:rtl/>
        </w:rPr>
        <w:t xml:space="preserve">اغلق المفتاح الكهربائي، سجل قراءة </w:t>
      </w:r>
      <w:r w:rsidR="009D3341" w:rsidRPr="0046726C">
        <w:rPr>
          <w:rFonts w:ascii="Tajawal" w:eastAsiaTheme="minorEastAsia" w:hAnsi="Tajawal" w:cs="Tajawal"/>
          <w:sz w:val="24"/>
          <w:szCs w:val="24"/>
          <w:rtl/>
        </w:rPr>
        <w:t xml:space="preserve">جهازي </w:t>
      </w:r>
      <w:r w:rsidRPr="0046726C">
        <w:rPr>
          <w:rFonts w:ascii="Tajawal" w:eastAsiaTheme="minorEastAsia" w:hAnsi="Tajawal" w:cs="Tajawal"/>
          <w:sz w:val="24"/>
          <w:szCs w:val="24"/>
          <w:rtl/>
        </w:rPr>
        <w:t xml:space="preserve">الأميتر </w:t>
      </w:r>
      <w:r w:rsidR="009D3341" w:rsidRPr="0046726C">
        <w:rPr>
          <w:rFonts w:ascii="Tajawal" w:eastAsiaTheme="minorEastAsia" w:hAnsi="Tajawal" w:cs="Tajawal"/>
          <w:sz w:val="24"/>
          <w:szCs w:val="24"/>
          <w:rtl/>
        </w:rPr>
        <w:t>و</w:t>
      </w:r>
      <w:r w:rsidRPr="0046726C">
        <w:rPr>
          <w:rFonts w:ascii="Tajawal" w:eastAsiaTheme="minorEastAsia" w:hAnsi="Tajawal" w:cs="Tajawal"/>
          <w:sz w:val="24"/>
          <w:szCs w:val="24"/>
          <w:rtl/>
        </w:rPr>
        <w:t>الفولتميتر في الجدول.</w:t>
      </w:r>
    </w:p>
    <w:p w:rsidR="007606B5" w:rsidRPr="0046726C" w:rsidRDefault="007606B5" w:rsidP="00412979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ascii="Tajawal" w:eastAsiaTheme="minorEastAsia" w:hAnsi="Tajawal" w:cs="Tajawal"/>
          <w:sz w:val="24"/>
          <w:szCs w:val="24"/>
        </w:rPr>
      </w:pPr>
      <w:r w:rsidRPr="0046726C">
        <w:rPr>
          <w:rFonts w:ascii="Tajawal" w:eastAsiaTheme="minorEastAsia" w:hAnsi="Tajawal" w:cs="Tajawal"/>
          <w:sz w:val="24"/>
          <w:szCs w:val="24"/>
          <w:rtl/>
        </w:rPr>
        <w:t xml:space="preserve">اضبط </w:t>
      </w:r>
      <w:r w:rsidR="00AF59F3" w:rsidRPr="0046726C">
        <w:rPr>
          <w:rFonts w:ascii="Tajawal" w:eastAsiaTheme="minorEastAsia" w:hAnsi="Tajawal" w:cs="Tajawal"/>
          <w:sz w:val="24"/>
          <w:szCs w:val="24"/>
          <w:rtl/>
        </w:rPr>
        <w:t>قيمة المقاومة المتغيرة (المقاومة الخارجية)</w:t>
      </w:r>
      <w:r w:rsidR="00412979" w:rsidRPr="0046726C">
        <w:rPr>
          <w:rFonts w:ascii="Tajawal" w:eastAsiaTheme="minorEastAsia" w:hAnsi="Tajawal" w:cs="Tajawal"/>
          <w:sz w:val="24"/>
          <w:szCs w:val="24"/>
          <w:rtl/>
        </w:rPr>
        <w:t xml:space="preserve"> ابتداء من 2 أوم</w:t>
      </w:r>
      <w:r w:rsidRPr="0046726C">
        <w:rPr>
          <w:rFonts w:ascii="Tajawal" w:eastAsiaTheme="minorEastAsia" w:hAnsi="Tajawal" w:cs="Tajawal"/>
          <w:sz w:val="24"/>
          <w:szCs w:val="24"/>
          <w:rtl/>
        </w:rPr>
        <w:t xml:space="preserve">، وسجل </w:t>
      </w:r>
      <w:r w:rsidR="009D3341" w:rsidRPr="0046726C">
        <w:rPr>
          <w:rFonts w:ascii="Tajawal" w:eastAsiaTheme="minorEastAsia" w:hAnsi="Tajawal" w:cs="Tajawal"/>
          <w:sz w:val="24"/>
          <w:szCs w:val="24"/>
          <w:rtl/>
        </w:rPr>
        <w:t>شدة التيار</w:t>
      </w:r>
      <w:r w:rsidRPr="0046726C">
        <w:rPr>
          <w:rFonts w:ascii="Tajawal" w:eastAsiaTheme="minorEastAsia" w:hAnsi="Tajawal" w:cs="Tajawal"/>
          <w:sz w:val="24"/>
          <w:szCs w:val="24"/>
          <w:rtl/>
        </w:rPr>
        <w:t xml:space="preserve"> </w:t>
      </w:r>
      <w:r w:rsidR="009D3341" w:rsidRPr="0046726C">
        <w:rPr>
          <w:rFonts w:ascii="Tajawal" w:eastAsiaTheme="minorEastAsia" w:hAnsi="Tajawal" w:cs="Tajawal"/>
          <w:sz w:val="24"/>
          <w:szCs w:val="24"/>
          <w:rtl/>
        </w:rPr>
        <w:t xml:space="preserve">(قراءة </w:t>
      </w:r>
      <w:proofErr w:type="spellStart"/>
      <w:r w:rsidR="009D3341" w:rsidRPr="0046726C">
        <w:rPr>
          <w:rFonts w:ascii="Tajawal" w:eastAsiaTheme="minorEastAsia" w:hAnsi="Tajawal" w:cs="Tajawal"/>
          <w:sz w:val="24"/>
          <w:szCs w:val="24"/>
          <w:rtl/>
        </w:rPr>
        <w:t>الاميتر</w:t>
      </w:r>
      <w:proofErr w:type="spellEnd"/>
      <w:r w:rsidR="009D3341" w:rsidRPr="0046726C">
        <w:rPr>
          <w:rFonts w:ascii="Tajawal" w:eastAsiaTheme="minorEastAsia" w:hAnsi="Tajawal" w:cs="Tajawal"/>
          <w:sz w:val="24"/>
          <w:szCs w:val="24"/>
          <w:rtl/>
        </w:rPr>
        <w:t xml:space="preserve">) وفرق الجهد (قراءة </w:t>
      </w:r>
      <w:r w:rsidRPr="0046726C">
        <w:rPr>
          <w:rFonts w:ascii="Tajawal" w:eastAsiaTheme="minorEastAsia" w:hAnsi="Tajawal" w:cs="Tajawal"/>
          <w:sz w:val="24"/>
          <w:szCs w:val="24"/>
          <w:rtl/>
        </w:rPr>
        <w:t>الفولتميتر</w:t>
      </w:r>
      <w:r w:rsidR="009D3341" w:rsidRPr="0046726C">
        <w:rPr>
          <w:rFonts w:ascii="Tajawal" w:eastAsiaTheme="minorEastAsia" w:hAnsi="Tajawal" w:cs="Tajawal"/>
          <w:sz w:val="24"/>
          <w:szCs w:val="24"/>
          <w:rtl/>
        </w:rPr>
        <w:t>)</w:t>
      </w:r>
      <w:r w:rsidRPr="0046726C">
        <w:rPr>
          <w:rFonts w:ascii="Tajawal" w:eastAsiaTheme="minorEastAsia" w:hAnsi="Tajawal" w:cs="Tajawal"/>
          <w:sz w:val="24"/>
          <w:szCs w:val="24"/>
          <w:rtl/>
        </w:rPr>
        <w:t xml:space="preserve"> في الجدول.</w:t>
      </w:r>
    </w:p>
    <w:p w:rsidR="007606B5" w:rsidRPr="0046726C" w:rsidRDefault="007606B5" w:rsidP="00412979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ascii="Tajawal" w:eastAsiaTheme="minorEastAsia" w:hAnsi="Tajawal" w:cs="Tajawal"/>
          <w:sz w:val="24"/>
          <w:szCs w:val="24"/>
        </w:rPr>
      </w:pPr>
      <w:r w:rsidRPr="0046726C">
        <w:rPr>
          <w:rFonts w:ascii="Tajawal" w:eastAsiaTheme="minorEastAsia" w:hAnsi="Tajawal" w:cs="Tajawal"/>
          <w:sz w:val="24"/>
          <w:szCs w:val="24"/>
          <w:rtl/>
        </w:rPr>
        <w:t>كرر الخطوة (</w:t>
      </w:r>
      <w:r w:rsidR="00412979" w:rsidRPr="0046726C">
        <w:rPr>
          <w:rFonts w:ascii="Tajawal" w:eastAsiaTheme="minorEastAsia" w:hAnsi="Tajawal" w:cs="Tajawal"/>
          <w:sz w:val="24"/>
          <w:szCs w:val="24"/>
          <w:rtl/>
        </w:rPr>
        <w:t>7</w:t>
      </w:r>
      <w:r w:rsidRPr="0046726C">
        <w:rPr>
          <w:rFonts w:ascii="Tajawal" w:eastAsiaTheme="minorEastAsia" w:hAnsi="Tajawal" w:cs="Tajawal"/>
          <w:sz w:val="24"/>
          <w:szCs w:val="24"/>
          <w:rtl/>
        </w:rPr>
        <w:t xml:space="preserve">) </w:t>
      </w:r>
      <w:r w:rsidR="00412979" w:rsidRPr="0046726C">
        <w:rPr>
          <w:rFonts w:ascii="Tajawal" w:eastAsiaTheme="minorEastAsia" w:hAnsi="Tajawal" w:cs="Tajawal"/>
          <w:sz w:val="24"/>
          <w:szCs w:val="24"/>
          <w:rtl/>
        </w:rPr>
        <w:t xml:space="preserve">بزيادة قيمة المقاومة المتغيرة بمقدار 4 أوم إلى </w:t>
      </w:r>
      <w:r w:rsidRPr="0046726C">
        <w:rPr>
          <w:rFonts w:ascii="Tajawal" w:eastAsiaTheme="minorEastAsia" w:hAnsi="Tajawal" w:cs="Tajawal"/>
          <w:sz w:val="24"/>
          <w:szCs w:val="24"/>
          <w:rtl/>
        </w:rPr>
        <w:t>أن تصبح قيم</w:t>
      </w:r>
      <w:r w:rsidR="00412979" w:rsidRPr="0046726C">
        <w:rPr>
          <w:rFonts w:ascii="Tajawal" w:eastAsiaTheme="minorEastAsia" w:hAnsi="Tajawal" w:cs="Tajawal"/>
          <w:sz w:val="24"/>
          <w:szCs w:val="24"/>
          <w:rtl/>
        </w:rPr>
        <w:t>تها</w:t>
      </w:r>
      <w:r w:rsidRPr="0046726C">
        <w:rPr>
          <w:rFonts w:ascii="Tajawal" w:eastAsiaTheme="minorEastAsia" w:hAnsi="Tajawal" w:cs="Tajawal"/>
          <w:sz w:val="24"/>
          <w:szCs w:val="24"/>
          <w:rtl/>
        </w:rPr>
        <w:t xml:space="preserve"> </w:t>
      </w:r>
      <w:r w:rsidR="00412979" w:rsidRPr="0046726C">
        <w:rPr>
          <w:rFonts w:ascii="Tajawal" w:eastAsiaTheme="minorEastAsia" w:hAnsi="Tajawal" w:cs="Tajawal"/>
          <w:sz w:val="24"/>
          <w:szCs w:val="24"/>
          <w:rtl/>
        </w:rPr>
        <w:t>20 أوم</w:t>
      </w:r>
      <w:r w:rsidRPr="0046726C">
        <w:rPr>
          <w:rFonts w:ascii="Tajawal" w:eastAsiaTheme="minorEastAsia" w:hAnsi="Tajawal" w:cs="Tajawal"/>
          <w:sz w:val="24"/>
          <w:szCs w:val="24"/>
          <w:rtl/>
        </w:rPr>
        <w:t>.</w:t>
      </w:r>
    </w:p>
    <w:p w:rsidR="007606B5" w:rsidRDefault="007606B5" w:rsidP="007606B5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ascii="Tajawal" w:eastAsiaTheme="minorEastAsia" w:hAnsi="Tajawal" w:cs="Tajawal"/>
          <w:sz w:val="24"/>
          <w:szCs w:val="24"/>
        </w:rPr>
      </w:pPr>
      <w:r w:rsidRPr="0046726C">
        <w:rPr>
          <w:rFonts w:ascii="Tajawal" w:eastAsiaTheme="minorEastAsia" w:hAnsi="Tajawal" w:cs="Tajawal"/>
          <w:sz w:val="24"/>
          <w:szCs w:val="24"/>
          <w:rtl/>
        </w:rPr>
        <w:t>تأكد من إطفاء الأجهزة (مصدر الجهد، والأميتر والفولتميتر) بعد الانتهاء من جمع البيانات.</w:t>
      </w:r>
    </w:p>
    <w:p w:rsidR="00587982" w:rsidRDefault="00587982" w:rsidP="00587982">
      <w:pPr>
        <w:bidi/>
        <w:spacing w:line="360" w:lineRule="auto"/>
        <w:jc w:val="both"/>
        <w:rPr>
          <w:rFonts w:ascii="Tajawal" w:eastAsiaTheme="minorEastAsia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360" w:lineRule="auto"/>
        <w:jc w:val="both"/>
        <w:rPr>
          <w:rFonts w:ascii="Tajawal" w:eastAsiaTheme="minorEastAsia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360" w:lineRule="auto"/>
        <w:jc w:val="both"/>
        <w:rPr>
          <w:rFonts w:ascii="Tajawal" w:eastAsiaTheme="minorEastAsia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360" w:lineRule="auto"/>
        <w:jc w:val="both"/>
        <w:rPr>
          <w:rFonts w:ascii="Tajawal" w:eastAsiaTheme="minorEastAsia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360" w:lineRule="auto"/>
        <w:jc w:val="both"/>
        <w:rPr>
          <w:rFonts w:ascii="Tajawal" w:eastAsiaTheme="minorEastAsia" w:hAnsi="Tajawal" w:cs="Tajawal"/>
          <w:sz w:val="24"/>
          <w:szCs w:val="24"/>
          <w:rtl/>
        </w:rPr>
      </w:pPr>
    </w:p>
    <w:p w:rsidR="00587982" w:rsidRPr="00587982" w:rsidRDefault="00587982" w:rsidP="00587982">
      <w:pPr>
        <w:bidi/>
        <w:spacing w:line="360" w:lineRule="auto"/>
        <w:jc w:val="both"/>
        <w:rPr>
          <w:rFonts w:ascii="Tajawal" w:eastAsiaTheme="minorEastAsia" w:hAnsi="Tajawal" w:cs="Tajawal"/>
          <w:sz w:val="24"/>
          <w:szCs w:val="24"/>
        </w:rPr>
      </w:pPr>
    </w:p>
    <w:p w:rsidR="007606B5" w:rsidRPr="0046726C" w:rsidRDefault="007606B5" w:rsidP="007606B5">
      <w:pPr>
        <w:bidi/>
        <w:spacing w:after="0" w:line="360" w:lineRule="auto"/>
        <w:contextualSpacing/>
        <w:jc w:val="both"/>
        <w:rPr>
          <w:rFonts w:ascii="Tajawal" w:eastAsia="Times New Roman" w:hAnsi="Tajawal" w:cs="Tajawal"/>
          <w:b/>
          <w:bCs/>
          <w:sz w:val="24"/>
          <w:szCs w:val="24"/>
          <w:rtl/>
        </w:rPr>
      </w:pPr>
      <w:r w:rsidRPr="0046726C">
        <w:rPr>
          <w:rFonts w:ascii="Tajawal" w:eastAsia="Times New Roman" w:hAnsi="Tajawal" w:cs="Tajawal"/>
          <w:b/>
          <w:bCs/>
          <w:sz w:val="24"/>
          <w:szCs w:val="24"/>
          <w:rtl/>
        </w:rPr>
        <w:lastRenderedPageBreak/>
        <w:t>جمع البيانات:</w:t>
      </w:r>
    </w:p>
    <w:p w:rsidR="0046726C" w:rsidRPr="00587982" w:rsidRDefault="007606B5" w:rsidP="00587982">
      <w:pPr>
        <w:numPr>
          <w:ilvl w:val="0"/>
          <w:numId w:val="6"/>
        </w:numPr>
        <w:bidi/>
        <w:spacing w:after="0" w:line="360" w:lineRule="auto"/>
        <w:ind w:left="360"/>
        <w:contextualSpacing/>
        <w:jc w:val="both"/>
        <w:rPr>
          <w:rFonts w:ascii="Tajawal" w:hAnsi="Tajawal" w:cs="Tajawal"/>
          <w:b/>
          <w:bCs/>
          <w:sz w:val="24"/>
          <w:szCs w:val="24"/>
          <w:rtl/>
        </w:rPr>
      </w:pPr>
      <w:r w:rsidRPr="00587982">
        <w:rPr>
          <w:rFonts w:ascii="Tajawal" w:hAnsi="Tajawal" w:cs="Tajawal"/>
          <w:sz w:val="24"/>
          <w:szCs w:val="24"/>
          <w:rtl/>
        </w:rPr>
        <w:t xml:space="preserve">جدول 1: فرق الجهد بين طرفي </w:t>
      </w:r>
      <w:r w:rsidR="00A80BDB" w:rsidRPr="00587982">
        <w:rPr>
          <w:rFonts w:ascii="Tajawal" w:hAnsi="Tajawal" w:cs="Tajawal"/>
          <w:sz w:val="24"/>
          <w:szCs w:val="24"/>
          <w:rtl/>
        </w:rPr>
        <w:t>المقاومة الخارجية وشدة التيار المار في الدارة</w:t>
      </w:r>
      <w:r w:rsidRPr="00587982">
        <w:rPr>
          <w:rFonts w:ascii="Tajawal" w:hAnsi="Tajawal" w:cs="Tajawal"/>
          <w:sz w:val="24"/>
          <w:szCs w:val="24"/>
          <w:rtl/>
        </w:rPr>
        <w:t xml:space="preserve"> </w:t>
      </w:r>
      <w:r w:rsidR="00587982">
        <w:rPr>
          <w:rFonts w:ascii="Tajawal" w:hAnsi="Tajawal" w:cs="Tajawal"/>
          <w:b/>
          <w:bCs/>
          <w:sz w:val="24"/>
          <w:szCs w:val="24"/>
          <w:rtl/>
        </w:rPr>
        <w:tab/>
      </w:r>
      <w:r w:rsidR="00587982">
        <w:rPr>
          <w:rFonts w:ascii="Tajawal" w:hAnsi="Tajawal" w:cs="Tajawal"/>
          <w:b/>
          <w:bCs/>
          <w:sz w:val="24"/>
          <w:szCs w:val="24"/>
          <w:rtl/>
        </w:rPr>
        <w:tab/>
      </w:r>
      <w:r w:rsidR="00587982">
        <w:rPr>
          <w:rFonts w:ascii="Tajawal" w:hAnsi="Tajawal" w:cs="Tajawal"/>
          <w:b/>
          <w:bCs/>
          <w:sz w:val="24"/>
          <w:szCs w:val="24"/>
          <w:rtl/>
        </w:rPr>
        <w:tab/>
      </w:r>
      <w:r w:rsidR="00587982">
        <w:rPr>
          <w:rFonts w:ascii="Tajawal" w:hAnsi="Tajawal" w:cs="Tajawal"/>
          <w:b/>
          <w:bCs/>
          <w:sz w:val="24"/>
          <w:szCs w:val="24"/>
          <w:rtl/>
        </w:rPr>
        <w:tab/>
      </w:r>
      <w:r w:rsidR="00587982">
        <w:rPr>
          <w:rFonts w:ascii="Tajawal" w:hAnsi="Tajawal" w:cs="Tajawal"/>
          <w:b/>
          <w:bCs/>
          <w:sz w:val="24"/>
          <w:szCs w:val="24"/>
          <w:rtl/>
        </w:rPr>
        <w:tab/>
      </w:r>
      <w:r w:rsidR="00587982">
        <w:rPr>
          <w:rFonts w:ascii="Tajawal" w:hAnsi="Tajawal" w:cs="Tajawal"/>
          <w:b/>
          <w:bCs/>
          <w:sz w:val="24"/>
          <w:szCs w:val="24"/>
          <w:rtl/>
        </w:rPr>
        <w:tab/>
      </w:r>
      <w:r w:rsidR="00587982">
        <w:rPr>
          <w:rFonts w:ascii="Tajawal" w:hAnsi="Tajawal" w:cs="Tajawal"/>
          <w:b/>
          <w:bCs/>
          <w:sz w:val="24"/>
          <w:szCs w:val="24"/>
          <w:rtl/>
        </w:rPr>
        <w:tab/>
      </w:r>
      <w:r w:rsidR="00587982">
        <w:rPr>
          <w:rFonts w:ascii="Tajawal" w:hAnsi="Tajawal" w:cs="Tajawal"/>
          <w:b/>
          <w:bCs/>
          <w:sz w:val="24"/>
          <w:szCs w:val="24"/>
          <w:rtl/>
        </w:rPr>
        <w:tab/>
      </w:r>
      <w:r w:rsidR="00587982" w:rsidRPr="00587982">
        <w:rPr>
          <w:rFonts w:ascii="Tajawal" w:hAnsi="Tajawal" w:cs="Tajawal" w:hint="cs"/>
          <w:b/>
          <w:bCs/>
          <w:sz w:val="24"/>
          <w:szCs w:val="24"/>
          <w:rtl/>
        </w:rPr>
        <w:t xml:space="preserve"> </w:t>
      </w:r>
      <w:r w:rsidR="0046726C" w:rsidRPr="00587982">
        <w:rPr>
          <w:rFonts w:ascii="Tajawal" w:hAnsi="Tajawal" w:cs="Tajawal" w:hint="cs"/>
          <w:b/>
          <w:bCs/>
          <w:sz w:val="24"/>
          <w:szCs w:val="24"/>
          <w:rtl/>
        </w:rPr>
        <w:t>(8 علامات)</w:t>
      </w:r>
    </w:p>
    <w:tbl>
      <w:tblPr>
        <w:tblStyle w:val="GridTable1Light11"/>
        <w:bidiVisual/>
        <w:tblW w:w="8129" w:type="dxa"/>
        <w:jc w:val="center"/>
        <w:tblLook w:val="04A0" w:firstRow="1" w:lastRow="0" w:firstColumn="1" w:lastColumn="0" w:noHBand="0" w:noVBand="1"/>
      </w:tblPr>
      <w:tblGrid>
        <w:gridCol w:w="4163"/>
        <w:gridCol w:w="3966"/>
      </w:tblGrid>
      <w:tr w:rsidR="00240EFC" w:rsidRPr="0046726C" w:rsidTr="00240E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3" w:type="dxa"/>
            <w:vAlign w:val="center"/>
          </w:tcPr>
          <w:p w:rsidR="00240EFC" w:rsidRPr="0046726C" w:rsidRDefault="00240EFC" w:rsidP="007E7217">
            <w:pPr>
              <w:bidi/>
              <w:jc w:val="center"/>
              <w:rPr>
                <w:rFonts w:ascii="Tajawal" w:hAnsi="Tajawal" w:cs="Tajawal"/>
                <w:sz w:val="24"/>
                <w:szCs w:val="24"/>
                <w:rtl/>
              </w:rPr>
            </w:pPr>
            <w:r w:rsidRPr="0046726C">
              <w:rPr>
                <w:rFonts w:ascii="Tajawal" w:hAnsi="Tajawal" w:cs="Tajawal"/>
                <w:sz w:val="24"/>
                <w:szCs w:val="24"/>
                <w:rtl/>
              </w:rPr>
              <w:t xml:space="preserve">فرق الجهد بين طرفي المقاومة </w:t>
            </w:r>
            <w:r w:rsidR="007E7217" w:rsidRPr="0046726C">
              <w:rPr>
                <w:rFonts w:ascii="Tajawal" w:hAnsi="Tajawal" w:cs="Tajawal"/>
                <w:sz w:val="24"/>
                <w:szCs w:val="24"/>
                <w:rtl/>
              </w:rPr>
              <w:t>الخارجية</w:t>
            </w:r>
            <w:r w:rsidRPr="0046726C">
              <w:rPr>
                <w:rFonts w:ascii="Tajawal" w:hAnsi="Tajawal" w:cs="Tajawal"/>
                <w:sz w:val="24"/>
                <w:szCs w:val="24"/>
                <w:rtl/>
              </w:rPr>
              <w:t xml:space="preserve"> (جـ)</w:t>
            </w:r>
          </w:p>
          <w:p w:rsidR="00240EFC" w:rsidRPr="0046726C" w:rsidRDefault="00240EFC" w:rsidP="00240EFC">
            <w:pPr>
              <w:bidi/>
              <w:jc w:val="center"/>
              <w:rPr>
                <w:rFonts w:ascii="Tajawal" w:hAnsi="Tajawal" w:cs="Tajawal"/>
                <w:sz w:val="24"/>
                <w:szCs w:val="24"/>
                <w:rtl/>
              </w:rPr>
            </w:pPr>
            <w:r w:rsidRPr="0046726C">
              <w:rPr>
                <w:rFonts w:ascii="Tajawal" w:hAnsi="Tajawal" w:cs="Tajawal"/>
                <w:sz w:val="24"/>
                <w:szCs w:val="24"/>
                <w:rtl/>
              </w:rPr>
              <w:t>(فولت)</w:t>
            </w:r>
          </w:p>
        </w:tc>
        <w:tc>
          <w:tcPr>
            <w:tcW w:w="3966" w:type="dxa"/>
            <w:vAlign w:val="center"/>
          </w:tcPr>
          <w:p w:rsidR="007E7217" w:rsidRPr="0046726C" w:rsidRDefault="00240EFC" w:rsidP="007E7217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jawal" w:hAnsi="Tajawal" w:cs="Tajawal"/>
                <w:sz w:val="24"/>
                <w:szCs w:val="24"/>
                <w:rtl/>
              </w:rPr>
            </w:pPr>
            <w:r w:rsidRPr="0046726C">
              <w:rPr>
                <w:rFonts w:ascii="Tajawal" w:hAnsi="Tajawal" w:cs="Tajawal"/>
                <w:sz w:val="24"/>
                <w:szCs w:val="24"/>
                <w:rtl/>
              </w:rPr>
              <w:t xml:space="preserve">شدة التيار المار في </w:t>
            </w:r>
            <w:r w:rsidR="007E7217" w:rsidRPr="0046726C">
              <w:rPr>
                <w:rFonts w:ascii="Tajawal" w:hAnsi="Tajawal" w:cs="Tajawal"/>
                <w:sz w:val="24"/>
                <w:szCs w:val="24"/>
                <w:rtl/>
              </w:rPr>
              <w:t>الدارة</w:t>
            </w:r>
            <w:r w:rsidRPr="0046726C">
              <w:rPr>
                <w:rFonts w:ascii="Tajawal" w:hAnsi="Tajawal" w:cs="Tajawal"/>
                <w:sz w:val="24"/>
                <w:szCs w:val="24"/>
                <w:rtl/>
              </w:rPr>
              <w:t xml:space="preserve"> (ت) </w:t>
            </w:r>
          </w:p>
          <w:p w:rsidR="00240EFC" w:rsidRPr="0046726C" w:rsidRDefault="00240EFC" w:rsidP="007E7217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jawal" w:hAnsi="Tajawal" w:cs="Tajawal"/>
                <w:sz w:val="24"/>
                <w:szCs w:val="24"/>
                <w:rtl/>
              </w:rPr>
            </w:pPr>
            <w:r w:rsidRPr="0046726C">
              <w:rPr>
                <w:rFonts w:ascii="Tajawal" w:hAnsi="Tajawal" w:cs="Tajawal"/>
                <w:sz w:val="24"/>
                <w:szCs w:val="24"/>
                <w:rtl/>
              </w:rPr>
              <w:t>(أمبير)</w:t>
            </w:r>
          </w:p>
        </w:tc>
      </w:tr>
      <w:tr w:rsidR="00240EFC" w:rsidRPr="0046726C" w:rsidTr="00240EFC">
        <w:trPr>
          <w:trHeight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3" w:type="dxa"/>
            <w:vAlign w:val="center"/>
          </w:tcPr>
          <w:p w:rsidR="00240EFC" w:rsidRPr="0046726C" w:rsidRDefault="00240EFC" w:rsidP="00240EFC">
            <w:pPr>
              <w:bidi/>
              <w:jc w:val="center"/>
              <w:rPr>
                <w:rFonts w:ascii="Tajawal" w:hAnsi="Tajawal" w:cs="Tajawal"/>
                <w:sz w:val="24"/>
                <w:szCs w:val="24"/>
                <w:rtl/>
              </w:rPr>
            </w:pPr>
          </w:p>
        </w:tc>
        <w:tc>
          <w:tcPr>
            <w:tcW w:w="3966" w:type="dxa"/>
            <w:vAlign w:val="center"/>
          </w:tcPr>
          <w:p w:rsidR="00240EFC" w:rsidRPr="0046726C" w:rsidRDefault="00240EFC" w:rsidP="00240EF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jawal" w:hAnsi="Tajawal" w:cs="Tajawal"/>
                <w:sz w:val="24"/>
                <w:szCs w:val="24"/>
                <w:rtl/>
              </w:rPr>
            </w:pPr>
          </w:p>
        </w:tc>
      </w:tr>
      <w:tr w:rsidR="00240EFC" w:rsidRPr="0046726C" w:rsidTr="00240EFC">
        <w:trPr>
          <w:trHeight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3" w:type="dxa"/>
            <w:vAlign w:val="center"/>
          </w:tcPr>
          <w:p w:rsidR="00240EFC" w:rsidRPr="0046726C" w:rsidRDefault="00240EFC" w:rsidP="00240EFC">
            <w:pPr>
              <w:bidi/>
              <w:jc w:val="center"/>
              <w:rPr>
                <w:rFonts w:ascii="Tajawal" w:hAnsi="Tajawal" w:cs="Tajawal"/>
                <w:sz w:val="24"/>
                <w:szCs w:val="24"/>
                <w:rtl/>
              </w:rPr>
            </w:pPr>
          </w:p>
        </w:tc>
        <w:tc>
          <w:tcPr>
            <w:tcW w:w="3966" w:type="dxa"/>
            <w:vAlign w:val="center"/>
          </w:tcPr>
          <w:p w:rsidR="00240EFC" w:rsidRPr="0046726C" w:rsidRDefault="00240EFC" w:rsidP="00240EF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jawal" w:hAnsi="Tajawal" w:cs="Tajawal"/>
                <w:sz w:val="24"/>
                <w:szCs w:val="24"/>
                <w:rtl/>
              </w:rPr>
            </w:pPr>
          </w:p>
        </w:tc>
      </w:tr>
      <w:tr w:rsidR="00240EFC" w:rsidRPr="0046726C" w:rsidTr="00240EFC">
        <w:trPr>
          <w:trHeight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3" w:type="dxa"/>
            <w:vAlign w:val="center"/>
          </w:tcPr>
          <w:p w:rsidR="00240EFC" w:rsidRPr="0046726C" w:rsidRDefault="00240EFC" w:rsidP="00240EFC">
            <w:pPr>
              <w:bidi/>
              <w:jc w:val="center"/>
              <w:rPr>
                <w:rFonts w:ascii="Tajawal" w:hAnsi="Tajawal" w:cs="Tajawal"/>
                <w:sz w:val="24"/>
                <w:szCs w:val="24"/>
                <w:rtl/>
              </w:rPr>
            </w:pPr>
          </w:p>
        </w:tc>
        <w:tc>
          <w:tcPr>
            <w:tcW w:w="3966" w:type="dxa"/>
            <w:vAlign w:val="center"/>
          </w:tcPr>
          <w:p w:rsidR="00240EFC" w:rsidRPr="0046726C" w:rsidRDefault="00240EFC" w:rsidP="00240EF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jawal" w:hAnsi="Tajawal" w:cs="Tajawal"/>
                <w:sz w:val="24"/>
                <w:szCs w:val="24"/>
                <w:rtl/>
              </w:rPr>
            </w:pPr>
          </w:p>
        </w:tc>
      </w:tr>
      <w:tr w:rsidR="00240EFC" w:rsidRPr="0046726C" w:rsidTr="00240EFC">
        <w:trPr>
          <w:trHeight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3" w:type="dxa"/>
            <w:vAlign w:val="center"/>
          </w:tcPr>
          <w:p w:rsidR="00240EFC" w:rsidRPr="0046726C" w:rsidRDefault="00240EFC" w:rsidP="00240EFC">
            <w:pPr>
              <w:bidi/>
              <w:jc w:val="center"/>
              <w:rPr>
                <w:rFonts w:ascii="Tajawal" w:hAnsi="Tajawal" w:cs="Tajawal"/>
                <w:sz w:val="24"/>
                <w:szCs w:val="24"/>
                <w:rtl/>
              </w:rPr>
            </w:pPr>
          </w:p>
        </w:tc>
        <w:tc>
          <w:tcPr>
            <w:tcW w:w="3966" w:type="dxa"/>
            <w:vAlign w:val="center"/>
          </w:tcPr>
          <w:p w:rsidR="00240EFC" w:rsidRPr="0046726C" w:rsidRDefault="00240EFC" w:rsidP="00240EF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jawal" w:hAnsi="Tajawal" w:cs="Tajawal"/>
                <w:sz w:val="24"/>
                <w:szCs w:val="24"/>
                <w:rtl/>
              </w:rPr>
            </w:pPr>
          </w:p>
        </w:tc>
      </w:tr>
      <w:tr w:rsidR="00240EFC" w:rsidRPr="0046726C" w:rsidTr="00240EFC">
        <w:trPr>
          <w:trHeight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3" w:type="dxa"/>
            <w:vAlign w:val="center"/>
          </w:tcPr>
          <w:p w:rsidR="00240EFC" w:rsidRPr="0046726C" w:rsidRDefault="00240EFC" w:rsidP="00240EFC">
            <w:pPr>
              <w:bidi/>
              <w:jc w:val="center"/>
              <w:rPr>
                <w:rFonts w:ascii="Tajawal" w:hAnsi="Tajawal" w:cs="Tajawal"/>
                <w:sz w:val="24"/>
                <w:szCs w:val="24"/>
                <w:rtl/>
              </w:rPr>
            </w:pPr>
          </w:p>
        </w:tc>
        <w:tc>
          <w:tcPr>
            <w:tcW w:w="3966" w:type="dxa"/>
            <w:vAlign w:val="center"/>
          </w:tcPr>
          <w:p w:rsidR="00240EFC" w:rsidRPr="0046726C" w:rsidRDefault="00240EFC" w:rsidP="00240EF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jawal" w:hAnsi="Tajawal" w:cs="Tajawal"/>
                <w:sz w:val="24"/>
                <w:szCs w:val="24"/>
                <w:rtl/>
              </w:rPr>
            </w:pPr>
          </w:p>
        </w:tc>
      </w:tr>
      <w:tr w:rsidR="00240EFC" w:rsidRPr="0046726C" w:rsidTr="00240EFC">
        <w:trPr>
          <w:trHeight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3" w:type="dxa"/>
            <w:vAlign w:val="center"/>
          </w:tcPr>
          <w:p w:rsidR="00240EFC" w:rsidRPr="0046726C" w:rsidRDefault="00240EFC" w:rsidP="00240EFC">
            <w:pPr>
              <w:bidi/>
              <w:jc w:val="center"/>
              <w:rPr>
                <w:rFonts w:ascii="Tajawal" w:hAnsi="Tajawal" w:cs="Tajawal"/>
                <w:sz w:val="24"/>
                <w:szCs w:val="24"/>
                <w:rtl/>
              </w:rPr>
            </w:pPr>
          </w:p>
        </w:tc>
        <w:tc>
          <w:tcPr>
            <w:tcW w:w="3966" w:type="dxa"/>
            <w:vAlign w:val="center"/>
          </w:tcPr>
          <w:p w:rsidR="00240EFC" w:rsidRPr="0046726C" w:rsidRDefault="00240EFC" w:rsidP="00240EF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jawal" w:hAnsi="Tajawal" w:cs="Tajawal"/>
                <w:sz w:val="24"/>
                <w:szCs w:val="24"/>
                <w:rtl/>
              </w:rPr>
            </w:pPr>
          </w:p>
        </w:tc>
      </w:tr>
      <w:tr w:rsidR="00240EFC" w:rsidRPr="0046726C" w:rsidTr="00240EFC">
        <w:trPr>
          <w:trHeight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3" w:type="dxa"/>
            <w:vAlign w:val="center"/>
          </w:tcPr>
          <w:p w:rsidR="00240EFC" w:rsidRPr="0046726C" w:rsidRDefault="00240EFC" w:rsidP="00240EFC">
            <w:pPr>
              <w:bidi/>
              <w:jc w:val="center"/>
              <w:rPr>
                <w:rFonts w:ascii="Tajawal" w:hAnsi="Tajawal" w:cs="Tajawal"/>
                <w:sz w:val="24"/>
                <w:szCs w:val="24"/>
                <w:rtl/>
              </w:rPr>
            </w:pPr>
          </w:p>
        </w:tc>
        <w:tc>
          <w:tcPr>
            <w:tcW w:w="3966" w:type="dxa"/>
            <w:vAlign w:val="center"/>
          </w:tcPr>
          <w:p w:rsidR="00240EFC" w:rsidRPr="0046726C" w:rsidRDefault="00240EFC" w:rsidP="00240EF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jawal" w:hAnsi="Tajawal" w:cs="Tajawal"/>
                <w:sz w:val="24"/>
                <w:szCs w:val="24"/>
                <w:rtl/>
              </w:rPr>
            </w:pPr>
          </w:p>
        </w:tc>
      </w:tr>
      <w:tr w:rsidR="00240EFC" w:rsidRPr="0046726C" w:rsidTr="00240EFC">
        <w:trPr>
          <w:trHeight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3" w:type="dxa"/>
            <w:vAlign w:val="center"/>
          </w:tcPr>
          <w:p w:rsidR="00240EFC" w:rsidRPr="0046726C" w:rsidRDefault="00240EFC" w:rsidP="00240EFC">
            <w:pPr>
              <w:bidi/>
              <w:jc w:val="center"/>
              <w:rPr>
                <w:rFonts w:ascii="Tajawal" w:hAnsi="Tajawal" w:cs="Tajawal"/>
                <w:sz w:val="24"/>
                <w:szCs w:val="24"/>
                <w:rtl/>
              </w:rPr>
            </w:pPr>
          </w:p>
        </w:tc>
        <w:tc>
          <w:tcPr>
            <w:tcW w:w="3966" w:type="dxa"/>
            <w:vAlign w:val="center"/>
          </w:tcPr>
          <w:p w:rsidR="00240EFC" w:rsidRPr="0046726C" w:rsidRDefault="00240EFC" w:rsidP="00240EF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jawal" w:hAnsi="Tajawal" w:cs="Tajawal"/>
                <w:sz w:val="24"/>
                <w:szCs w:val="24"/>
                <w:rtl/>
              </w:rPr>
            </w:pPr>
          </w:p>
        </w:tc>
      </w:tr>
    </w:tbl>
    <w:p w:rsidR="007606B5" w:rsidRPr="0046726C" w:rsidRDefault="007606B5" w:rsidP="007606B5">
      <w:pPr>
        <w:bidi/>
        <w:ind w:left="360"/>
        <w:contextualSpacing/>
        <w:jc w:val="both"/>
        <w:rPr>
          <w:rFonts w:ascii="Tajawal" w:eastAsia="Times New Roman" w:hAnsi="Tajawal" w:cs="Tajawal"/>
          <w:sz w:val="24"/>
          <w:szCs w:val="24"/>
        </w:rPr>
      </w:pPr>
    </w:p>
    <w:p w:rsidR="007606B5" w:rsidRPr="0046726C" w:rsidRDefault="007606B5" w:rsidP="007606B5">
      <w:pPr>
        <w:bidi/>
        <w:jc w:val="both"/>
        <w:rPr>
          <w:rFonts w:ascii="Tajawal" w:eastAsia="Times New Roman" w:hAnsi="Tajawal" w:cs="Tajawal"/>
          <w:b/>
          <w:bCs/>
          <w:sz w:val="24"/>
          <w:szCs w:val="24"/>
          <w:rtl/>
        </w:rPr>
      </w:pPr>
      <w:r w:rsidRPr="0046726C">
        <w:rPr>
          <w:rFonts w:ascii="Tajawal" w:eastAsia="Times New Roman" w:hAnsi="Tajawal" w:cs="Tajawal"/>
          <w:b/>
          <w:bCs/>
          <w:sz w:val="24"/>
          <w:szCs w:val="24"/>
          <w:rtl/>
        </w:rPr>
        <w:t>معالجة وتحليل البيانات:</w:t>
      </w:r>
    </w:p>
    <w:p w:rsidR="00587982" w:rsidRDefault="007606B5" w:rsidP="00DF233F">
      <w:pPr>
        <w:numPr>
          <w:ilvl w:val="0"/>
          <w:numId w:val="3"/>
        </w:num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</w:rPr>
      </w:pPr>
      <w:r w:rsidRPr="0046726C">
        <w:rPr>
          <w:rFonts w:ascii="Tajawal" w:hAnsi="Tajawal" w:cs="Tajawal"/>
          <w:sz w:val="24"/>
          <w:szCs w:val="24"/>
          <w:rtl/>
        </w:rPr>
        <w:t xml:space="preserve">تمثيل البيانات بيانيًا باستخدام ورق رسم بياني (فرق الجهد (جـ) على المحور العمودي </w:t>
      </w:r>
      <w:r w:rsidR="00DF233F" w:rsidRPr="0046726C">
        <w:rPr>
          <w:rFonts w:ascii="Tajawal" w:hAnsi="Tajawal" w:cs="Tajawal"/>
          <w:sz w:val="24"/>
          <w:szCs w:val="24"/>
          <w:rtl/>
        </w:rPr>
        <w:t>و</w:t>
      </w:r>
      <w:r w:rsidRPr="0046726C">
        <w:rPr>
          <w:rFonts w:ascii="Tajawal" w:hAnsi="Tajawal" w:cs="Tajawal"/>
          <w:sz w:val="24"/>
          <w:szCs w:val="24"/>
          <w:rtl/>
        </w:rPr>
        <w:t>شدة التيار (ت) على المحور الأفقي)، تعيين النقاط ورسم الخط المستقيم الأفضل للبيانات.</w:t>
      </w:r>
      <w:r w:rsidR="00587982" w:rsidRPr="00587982">
        <w:rPr>
          <w:rFonts w:ascii="Tajawal" w:hAnsi="Tajawal" w:cs="Tajawal" w:hint="cs"/>
          <w:sz w:val="24"/>
          <w:szCs w:val="24"/>
          <w:rtl/>
        </w:rPr>
        <w:t xml:space="preserve"> </w:t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 w:rsidRPr="00587982">
        <w:rPr>
          <w:rFonts w:ascii="Tajawal" w:hAnsi="Tajawal" w:cs="Tajawal" w:hint="cs"/>
          <w:sz w:val="24"/>
          <w:szCs w:val="24"/>
          <w:rtl/>
        </w:rPr>
        <w:t>(علامتين)</w:t>
      </w:r>
    </w:p>
    <w:p w:rsidR="00587982" w:rsidRDefault="00587982" w:rsidP="00587982">
      <w:p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</w:rPr>
      </w:pPr>
    </w:p>
    <w:p w:rsidR="007606B5" w:rsidRDefault="007606B5" w:rsidP="00587982">
      <w:p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Pr="00587982" w:rsidRDefault="00587982" w:rsidP="00587982">
      <w:p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</w:rPr>
      </w:pPr>
    </w:p>
    <w:p w:rsidR="007606B5" w:rsidRDefault="007606B5" w:rsidP="007606B5">
      <w:pPr>
        <w:numPr>
          <w:ilvl w:val="0"/>
          <w:numId w:val="3"/>
        </w:num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</w:rPr>
      </w:pPr>
      <w:r w:rsidRPr="00587982">
        <w:rPr>
          <w:rFonts w:ascii="Tajawal" w:hAnsi="Tajawal" w:cs="Tajawal"/>
          <w:sz w:val="24"/>
          <w:szCs w:val="24"/>
          <w:rtl/>
        </w:rPr>
        <w:t>حساب ميل الخط المستقيم.</w:t>
      </w:r>
      <w:r w:rsidR="0046726C" w:rsidRPr="00587982">
        <w:rPr>
          <w:rFonts w:ascii="Tajawal" w:hAnsi="Tajawal" w:cs="Tajawal" w:hint="cs"/>
          <w:sz w:val="24"/>
          <w:szCs w:val="24"/>
          <w:rtl/>
        </w:rPr>
        <w:t xml:space="preserve"> </w:t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46726C" w:rsidRPr="00587982">
        <w:rPr>
          <w:rFonts w:ascii="Tajawal" w:hAnsi="Tajawal" w:cs="Tajawal" w:hint="cs"/>
          <w:sz w:val="24"/>
          <w:szCs w:val="24"/>
          <w:rtl/>
        </w:rPr>
        <w:t>(1.5 علامة)</w:t>
      </w:r>
    </w:p>
    <w:p w:rsid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P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</w:rPr>
      </w:pPr>
    </w:p>
    <w:p w:rsidR="002C0DD0" w:rsidRDefault="002C0DD0" w:rsidP="002C0DD0">
      <w:pPr>
        <w:numPr>
          <w:ilvl w:val="0"/>
          <w:numId w:val="3"/>
        </w:num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</w:rPr>
      </w:pPr>
      <w:r w:rsidRPr="0046726C">
        <w:rPr>
          <w:rFonts w:ascii="Tajawal" w:hAnsi="Tajawal" w:cs="Tajawal"/>
          <w:sz w:val="24"/>
          <w:szCs w:val="24"/>
          <w:rtl/>
        </w:rPr>
        <w:t>إيجاد المقطع الصادي.</w:t>
      </w:r>
      <w:r w:rsidR="0046726C">
        <w:rPr>
          <w:rFonts w:ascii="Tajawal" w:hAnsi="Tajawal" w:cs="Tajawal" w:hint="cs"/>
          <w:sz w:val="24"/>
          <w:szCs w:val="24"/>
          <w:rtl/>
        </w:rPr>
        <w:t xml:space="preserve">  </w:t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46726C" w:rsidRPr="00587982">
        <w:rPr>
          <w:rFonts w:ascii="Tajawal" w:hAnsi="Tajawal" w:cs="Tajawal" w:hint="cs"/>
          <w:sz w:val="24"/>
          <w:szCs w:val="24"/>
          <w:rtl/>
        </w:rPr>
        <w:t>(1.5 علامة)</w:t>
      </w:r>
    </w:p>
    <w:p w:rsid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Pr="0046726C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</w:rPr>
      </w:pPr>
    </w:p>
    <w:p w:rsidR="002C0DD0" w:rsidRDefault="002C0DD0" w:rsidP="00D44E83">
      <w:pPr>
        <w:numPr>
          <w:ilvl w:val="0"/>
          <w:numId w:val="3"/>
        </w:num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</w:rPr>
      </w:pPr>
      <w:r w:rsidRPr="0046726C">
        <w:rPr>
          <w:rFonts w:ascii="Tajawal" w:hAnsi="Tajawal" w:cs="Tajawal"/>
          <w:sz w:val="24"/>
          <w:szCs w:val="24"/>
          <w:rtl/>
        </w:rPr>
        <w:lastRenderedPageBreak/>
        <w:t xml:space="preserve">مقارنة قيمة المقاومة </w:t>
      </w:r>
      <w:r w:rsidR="00CB47F5" w:rsidRPr="0046726C">
        <w:rPr>
          <w:rFonts w:ascii="Tajawal" w:hAnsi="Tajawal" w:cs="Tajawal"/>
          <w:sz w:val="24"/>
          <w:szCs w:val="24"/>
          <w:rtl/>
        </w:rPr>
        <w:t xml:space="preserve">الداخلية </w:t>
      </w:r>
      <w:r w:rsidR="00D44E83" w:rsidRPr="0046726C">
        <w:rPr>
          <w:rFonts w:ascii="Tajawal" w:hAnsi="Tajawal" w:cs="Tajawal"/>
          <w:sz w:val="24"/>
          <w:szCs w:val="24"/>
          <w:rtl/>
        </w:rPr>
        <w:t>الفعلية (</w:t>
      </w:r>
      <w:r w:rsidR="00CB47F5" w:rsidRPr="0046726C">
        <w:rPr>
          <w:rFonts w:ascii="Tajawal" w:hAnsi="Tajawal" w:cs="Tajawal"/>
          <w:sz w:val="24"/>
          <w:szCs w:val="24"/>
          <w:rtl/>
        </w:rPr>
        <w:t>من المحاكاة</w:t>
      </w:r>
      <w:r w:rsidR="00D44E83" w:rsidRPr="0046726C">
        <w:rPr>
          <w:rFonts w:ascii="Tajawal" w:hAnsi="Tajawal" w:cs="Tajawal"/>
          <w:sz w:val="24"/>
          <w:szCs w:val="24"/>
          <w:rtl/>
        </w:rPr>
        <w:t>)</w:t>
      </w:r>
      <w:r w:rsidR="00CB47F5" w:rsidRPr="0046726C">
        <w:rPr>
          <w:rFonts w:ascii="Tajawal" w:hAnsi="Tajawal" w:cs="Tajawal"/>
          <w:sz w:val="24"/>
          <w:szCs w:val="24"/>
          <w:rtl/>
        </w:rPr>
        <w:t xml:space="preserve"> </w:t>
      </w:r>
      <w:r w:rsidR="00D44E83" w:rsidRPr="0046726C">
        <w:rPr>
          <w:rFonts w:ascii="Tajawal" w:hAnsi="Tajawal" w:cs="Tajawal"/>
          <w:sz w:val="24"/>
          <w:szCs w:val="24"/>
          <w:rtl/>
        </w:rPr>
        <w:t>والتجريبية (</w:t>
      </w:r>
      <w:r w:rsidR="00CB47F5" w:rsidRPr="0046726C">
        <w:rPr>
          <w:rFonts w:ascii="Tajawal" w:hAnsi="Tajawal" w:cs="Tajawal"/>
          <w:sz w:val="24"/>
          <w:szCs w:val="24"/>
          <w:rtl/>
        </w:rPr>
        <w:t>من الرسم البياني</w:t>
      </w:r>
      <w:r w:rsidR="00D44E83" w:rsidRPr="0046726C">
        <w:rPr>
          <w:rFonts w:ascii="Tajawal" w:hAnsi="Tajawal" w:cs="Tajawal"/>
          <w:sz w:val="24"/>
          <w:szCs w:val="24"/>
          <w:rtl/>
        </w:rPr>
        <w:t>).</w:t>
      </w:r>
      <w:r w:rsidR="0046726C">
        <w:rPr>
          <w:rFonts w:ascii="Tajawal" w:hAnsi="Tajawal" w:cs="Tajawal" w:hint="cs"/>
          <w:sz w:val="24"/>
          <w:szCs w:val="24"/>
          <w:rtl/>
        </w:rPr>
        <w:t xml:space="preserve"> </w:t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46726C" w:rsidRPr="00587982">
        <w:rPr>
          <w:rFonts w:ascii="Tajawal" w:hAnsi="Tajawal" w:cs="Tajawal" w:hint="cs"/>
          <w:sz w:val="24"/>
          <w:szCs w:val="24"/>
          <w:rtl/>
        </w:rPr>
        <w:t>(1.5 علامة)</w:t>
      </w:r>
    </w:p>
    <w:p w:rsid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Pr="0046726C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</w:rPr>
      </w:pPr>
    </w:p>
    <w:p w:rsidR="00D44E83" w:rsidRDefault="00D44E83" w:rsidP="00D44E83">
      <w:pPr>
        <w:numPr>
          <w:ilvl w:val="0"/>
          <w:numId w:val="3"/>
        </w:num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</w:rPr>
      </w:pPr>
      <w:r w:rsidRPr="0046726C">
        <w:rPr>
          <w:rFonts w:ascii="Tajawal" w:hAnsi="Tajawal" w:cs="Tajawal"/>
          <w:sz w:val="24"/>
          <w:szCs w:val="24"/>
          <w:rtl/>
        </w:rPr>
        <w:t>مقارنة قيمة القوة الدافعة للبطارية الفعلية (من المحاكاة) والتجريبية (من الرسم البياني).</w:t>
      </w:r>
      <w:r w:rsidR="0046726C">
        <w:rPr>
          <w:rFonts w:ascii="Tajawal" w:hAnsi="Tajawal" w:cs="Tajawal" w:hint="cs"/>
          <w:sz w:val="24"/>
          <w:szCs w:val="24"/>
          <w:rtl/>
        </w:rPr>
        <w:t xml:space="preserve"> </w:t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46726C" w:rsidRPr="00587982">
        <w:rPr>
          <w:rFonts w:ascii="Tajawal" w:hAnsi="Tajawal" w:cs="Tajawal" w:hint="cs"/>
          <w:sz w:val="24"/>
          <w:szCs w:val="24"/>
          <w:rtl/>
        </w:rPr>
        <w:t>(1.5 علامة)</w:t>
      </w:r>
    </w:p>
    <w:p w:rsid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Pr="0046726C" w:rsidRDefault="00587982" w:rsidP="00587982">
      <w:pPr>
        <w:bidi/>
        <w:spacing w:line="276" w:lineRule="auto"/>
        <w:contextualSpacing/>
        <w:jc w:val="both"/>
        <w:rPr>
          <w:rFonts w:ascii="Tajawal" w:hAnsi="Tajawal" w:cs="Tajawal"/>
          <w:sz w:val="24"/>
          <w:szCs w:val="24"/>
        </w:rPr>
      </w:pPr>
    </w:p>
    <w:p w:rsidR="00D44E83" w:rsidRPr="00587982" w:rsidRDefault="00D44E83" w:rsidP="00BC524F">
      <w:pPr>
        <w:numPr>
          <w:ilvl w:val="0"/>
          <w:numId w:val="3"/>
        </w:num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</w:rPr>
      </w:pPr>
      <w:r w:rsidRPr="00587982">
        <w:rPr>
          <w:rFonts w:ascii="Tajawal" w:hAnsi="Tajawal" w:cs="Tajawal"/>
          <w:sz w:val="24"/>
          <w:szCs w:val="24"/>
          <w:rtl/>
        </w:rPr>
        <w:t xml:space="preserve">حساب الخطأ </w:t>
      </w:r>
      <w:r w:rsidR="00BC524F" w:rsidRPr="00587982">
        <w:rPr>
          <w:rFonts w:ascii="Tajawal" w:hAnsi="Tajawal" w:cs="Tajawal"/>
          <w:sz w:val="24"/>
          <w:szCs w:val="24"/>
          <w:rtl/>
        </w:rPr>
        <w:t>النسبي</w:t>
      </w:r>
      <w:r w:rsidRPr="00587982">
        <w:rPr>
          <w:rFonts w:ascii="Tajawal" w:hAnsi="Tajawal" w:cs="Tajawal"/>
          <w:sz w:val="24"/>
          <w:szCs w:val="24"/>
          <w:rtl/>
        </w:rPr>
        <w:t xml:space="preserve"> لكل من قيمة المقاومة الداخلية وقيمة القوة الدافعة الكهربائية للعمود.</w:t>
      </w:r>
      <w:r w:rsidR="0046726C" w:rsidRPr="00587982">
        <w:rPr>
          <w:rFonts w:ascii="Tajawal" w:hAnsi="Tajawal" w:cs="Tajawal" w:hint="cs"/>
          <w:sz w:val="24"/>
          <w:szCs w:val="24"/>
          <w:rtl/>
        </w:rPr>
        <w:t xml:space="preserve"> </w:t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587982">
        <w:rPr>
          <w:rFonts w:ascii="Tajawal" w:hAnsi="Tajawal" w:cs="Tajawal"/>
          <w:sz w:val="24"/>
          <w:szCs w:val="24"/>
          <w:rtl/>
        </w:rPr>
        <w:tab/>
      </w:r>
      <w:r w:rsidR="0046726C" w:rsidRPr="00587982">
        <w:rPr>
          <w:rFonts w:ascii="Tajawal" w:hAnsi="Tajawal" w:cs="Tajawal" w:hint="cs"/>
          <w:sz w:val="24"/>
          <w:szCs w:val="24"/>
          <w:rtl/>
        </w:rPr>
        <w:t>(1 علامة)</w:t>
      </w:r>
    </w:p>
    <w:p w:rsidR="00BC524F" w:rsidRPr="0046726C" w:rsidRDefault="00BC524F" w:rsidP="00BC524F">
      <w:p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</w:rPr>
      </w:pPr>
    </w:p>
    <w:p w:rsidR="00BC524F" w:rsidRPr="0046726C" w:rsidRDefault="00BC524F" w:rsidP="00844DF0">
      <w:pPr>
        <w:bidi/>
        <w:spacing w:line="276" w:lineRule="auto"/>
        <w:ind w:left="-9"/>
        <w:jc w:val="center"/>
        <w:rPr>
          <w:rFonts w:ascii="Tajawal" w:hAnsi="Tajawal" w:cs="Tajawal"/>
          <w:sz w:val="24"/>
          <w:szCs w:val="24"/>
        </w:rPr>
      </w:pPr>
      <w:r w:rsidRPr="0046726C">
        <w:rPr>
          <w:rFonts w:ascii="Tajawal" w:hAnsi="Tajawal" w:cs="Tajawal"/>
          <w:sz w:val="24"/>
          <w:szCs w:val="24"/>
          <w:rtl/>
        </w:rPr>
        <w:t xml:space="preserve">الخطأ النسبي = </w:t>
      </w:r>
      <m:oMath>
        <m:d>
          <m:dPr>
            <m:begChr m:val="|"/>
            <m:endChr m:val="|"/>
            <m:ctrlPr>
              <w:rPr>
                <w:rFonts w:ascii="Cambria Math" w:hAnsi="Cambria Math" w:cs="Tajawal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Tajawal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ajawal"/>
                    <w:sz w:val="24"/>
                    <w:szCs w:val="24"/>
                    <w:rtl/>
                  </w:rPr>
                  <m:t>التجريبية القيمة</m:t>
                </m:r>
                <m:r>
                  <w:rPr>
                    <w:rFonts w:ascii="Cambria Math" w:hAnsi="Cambria Math" w:cs="Tajawal"/>
                    <w:sz w:val="24"/>
                    <w:szCs w:val="24"/>
                  </w:rPr>
                  <m:t>-</m:t>
                </m:r>
                <m:r>
                  <w:rPr>
                    <w:rFonts w:ascii="Cambria Math" w:hAnsi="Cambria Math" w:cs="Tajawal"/>
                    <w:sz w:val="24"/>
                    <w:szCs w:val="24"/>
                    <w:rtl/>
                  </w:rPr>
                  <m:t xml:space="preserve">الفعلية القيمة </m:t>
                </m:r>
              </m:num>
              <m:den>
                <m:r>
                  <w:rPr>
                    <w:rFonts w:ascii="Cambria Math" w:hAnsi="Cambria Math" w:cs="Tajawal"/>
                    <w:sz w:val="24"/>
                    <w:szCs w:val="24"/>
                    <w:rtl/>
                  </w:rPr>
                  <m:t>الفعلية القيمة</m:t>
                </m:r>
              </m:den>
            </m:f>
          </m:e>
        </m:d>
      </m:oMath>
      <w:r w:rsidRPr="0046726C">
        <w:rPr>
          <w:rFonts w:ascii="Tajawal" w:eastAsiaTheme="minorEastAsia" w:hAnsi="Tajawal" w:cs="Tajawal"/>
          <w:sz w:val="24"/>
          <w:szCs w:val="24"/>
          <w:rtl/>
        </w:rPr>
        <w:t>× 100%</w:t>
      </w:r>
    </w:p>
    <w:p w:rsidR="00BC524F" w:rsidRDefault="00BC524F" w:rsidP="00BC524F">
      <w:p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Default="00587982" w:rsidP="00587982">
      <w:p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  <w:rtl/>
        </w:rPr>
      </w:pPr>
    </w:p>
    <w:p w:rsidR="00587982" w:rsidRPr="0046726C" w:rsidRDefault="00587982" w:rsidP="00587982">
      <w:pPr>
        <w:bidi/>
        <w:spacing w:line="276" w:lineRule="auto"/>
        <w:ind w:left="360"/>
        <w:contextualSpacing/>
        <w:jc w:val="both"/>
        <w:rPr>
          <w:rFonts w:ascii="Tajawal" w:hAnsi="Tajawal" w:cs="Tajawal"/>
          <w:sz w:val="24"/>
          <w:szCs w:val="24"/>
        </w:rPr>
      </w:pPr>
    </w:p>
    <w:p w:rsidR="00587982" w:rsidRDefault="007606B5" w:rsidP="007606B5">
      <w:pPr>
        <w:numPr>
          <w:ilvl w:val="0"/>
          <w:numId w:val="2"/>
        </w:numPr>
        <w:tabs>
          <w:tab w:val="left" w:pos="993"/>
        </w:tabs>
        <w:bidi/>
        <w:spacing w:after="0" w:line="276" w:lineRule="auto"/>
        <w:ind w:left="360"/>
        <w:contextualSpacing/>
        <w:jc w:val="both"/>
        <w:rPr>
          <w:rFonts w:ascii="Tajawal" w:hAnsi="Tajawal" w:cs="Tajawal"/>
          <w:b/>
          <w:sz w:val="24"/>
          <w:szCs w:val="24"/>
        </w:rPr>
      </w:pPr>
      <w:r w:rsidRPr="0046726C">
        <w:rPr>
          <w:rFonts w:ascii="Tajawal" w:hAnsi="Tajawal" w:cs="Tajawal"/>
          <w:bCs/>
          <w:sz w:val="24"/>
          <w:szCs w:val="24"/>
          <w:rtl/>
        </w:rPr>
        <w:t>تفسير</w:t>
      </w:r>
      <w:r w:rsidRPr="0046726C">
        <w:rPr>
          <w:rFonts w:ascii="Tajawal" w:hAnsi="Tajawal" w:cs="Tajawal"/>
          <w:b/>
          <w:sz w:val="24"/>
          <w:szCs w:val="24"/>
          <w:rtl/>
        </w:rPr>
        <w:t xml:space="preserve"> البيانات بدقة </w:t>
      </w:r>
      <w:r w:rsidRPr="0046726C">
        <w:rPr>
          <w:rFonts w:ascii="Tajawal" w:hAnsi="Tajawal" w:cs="Tajawal"/>
          <w:bCs/>
          <w:sz w:val="24"/>
          <w:szCs w:val="24"/>
          <w:rtl/>
        </w:rPr>
        <w:t>وتوضيح</w:t>
      </w:r>
      <w:r w:rsidRPr="0046726C">
        <w:rPr>
          <w:rFonts w:ascii="Tajawal" w:hAnsi="Tajawal" w:cs="Tajawal"/>
          <w:b/>
          <w:sz w:val="24"/>
          <w:szCs w:val="24"/>
          <w:rtl/>
        </w:rPr>
        <w:t xml:space="preserve"> النتائج باستخدام </w:t>
      </w:r>
      <w:r w:rsidRPr="0046726C">
        <w:rPr>
          <w:rFonts w:ascii="Tajawal" w:hAnsi="Tajawal" w:cs="Tajawal"/>
          <w:bCs/>
          <w:sz w:val="24"/>
          <w:szCs w:val="24"/>
          <w:rtl/>
        </w:rPr>
        <w:t>منطق علمي صحيح</w:t>
      </w:r>
      <w:r w:rsidRPr="0046726C">
        <w:rPr>
          <w:rFonts w:ascii="Tajawal" w:hAnsi="Tajawal" w:cs="Tajawal"/>
          <w:b/>
          <w:sz w:val="24"/>
          <w:szCs w:val="24"/>
          <w:rtl/>
        </w:rPr>
        <w:t>.</w:t>
      </w:r>
    </w:p>
    <w:p w:rsidR="007606B5" w:rsidRPr="0046726C" w:rsidRDefault="00587982" w:rsidP="00587982">
      <w:pPr>
        <w:tabs>
          <w:tab w:val="left" w:pos="993"/>
        </w:tabs>
        <w:bidi/>
        <w:spacing w:after="0" w:line="276" w:lineRule="auto"/>
        <w:ind w:left="360"/>
        <w:contextualSpacing/>
        <w:jc w:val="both"/>
        <w:rPr>
          <w:rFonts w:ascii="Tajawal" w:hAnsi="Tajawal" w:cs="Tajawal"/>
          <w:b/>
          <w:sz w:val="24"/>
          <w:szCs w:val="24"/>
        </w:rPr>
      </w:pPr>
      <w:r>
        <w:rPr>
          <w:rFonts w:ascii="Tajawal" w:hAnsi="Tajawal" w:cs="Tajawal"/>
          <w:bCs/>
          <w:sz w:val="24"/>
          <w:szCs w:val="24"/>
          <w:rtl/>
        </w:rPr>
        <w:tab/>
      </w:r>
      <w:r>
        <w:rPr>
          <w:rFonts w:ascii="Tajawal" w:hAnsi="Tajawal" w:cs="Tajawal"/>
          <w:bCs/>
          <w:sz w:val="24"/>
          <w:szCs w:val="24"/>
          <w:rtl/>
        </w:rPr>
        <w:tab/>
      </w:r>
      <w:r>
        <w:rPr>
          <w:rFonts w:ascii="Tajawal" w:hAnsi="Tajawal" w:cs="Tajawal"/>
          <w:bCs/>
          <w:sz w:val="24"/>
          <w:szCs w:val="24"/>
          <w:rtl/>
        </w:rPr>
        <w:tab/>
      </w:r>
      <w:r>
        <w:rPr>
          <w:rFonts w:ascii="Tajawal" w:hAnsi="Tajawal" w:cs="Tajawal"/>
          <w:bCs/>
          <w:sz w:val="24"/>
          <w:szCs w:val="24"/>
          <w:rtl/>
        </w:rPr>
        <w:tab/>
      </w:r>
      <w:r>
        <w:rPr>
          <w:rFonts w:ascii="Tajawal" w:hAnsi="Tajawal" w:cs="Tajawal"/>
          <w:bCs/>
          <w:sz w:val="24"/>
          <w:szCs w:val="24"/>
          <w:rtl/>
        </w:rPr>
        <w:tab/>
      </w:r>
      <w:r>
        <w:rPr>
          <w:rFonts w:ascii="Tajawal" w:hAnsi="Tajawal" w:cs="Tajawal"/>
          <w:bCs/>
          <w:sz w:val="24"/>
          <w:szCs w:val="24"/>
          <w:rtl/>
        </w:rPr>
        <w:tab/>
      </w:r>
      <w:r>
        <w:rPr>
          <w:rFonts w:ascii="Tajawal" w:hAnsi="Tajawal" w:cs="Tajawal"/>
          <w:bCs/>
          <w:sz w:val="24"/>
          <w:szCs w:val="24"/>
          <w:rtl/>
        </w:rPr>
        <w:tab/>
      </w:r>
      <w:r>
        <w:rPr>
          <w:rFonts w:ascii="Tajawal" w:hAnsi="Tajawal" w:cs="Tajawal"/>
          <w:bCs/>
          <w:sz w:val="24"/>
          <w:szCs w:val="24"/>
          <w:rtl/>
        </w:rPr>
        <w:tab/>
      </w:r>
      <w:r>
        <w:rPr>
          <w:rFonts w:ascii="Tajawal" w:hAnsi="Tajawal" w:cs="Tajawal"/>
          <w:bCs/>
          <w:sz w:val="24"/>
          <w:szCs w:val="24"/>
          <w:rtl/>
        </w:rPr>
        <w:tab/>
      </w:r>
      <w:r>
        <w:rPr>
          <w:rFonts w:ascii="Tajawal" w:hAnsi="Tajawal" w:cs="Tajawal"/>
          <w:bCs/>
          <w:sz w:val="24"/>
          <w:szCs w:val="24"/>
          <w:rtl/>
        </w:rPr>
        <w:tab/>
      </w:r>
      <w:r>
        <w:rPr>
          <w:rFonts w:ascii="Tajawal" w:hAnsi="Tajawal" w:cs="Tajawal"/>
          <w:bCs/>
          <w:sz w:val="24"/>
          <w:szCs w:val="24"/>
          <w:rtl/>
        </w:rPr>
        <w:tab/>
      </w:r>
      <w:r w:rsidR="0046726C">
        <w:rPr>
          <w:rFonts w:ascii="Tajawal" w:hAnsi="Tajawal" w:cs="Tajawal" w:hint="cs"/>
          <w:b/>
          <w:sz w:val="24"/>
          <w:szCs w:val="24"/>
          <w:rtl/>
        </w:rPr>
        <w:t xml:space="preserve"> </w:t>
      </w:r>
      <w:r w:rsidR="0046726C" w:rsidRPr="00587982">
        <w:rPr>
          <w:rFonts w:ascii="Tajawal" w:hAnsi="Tajawal" w:cs="Tajawal" w:hint="cs"/>
          <w:b/>
          <w:sz w:val="24"/>
          <w:szCs w:val="24"/>
          <w:rtl/>
        </w:rPr>
        <w:t>(علامتين)</w:t>
      </w:r>
    </w:p>
    <w:p w:rsidR="00587982" w:rsidRDefault="00587982" w:rsidP="007606B5">
      <w:pPr>
        <w:tabs>
          <w:tab w:val="left" w:pos="993"/>
        </w:tabs>
        <w:bidi/>
        <w:spacing w:line="276" w:lineRule="auto"/>
        <w:ind w:left="360"/>
        <w:contextualSpacing/>
        <w:jc w:val="both"/>
        <w:rPr>
          <w:rFonts w:ascii="Tajawal" w:hAnsi="Tajawal" w:cs="Tajawal"/>
          <w:b/>
          <w:sz w:val="24"/>
          <w:szCs w:val="24"/>
          <w:rtl/>
        </w:rPr>
      </w:pPr>
    </w:p>
    <w:p w:rsidR="00587982" w:rsidRDefault="00587982" w:rsidP="00587982">
      <w:pPr>
        <w:tabs>
          <w:tab w:val="left" w:pos="993"/>
        </w:tabs>
        <w:bidi/>
        <w:spacing w:line="276" w:lineRule="auto"/>
        <w:ind w:left="360"/>
        <w:contextualSpacing/>
        <w:jc w:val="both"/>
        <w:rPr>
          <w:rFonts w:ascii="Tajawal" w:hAnsi="Tajawal" w:cs="Tajawal"/>
          <w:b/>
          <w:sz w:val="24"/>
          <w:szCs w:val="24"/>
          <w:rtl/>
        </w:rPr>
      </w:pPr>
    </w:p>
    <w:p w:rsidR="00587982" w:rsidRDefault="00587982" w:rsidP="00587982">
      <w:pPr>
        <w:tabs>
          <w:tab w:val="left" w:pos="993"/>
        </w:tabs>
        <w:bidi/>
        <w:spacing w:line="276" w:lineRule="auto"/>
        <w:ind w:left="360"/>
        <w:contextualSpacing/>
        <w:jc w:val="both"/>
        <w:rPr>
          <w:rFonts w:ascii="Tajawal" w:hAnsi="Tajawal" w:cs="Tajawal"/>
          <w:b/>
          <w:sz w:val="24"/>
          <w:szCs w:val="24"/>
          <w:rtl/>
        </w:rPr>
      </w:pPr>
    </w:p>
    <w:p w:rsidR="00587982" w:rsidRDefault="00587982" w:rsidP="00587982">
      <w:pPr>
        <w:tabs>
          <w:tab w:val="left" w:pos="993"/>
        </w:tabs>
        <w:bidi/>
        <w:spacing w:line="276" w:lineRule="auto"/>
        <w:ind w:left="360"/>
        <w:contextualSpacing/>
        <w:jc w:val="both"/>
        <w:rPr>
          <w:rFonts w:ascii="Tajawal" w:hAnsi="Tajawal" w:cs="Tajawal"/>
          <w:b/>
          <w:sz w:val="24"/>
          <w:szCs w:val="24"/>
          <w:rtl/>
        </w:rPr>
      </w:pPr>
    </w:p>
    <w:p w:rsidR="00587982" w:rsidRDefault="00587982" w:rsidP="00587982">
      <w:pPr>
        <w:tabs>
          <w:tab w:val="left" w:pos="993"/>
        </w:tabs>
        <w:bidi/>
        <w:spacing w:line="276" w:lineRule="auto"/>
        <w:ind w:left="360"/>
        <w:contextualSpacing/>
        <w:jc w:val="both"/>
        <w:rPr>
          <w:rFonts w:ascii="Tajawal" w:hAnsi="Tajawal" w:cs="Tajawal"/>
          <w:b/>
          <w:sz w:val="24"/>
          <w:szCs w:val="24"/>
          <w:rtl/>
        </w:rPr>
      </w:pPr>
    </w:p>
    <w:p w:rsidR="00587982" w:rsidRDefault="00587982" w:rsidP="00587982">
      <w:pPr>
        <w:tabs>
          <w:tab w:val="left" w:pos="993"/>
        </w:tabs>
        <w:bidi/>
        <w:spacing w:line="276" w:lineRule="auto"/>
        <w:ind w:left="360"/>
        <w:contextualSpacing/>
        <w:jc w:val="both"/>
        <w:rPr>
          <w:rFonts w:ascii="Tajawal" w:hAnsi="Tajawal" w:cs="Tajawal"/>
          <w:b/>
          <w:sz w:val="24"/>
          <w:szCs w:val="24"/>
          <w:rtl/>
        </w:rPr>
      </w:pPr>
    </w:p>
    <w:p w:rsidR="00587982" w:rsidRDefault="00587982" w:rsidP="00587982">
      <w:pPr>
        <w:tabs>
          <w:tab w:val="left" w:pos="993"/>
        </w:tabs>
        <w:bidi/>
        <w:spacing w:line="276" w:lineRule="auto"/>
        <w:ind w:left="360"/>
        <w:contextualSpacing/>
        <w:jc w:val="both"/>
        <w:rPr>
          <w:rFonts w:ascii="Tajawal" w:hAnsi="Tajawal" w:cs="Tajawal"/>
          <w:b/>
          <w:sz w:val="24"/>
          <w:szCs w:val="24"/>
          <w:rtl/>
        </w:rPr>
      </w:pPr>
    </w:p>
    <w:p w:rsidR="00587982" w:rsidRDefault="00587982" w:rsidP="00587982">
      <w:pPr>
        <w:tabs>
          <w:tab w:val="left" w:pos="993"/>
        </w:tabs>
        <w:bidi/>
        <w:spacing w:line="276" w:lineRule="auto"/>
        <w:ind w:left="360"/>
        <w:contextualSpacing/>
        <w:jc w:val="both"/>
        <w:rPr>
          <w:rFonts w:ascii="Tajawal" w:hAnsi="Tajawal" w:cs="Tajawal"/>
          <w:b/>
          <w:sz w:val="24"/>
          <w:szCs w:val="24"/>
          <w:rtl/>
        </w:rPr>
      </w:pPr>
    </w:p>
    <w:p w:rsidR="00587982" w:rsidRDefault="00587982" w:rsidP="00587982">
      <w:pPr>
        <w:tabs>
          <w:tab w:val="left" w:pos="993"/>
        </w:tabs>
        <w:bidi/>
        <w:spacing w:line="276" w:lineRule="auto"/>
        <w:ind w:left="360"/>
        <w:contextualSpacing/>
        <w:jc w:val="both"/>
        <w:rPr>
          <w:rFonts w:ascii="Tajawal" w:hAnsi="Tajawal" w:cs="Tajawal"/>
          <w:b/>
          <w:sz w:val="24"/>
          <w:szCs w:val="24"/>
          <w:rtl/>
        </w:rPr>
      </w:pPr>
    </w:p>
    <w:p w:rsidR="007606B5" w:rsidRPr="0046726C" w:rsidRDefault="007606B5" w:rsidP="00587982">
      <w:pPr>
        <w:tabs>
          <w:tab w:val="left" w:pos="993"/>
        </w:tabs>
        <w:bidi/>
        <w:spacing w:line="276" w:lineRule="auto"/>
        <w:ind w:left="360"/>
        <w:contextualSpacing/>
        <w:jc w:val="both"/>
        <w:rPr>
          <w:rFonts w:ascii="Tajawal" w:hAnsi="Tajawal" w:cs="Tajawal"/>
          <w:b/>
          <w:sz w:val="24"/>
          <w:szCs w:val="24"/>
          <w:rtl/>
        </w:rPr>
      </w:pPr>
      <w:r w:rsidRPr="0046726C">
        <w:rPr>
          <w:rFonts w:ascii="Tajawal" w:hAnsi="Tajawal" w:cs="Tajawal"/>
          <w:b/>
          <w:sz w:val="24"/>
          <w:szCs w:val="24"/>
          <w:rtl/>
        </w:rPr>
        <w:lastRenderedPageBreak/>
        <w:t xml:space="preserve">وصف العلاقة بين المتغير المستقل والمتغير التابع، وتفسيرها باستخدام منطق علمي صحيح، للإجابة عن السؤال البحثي. </w:t>
      </w: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76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7606B5" w:rsidRPr="0046726C" w:rsidRDefault="007606B5" w:rsidP="007606B5">
      <w:pPr>
        <w:tabs>
          <w:tab w:val="left" w:pos="993"/>
        </w:tabs>
        <w:bidi/>
        <w:spacing w:after="0" w:line="240" w:lineRule="auto"/>
        <w:ind w:left="360"/>
        <w:contextualSpacing/>
        <w:jc w:val="both"/>
        <w:rPr>
          <w:rFonts w:ascii="Tajawal" w:hAnsi="Tajawal" w:cs="Tajawal"/>
          <w:b/>
          <w:sz w:val="24"/>
          <w:szCs w:val="24"/>
        </w:rPr>
      </w:pPr>
    </w:p>
    <w:p w:rsidR="00587982" w:rsidRPr="00587982" w:rsidRDefault="00587982" w:rsidP="00587982">
      <w:pPr>
        <w:tabs>
          <w:tab w:val="left" w:pos="993"/>
        </w:tabs>
        <w:bidi/>
        <w:spacing w:after="0" w:line="240" w:lineRule="auto"/>
        <w:ind w:left="360"/>
        <w:contextualSpacing/>
        <w:jc w:val="both"/>
        <w:rPr>
          <w:rFonts w:ascii="Tajawal" w:hAnsi="Tajawal" w:cs="Tajawal"/>
          <w:b/>
          <w:sz w:val="24"/>
          <w:szCs w:val="24"/>
        </w:rPr>
      </w:pPr>
      <w:bookmarkStart w:id="0" w:name="_GoBack"/>
      <w:bookmarkEnd w:id="0"/>
    </w:p>
    <w:p w:rsidR="007606B5" w:rsidRPr="0046726C" w:rsidRDefault="007606B5" w:rsidP="00587982">
      <w:pPr>
        <w:numPr>
          <w:ilvl w:val="0"/>
          <w:numId w:val="2"/>
        </w:numPr>
        <w:tabs>
          <w:tab w:val="left" w:pos="993"/>
        </w:tabs>
        <w:bidi/>
        <w:spacing w:after="0" w:line="240" w:lineRule="auto"/>
        <w:ind w:left="360"/>
        <w:contextualSpacing/>
        <w:jc w:val="both"/>
        <w:rPr>
          <w:rFonts w:ascii="Tajawal" w:hAnsi="Tajawal" w:cs="Tajawal"/>
          <w:b/>
          <w:sz w:val="24"/>
          <w:szCs w:val="24"/>
        </w:rPr>
      </w:pPr>
      <w:r w:rsidRPr="0046726C">
        <w:rPr>
          <w:rFonts w:ascii="Tajawal" w:hAnsi="Tajawal" w:cs="Tajawal"/>
          <w:bCs/>
          <w:sz w:val="24"/>
          <w:szCs w:val="24"/>
          <w:rtl/>
        </w:rPr>
        <w:t>تقييم</w:t>
      </w:r>
      <w:r w:rsidRPr="0046726C">
        <w:rPr>
          <w:rFonts w:ascii="Tajawal" w:hAnsi="Tajawal" w:cs="Tajawal"/>
          <w:b/>
          <w:sz w:val="24"/>
          <w:szCs w:val="24"/>
          <w:rtl/>
        </w:rPr>
        <w:t xml:space="preserve"> صحة </w:t>
      </w:r>
      <w:r w:rsidRPr="0046726C">
        <w:rPr>
          <w:rFonts w:ascii="Tajawal" w:hAnsi="Tajawal" w:cs="Tajawal"/>
          <w:bCs/>
          <w:sz w:val="24"/>
          <w:szCs w:val="24"/>
          <w:rtl/>
        </w:rPr>
        <w:t>الفرضية (التوقع)</w:t>
      </w:r>
      <w:r w:rsidRPr="0046726C">
        <w:rPr>
          <w:rFonts w:ascii="Tajawal" w:hAnsi="Tajawal" w:cs="Tajawal"/>
          <w:b/>
          <w:sz w:val="24"/>
          <w:szCs w:val="24"/>
          <w:rtl/>
        </w:rPr>
        <w:t xml:space="preserve"> استنادًا إلى مخرجات ونتائج التجربة العلمية.</w:t>
      </w:r>
      <w:r w:rsidR="00587982">
        <w:rPr>
          <w:rFonts w:ascii="Tajawal" w:hAnsi="Tajawal" w:cs="Tajawal"/>
          <w:b/>
          <w:sz w:val="24"/>
          <w:szCs w:val="24"/>
          <w:rtl/>
        </w:rPr>
        <w:tab/>
      </w:r>
      <w:r w:rsidR="00587982">
        <w:rPr>
          <w:rFonts w:ascii="Tajawal" w:hAnsi="Tajawal" w:cs="Tajawal"/>
          <w:b/>
          <w:sz w:val="24"/>
          <w:szCs w:val="24"/>
          <w:rtl/>
        </w:rPr>
        <w:tab/>
      </w:r>
      <w:r w:rsidR="00587982">
        <w:rPr>
          <w:rFonts w:ascii="Tajawal" w:hAnsi="Tajawal" w:cs="Tajawal"/>
          <w:b/>
          <w:sz w:val="24"/>
          <w:szCs w:val="24"/>
          <w:rtl/>
        </w:rPr>
        <w:tab/>
      </w:r>
      <w:r w:rsidR="00587982">
        <w:rPr>
          <w:rFonts w:ascii="Tajawal" w:hAnsi="Tajawal" w:cs="Tajawal"/>
          <w:b/>
          <w:sz w:val="24"/>
          <w:szCs w:val="24"/>
          <w:rtl/>
        </w:rPr>
        <w:tab/>
      </w:r>
      <w:r w:rsidR="00587982">
        <w:rPr>
          <w:rFonts w:ascii="Tajawal" w:hAnsi="Tajawal" w:cs="Tajawal"/>
          <w:b/>
          <w:sz w:val="24"/>
          <w:szCs w:val="24"/>
          <w:rtl/>
        </w:rPr>
        <w:tab/>
      </w:r>
      <w:r w:rsidR="00587982">
        <w:rPr>
          <w:rFonts w:ascii="Tajawal" w:hAnsi="Tajawal" w:cs="Tajawal"/>
          <w:b/>
          <w:sz w:val="24"/>
          <w:szCs w:val="24"/>
          <w:rtl/>
        </w:rPr>
        <w:tab/>
      </w:r>
      <w:r w:rsidR="00587982">
        <w:rPr>
          <w:rFonts w:ascii="Tajawal" w:hAnsi="Tajawal" w:cs="Tajawal"/>
          <w:b/>
          <w:sz w:val="24"/>
          <w:szCs w:val="24"/>
          <w:rtl/>
        </w:rPr>
        <w:tab/>
      </w:r>
      <w:r w:rsidR="00587982">
        <w:rPr>
          <w:rFonts w:ascii="Tajawal" w:hAnsi="Tajawal" w:cs="Tajawal"/>
          <w:b/>
          <w:sz w:val="24"/>
          <w:szCs w:val="24"/>
          <w:rtl/>
        </w:rPr>
        <w:tab/>
      </w:r>
      <w:r w:rsidRPr="0046726C">
        <w:rPr>
          <w:rFonts w:ascii="Tajawal" w:hAnsi="Tajawal" w:cs="Tajawal"/>
          <w:b/>
          <w:sz w:val="24"/>
          <w:szCs w:val="24"/>
          <w:rtl/>
        </w:rPr>
        <w:t xml:space="preserve"> </w:t>
      </w:r>
      <w:r w:rsidR="0046726C" w:rsidRPr="00587982">
        <w:rPr>
          <w:rFonts w:ascii="Tajawal" w:hAnsi="Tajawal" w:cs="Tajawal" w:hint="cs"/>
          <w:b/>
          <w:sz w:val="24"/>
          <w:szCs w:val="24"/>
          <w:rtl/>
        </w:rPr>
        <w:t>(4 علامات)</w:t>
      </w:r>
    </w:p>
    <w:p w:rsidR="007606B5" w:rsidRPr="0046726C" w:rsidRDefault="007606B5" w:rsidP="007606B5">
      <w:pPr>
        <w:tabs>
          <w:tab w:val="left" w:pos="993"/>
        </w:tabs>
        <w:bidi/>
        <w:spacing w:after="0" w:line="240" w:lineRule="auto"/>
        <w:jc w:val="both"/>
        <w:rPr>
          <w:rFonts w:ascii="Tajawal" w:hAnsi="Tajawal" w:cs="Tajawal"/>
          <w:b/>
          <w:sz w:val="24"/>
          <w:szCs w:val="24"/>
        </w:rPr>
      </w:pPr>
    </w:p>
    <w:p w:rsidR="007606B5" w:rsidRPr="0046726C" w:rsidRDefault="007606B5" w:rsidP="007606B5">
      <w:pPr>
        <w:tabs>
          <w:tab w:val="left" w:pos="993"/>
        </w:tabs>
        <w:bidi/>
        <w:spacing w:after="0" w:line="240" w:lineRule="auto"/>
        <w:ind w:left="360"/>
        <w:jc w:val="both"/>
        <w:rPr>
          <w:rFonts w:ascii="Tajawal" w:hAnsi="Tajawal" w:cs="Tajawal"/>
          <w:b/>
          <w:sz w:val="24"/>
          <w:szCs w:val="24"/>
          <w:rtl/>
        </w:rPr>
      </w:pPr>
      <w:r w:rsidRPr="0046726C">
        <w:rPr>
          <w:rFonts w:ascii="Tajawal" w:hAnsi="Tajawal" w:cs="Tajawal"/>
          <w:b/>
          <w:sz w:val="24"/>
          <w:szCs w:val="24"/>
          <w:rtl/>
        </w:rPr>
        <w:t>مقارنة المخرجات ونتائج التجربة بالفرضية:</w:t>
      </w: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AB2C00" w:rsidRPr="0046726C" w:rsidRDefault="00AB2C00">
      <w:pPr>
        <w:rPr>
          <w:rFonts w:ascii="Tajawal" w:hAnsi="Tajawal" w:cs="Tajawal"/>
          <w:b/>
          <w:sz w:val="24"/>
          <w:szCs w:val="24"/>
          <w:rtl/>
        </w:rPr>
      </w:pPr>
    </w:p>
    <w:p w:rsidR="007606B5" w:rsidRPr="0046726C" w:rsidRDefault="007606B5" w:rsidP="00C46B0B">
      <w:pPr>
        <w:tabs>
          <w:tab w:val="left" w:pos="993"/>
        </w:tabs>
        <w:bidi/>
        <w:spacing w:after="0" w:line="240" w:lineRule="auto"/>
        <w:jc w:val="both"/>
        <w:rPr>
          <w:rFonts w:ascii="Tajawal" w:hAnsi="Tajawal" w:cs="Tajawal"/>
          <w:b/>
          <w:sz w:val="24"/>
          <w:szCs w:val="24"/>
          <w:rtl/>
        </w:rPr>
      </w:pPr>
      <w:r w:rsidRPr="0046726C">
        <w:rPr>
          <w:rFonts w:ascii="Tajawal" w:hAnsi="Tajawal" w:cs="Tajawal"/>
          <w:b/>
          <w:sz w:val="24"/>
          <w:szCs w:val="24"/>
          <w:rtl/>
        </w:rPr>
        <w:t>رفض أو قبول الفرضية استنادًا إلى البيانات والتحليل العلمي:</w:t>
      </w: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587982" w:rsidRPr="00587982" w:rsidRDefault="00587982" w:rsidP="00587982">
      <w:pPr>
        <w:tabs>
          <w:tab w:val="left" w:pos="993"/>
        </w:tabs>
        <w:bidi/>
        <w:spacing w:after="0" w:line="240" w:lineRule="auto"/>
        <w:ind w:left="360"/>
        <w:contextualSpacing/>
        <w:jc w:val="both"/>
        <w:rPr>
          <w:rFonts w:ascii="Tajawal" w:hAnsi="Tajawal" w:cs="Tajawal"/>
          <w:b/>
          <w:sz w:val="24"/>
          <w:szCs w:val="24"/>
        </w:rPr>
      </w:pPr>
    </w:p>
    <w:p w:rsidR="007606B5" w:rsidRPr="0046726C" w:rsidRDefault="007606B5" w:rsidP="00587982">
      <w:pPr>
        <w:numPr>
          <w:ilvl w:val="0"/>
          <w:numId w:val="2"/>
        </w:numPr>
        <w:tabs>
          <w:tab w:val="left" w:pos="993"/>
        </w:tabs>
        <w:bidi/>
        <w:spacing w:after="0" w:line="240" w:lineRule="auto"/>
        <w:ind w:left="360"/>
        <w:contextualSpacing/>
        <w:jc w:val="both"/>
        <w:rPr>
          <w:rFonts w:ascii="Tajawal" w:hAnsi="Tajawal" w:cs="Tajawal"/>
          <w:b/>
          <w:sz w:val="24"/>
          <w:szCs w:val="24"/>
        </w:rPr>
      </w:pPr>
      <w:r w:rsidRPr="0046726C">
        <w:rPr>
          <w:rFonts w:ascii="Tajawal" w:hAnsi="Tajawal" w:cs="Tajawal"/>
          <w:bCs/>
          <w:sz w:val="24"/>
          <w:szCs w:val="24"/>
          <w:rtl/>
        </w:rPr>
        <w:t>تقييم</w:t>
      </w:r>
      <w:r w:rsidRPr="0046726C">
        <w:rPr>
          <w:rFonts w:ascii="Tajawal" w:hAnsi="Tajawal" w:cs="Tajawal"/>
          <w:b/>
          <w:sz w:val="24"/>
          <w:szCs w:val="24"/>
          <w:rtl/>
        </w:rPr>
        <w:t xml:space="preserve"> طريقة وخطوات (إجراءات) العمل استنادًا إلى </w:t>
      </w:r>
      <w:r w:rsidRPr="0046726C">
        <w:rPr>
          <w:rFonts w:ascii="Tajawal" w:hAnsi="Tajawal" w:cs="Tajawal"/>
          <w:bCs/>
          <w:sz w:val="24"/>
          <w:szCs w:val="24"/>
          <w:rtl/>
        </w:rPr>
        <w:t>مخرجات ونتائج</w:t>
      </w:r>
      <w:r w:rsidRPr="0046726C">
        <w:rPr>
          <w:rFonts w:ascii="Tajawal" w:hAnsi="Tajawal" w:cs="Tajawal"/>
          <w:b/>
          <w:sz w:val="24"/>
          <w:szCs w:val="24"/>
          <w:rtl/>
        </w:rPr>
        <w:t xml:space="preserve"> التجربة العملية.</w:t>
      </w:r>
      <w:r w:rsidR="00587982">
        <w:rPr>
          <w:rFonts w:ascii="Tajawal" w:hAnsi="Tajawal" w:cs="Tajawal"/>
          <w:b/>
          <w:sz w:val="24"/>
          <w:szCs w:val="24"/>
          <w:rtl/>
        </w:rPr>
        <w:tab/>
      </w:r>
      <w:r w:rsidR="00587982">
        <w:rPr>
          <w:rFonts w:ascii="Tajawal" w:hAnsi="Tajawal" w:cs="Tajawal"/>
          <w:b/>
          <w:sz w:val="24"/>
          <w:szCs w:val="24"/>
          <w:rtl/>
        </w:rPr>
        <w:tab/>
      </w:r>
      <w:r w:rsidR="00587982">
        <w:rPr>
          <w:rFonts w:ascii="Tajawal" w:hAnsi="Tajawal" w:cs="Tajawal"/>
          <w:b/>
          <w:sz w:val="24"/>
          <w:szCs w:val="24"/>
          <w:rtl/>
        </w:rPr>
        <w:tab/>
      </w:r>
      <w:r w:rsidR="00587982">
        <w:rPr>
          <w:rFonts w:ascii="Tajawal" w:hAnsi="Tajawal" w:cs="Tajawal"/>
          <w:b/>
          <w:sz w:val="24"/>
          <w:szCs w:val="24"/>
          <w:rtl/>
        </w:rPr>
        <w:tab/>
      </w:r>
      <w:r w:rsidR="00587982">
        <w:rPr>
          <w:rFonts w:ascii="Tajawal" w:hAnsi="Tajawal" w:cs="Tajawal"/>
          <w:b/>
          <w:sz w:val="24"/>
          <w:szCs w:val="24"/>
          <w:rtl/>
        </w:rPr>
        <w:tab/>
      </w:r>
      <w:r w:rsidR="00587982">
        <w:rPr>
          <w:rFonts w:ascii="Tajawal" w:hAnsi="Tajawal" w:cs="Tajawal"/>
          <w:b/>
          <w:sz w:val="24"/>
          <w:szCs w:val="24"/>
          <w:rtl/>
        </w:rPr>
        <w:tab/>
      </w:r>
      <w:r w:rsidR="00587982">
        <w:rPr>
          <w:rFonts w:ascii="Tajawal" w:hAnsi="Tajawal" w:cs="Tajawal"/>
          <w:b/>
          <w:sz w:val="24"/>
          <w:szCs w:val="24"/>
          <w:rtl/>
        </w:rPr>
        <w:tab/>
      </w:r>
      <w:r w:rsidRPr="0046726C">
        <w:rPr>
          <w:rFonts w:ascii="Tajawal" w:hAnsi="Tajawal" w:cs="Tajawal"/>
          <w:b/>
          <w:sz w:val="24"/>
          <w:szCs w:val="24"/>
          <w:rtl/>
        </w:rPr>
        <w:t xml:space="preserve"> </w:t>
      </w:r>
      <w:r w:rsidR="0046726C" w:rsidRPr="00587982">
        <w:rPr>
          <w:rFonts w:ascii="Tajawal" w:hAnsi="Tajawal" w:cs="Tajawal" w:hint="cs"/>
          <w:b/>
          <w:sz w:val="24"/>
          <w:szCs w:val="24"/>
          <w:rtl/>
        </w:rPr>
        <w:t>(علامة واحدة)</w:t>
      </w: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7606B5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587982" w:rsidRPr="0046726C" w:rsidRDefault="00587982" w:rsidP="00587982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587982" w:rsidRDefault="00587982" w:rsidP="00587982">
      <w:pPr>
        <w:tabs>
          <w:tab w:val="left" w:pos="993"/>
        </w:tabs>
        <w:bidi/>
        <w:spacing w:after="0" w:line="240" w:lineRule="auto"/>
        <w:ind w:left="270"/>
        <w:contextualSpacing/>
        <w:jc w:val="both"/>
        <w:rPr>
          <w:rFonts w:ascii="Tajawal" w:hAnsi="Tajawal" w:cs="Tajawal"/>
          <w:b/>
          <w:sz w:val="24"/>
          <w:szCs w:val="24"/>
        </w:rPr>
      </w:pPr>
    </w:p>
    <w:p w:rsidR="007606B5" w:rsidRPr="0046726C" w:rsidRDefault="007606B5" w:rsidP="00587982">
      <w:pPr>
        <w:numPr>
          <w:ilvl w:val="0"/>
          <w:numId w:val="2"/>
        </w:numPr>
        <w:tabs>
          <w:tab w:val="left" w:pos="993"/>
        </w:tabs>
        <w:bidi/>
        <w:spacing w:after="0" w:line="240" w:lineRule="auto"/>
        <w:ind w:left="270"/>
        <w:contextualSpacing/>
        <w:jc w:val="both"/>
        <w:rPr>
          <w:rFonts w:ascii="Tajawal" w:hAnsi="Tajawal" w:cs="Tajawal"/>
          <w:b/>
          <w:sz w:val="24"/>
          <w:szCs w:val="24"/>
        </w:rPr>
      </w:pPr>
      <w:r w:rsidRPr="0046726C">
        <w:rPr>
          <w:rFonts w:ascii="Tajawal" w:hAnsi="Tajawal" w:cs="Tajawal"/>
          <w:b/>
          <w:sz w:val="24"/>
          <w:szCs w:val="24"/>
          <w:rtl/>
        </w:rPr>
        <w:t xml:space="preserve">وصف </w:t>
      </w:r>
      <w:r w:rsidRPr="0046726C">
        <w:rPr>
          <w:rFonts w:ascii="Tajawal" w:hAnsi="Tajawal" w:cs="Tajawal"/>
          <w:bCs/>
          <w:sz w:val="24"/>
          <w:szCs w:val="24"/>
          <w:rtl/>
        </w:rPr>
        <w:t>تحسينات</w:t>
      </w:r>
      <w:r w:rsidRPr="0046726C">
        <w:rPr>
          <w:rFonts w:ascii="Tajawal" w:hAnsi="Tajawal" w:cs="Tajawal"/>
          <w:b/>
          <w:sz w:val="24"/>
          <w:szCs w:val="24"/>
          <w:rtl/>
        </w:rPr>
        <w:t xml:space="preserve"> </w:t>
      </w:r>
      <w:r w:rsidRPr="0046726C">
        <w:rPr>
          <w:rFonts w:ascii="Tajawal" w:hAnsi="Tajawal" w:cs="Tajawal"/>
          <w:bCs/>
          <w:sz w:val="24"/>
          <w:szCs w:val="24"/>
          <w:rtl/>
        </w:rPr>
        <w:t>أو مقترحات</w:t>
      </w:r>
      <w:r w:rsidRPr="0046726C">
        <w:rPr>
          <w:rFonts w:ascii="Tajawal" w:hAnsi="Tajawal" w:cs="Tajawal"/>
          <w:b/>
          <w:sz w:val="24"/>
          <w:szCs w:val="24"/>
          <w:rtl/>
        </w:rPr>
        <w:t xml:space="preserve"> لطريقة (إجراءات) العمل والتي قد تؤدي إلى نتائج أفضل.</w:t>
      </w:r>
    </w:p>
    <w:p w:rsidR="007606B5" w:rsidRPr="0046726C" w:rsidRDefault="007606B5" w:rsidP="007606B5">
      <w:pPr>
        <w:tabs>
          <w:tab w:val="left" w:pos="993"/>
        </w:tabs>
        <w:bidi/>
        <w:spacing w:after="0" w:line="240" w:lineRule="auto"/>
        <w:ind w:left="450"/>
        <w:jc w:val="both"/>
        <w:rPr>
          <w:rFonts w:ascii="Tajawal" w:hAnsi="Tajawal" w:cs="Tajawal"/>
          <w:b/>
          <w:sz w:val="24"/>
          <w:szCs w:val="24"/>
          <w:rtl/>
        </w:rPr>
      </w:pPr>
      <w:r w:rsidRPr="0046726C">
        <w:rPr>
          <w:rFonts w:ascii="Tajawal" w:hAnsi="Tajawal" w:cs="Tajawal"/>
          <w:b/>
          <w:sz w:val="24"/>
          <w:szCs w:val="24"/>
          <w:rtl/>
        </w:rPr>
        <w:t>وصف تحسينات أو مقترحات لطريقة (إجراءات) العمل والبحث مع توضيح الأسباب (ذكر ثلاثة على الأقل).</w:t>
      </w:r>
      <w:r w:rsidR="0046726C">
        <w:rPr>
          <w:rFonts w:ascii="Tajawal" w:hAnsi="Tajawal" w:cs="Tajawal" w:hint="cs"/>
          <w:b/>
          <w:sz w:val="24"/>
          <w:szCs w:val="24"/>
          <w:rtl/>
        </w:rPr>
        <w:t xml:space="preserve"> </w:t>
      </w:r>
      <w:r w:rsidR="00587982">
        <w:rPr>
          <w:rFonts w:ascii="Tajawal" w:hAnsi="Tajawal" w:cs="Tajawal"/>
          <w:b/>
          <w:sz w:val="24"/>
          <w:szCs w:val="24"/>
          <w:rtl/>
        </w:rPr>
        <w:tab/>
      </w:r>
      <w:r w:rsidR="00587982">
        <w:rPr>
          <w:rFonts w:ascii="Tajawal" w:hAnsi="Tajawal" w:cs="Tajawal"/>
          <w:b/>
          <w:sz w:val="24"/>
          <w:szCs w:val="24"/>
          <w:rtl/>
        </w:rPr>
        <w:tab/>
      </w:r>
      <w:r w:rsidR="00587982">
        <w:rPr>
          <w:rFonts w:ascii="Tajawal" w:hAnsi="Tajawal" w:cs="Tajawal"/>
          <w:b/>
          <w:sz w:val="24"/>
          <w:szCs w:val="24"/>
          <w:rtl/>
        </w:rPr>
        <w:tab/>
      </w:r>
      <w:r w:rsidR="00587982">
        <w:rPr>
          <w:rFonts w:ascii="Tajawal" w:hAnsi="Tajawal" w:cs="Tajawal"/>
          <w:b/>
          <w:sz w:val="24"/>
          <w:szCs w:val="24"/>
          <w:rtl/>
        </w:rPr>
        <w:tab/>
      </w:r>
      <w:r w:rsidR="0046726C" w:rsidRPr="00587982">
        <w:rPr>
          <w:rFonts w:ascii="Tajawal" w:hAnsi="Tajawal" w:cs="Tajawal" w:hint="cs"/>
          <w:b/>
          <w:sz w:val="24"/>
          <w:szCs w:val="24"/>
          <w:rtl/>
        </w:rPr>
        <w:t>(علامة واحدة)</w:t>
      </w: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7606B5" w:rsidRPr="0046726C" w:rsidRDefault="007606B5" w:rsidP="007606B5">
      <w:pPr>
        <w:pBdr>
          <w:bottom w:val="dashed" w:sz="4" w:space="1" w:color="auto"/>
          <w:between w:val="dashed" w:sz="4" w:space="1" w:color="auto"/>
        </w:pBdr>
        <w:bidi/>
        <w:spacing w:after="0" w:line="240" w:lineRule="auto"/>
        <w:jc w:val="both"/>
        <w:rPr>
          <w:rFonts w:ascii="Tajawal" w:eastAsia="Times New Roman" w:hAnsi="Tajawal" w:cs="Tajawal"/>
          <w:sz w:val="24"/>
          <w:szCs w:val="24"/>
          <w:rtl/>
          <w:lang w:val="en-GB"/>
        </w:rPr>
      </w:pPr>
    </w:p>
    <w:p w:rsidR="00A00B96" w:rsidRPr="00C46B0B" w:rsidRDefault="00A00B96" w:rsidP="007606B5">
      <w:pPr>
        <w:bidi/>
        <w:rPr>
          <w:rFonts w:cstheme="minorHAnsi"/>
          <w:sz w:val="26"/>
          <w:szCs w:val="26"/>
        </w:rPr>
      </w:pPr>
    </w:p>
    <w:sectPr w:rsidR="00A00B96" w:rsidRPr="00C46B0B" w:rsidSect="007606B5">
      <w:footerReference w:type="default" r:id="rId8"/>
      <w:pgSz w:w="11906" w:h="16838" w:code="9"/>
      <w:pgMar w:top="1138" w:right="1138" w:bottom="1138" w:left="113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4974" w:rsidRDefault="005F4974">
      <w:pPr>
        <w:spacing w:after="0" w:line="240" w:lineRule="auto"/>
      </w:pPr>
      <w:r>
        <w:separator/>
      </w:r>
    </w:p>
  </w:endnote>
  <w:endnote w:type="continuationSeparator" w:id="0">
    <w:p w:rsidR="005F4974" w:rsidRDefault="005F49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jawal">
    <w:altName w:val="Courier New"/>
    <w:charset w:val="00"/>
    <w:family w:val="auto"/>
    <w:pitch w:val="variable"/>
    <w:sig w:usb0="00000000" w:usb1="9000204A" w:usb2="00000008" w:usb3="00000000" w:csb0="0000004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65725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46B0B" w:rsidRDefault="00C46B0B" w:rsidP="00841EF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7982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C46B0B" w:rsidRDefault="00C46B0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4974" w:rsidRDefault="005F4974">
      <w:pPr>
        <w:spacing w:after="0" w:line="240" w:lineRule="auto"/>
      </w:pPr>
      <w:r>
        <w:separator/>
      </w:r>
    </w:p>
  </w:footnote>
  <w:footnote w:type="continuationSeparator" w:id="0">
    <w:p w:rsidR="005F4974" w:rsidRDefault="005F49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FB5981"/>
    <w:multiLevelType w:val="hybridMultilevel"/>
    <w:tmpl w:val="F9AE55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034F0"/>
    <w:multiLevelType w:val="hybridMultilevel"/>
    <w:tmpl w:val="0C6018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F20E85"/>
    <w:multiLevelType w:val="hybridMultilevel"/>
    <w:tmpl w:val="1BCEF6CC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6737716E"/>
    <w:multiLevelType w:val="hybridMultilevel"/>
    <w:tmpl w:val="B570FA0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5D3104"/>
    <w:multiLevelType w:val="hybridMultilevel"/>
    <w:tmpl w:val="558A0C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6E2751"/>
    <w:multiLevelType w:val="hybridMultilevel"/>
    <w:tmpl w:val="CF42AC34"/>
    <w:lvl w:ilvl="0" w:tplc="B96A89C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yNLE0MjYwNzYAkko6SsGpxcWZ+XkgBYa1AGr8l6YsAAAA"/>
  </w:docVars>
  <w:rsids>
    <w:rsidRoot w:val="007606B5"/>
    <w:rsid w:val="000400DC"/>
    <w:rsid w:val="00045127"/>
    <w:rsid w:val="000714F7"/>
    <w:rsid w:val="00084FA1"/>
    <w:rsid w:val="000937A5"/>
    <w:rsid w:val="000B761D"/>
    <w:rsid w:val="000F3E93"/>
    <w:rsid w:val="000F5846"/>
    <w:rsid w:val="0010295F"/>
    <w:rsid w:val="0014481C"/>
    <w:rsid w:val="00172077"/>
    <w:rsid w:val="001A0838"/>
    <w:rsid w:val="001D4471"/>
    <w:rsid w:val="001E10A0"/>
    <w:rsid w:val="00240EFC"/>
    <w:rsid w:val="00270267"/>
    <w:rsid w:val="002C0DD0"/>
    <w:rsid w:val="002E3661"/>
    <w:rsid w:val="002F2A0B"/>
    <w:rsid w:val="00322DD9"/>
    <w:rsid w:val="003B2A1E"/>
    <w:rsid w:val="003C2B82"/>
    <w:rsid w:val="003D40FE"/>
    <w:rsid w:val="003F408F"/>
    <w:rsid w:val="00412979"/>
    <w:rsid w:val="0046726C"/>
    <w:rsid w:val="00490CB6"/>
    <w:rsid w:val="004B26B0"/>
    <w:rsid w:val="0050118A"/>
    <w:rsid w:val="00507DE5"/>
    <w:rsid w:val="00515556"/>
    <w:rsid w:val="00542B1A"/>
    <w:rsid w:val="005466A6"/>
    <w:rsid w:val="00587982"/>
    <w:rsid w:val="005A18F9"/>
    <w:rsid w:val="005D656F"/>
    <w:rsid w:val="005F4974"/>
    <w:rsid w:val="00696896"/>
    <w:rsid w:val="006B045D"/>
    <w:rsid w:val="00717C23"/>
    <w:rsid w:val="007606B5"/>
    <w:rsid w:val="00775D80"/>
    <w:rsid w:val="007E7217"/>
    <w:rsid w:val="007E7E70"/>
    <w:rsid w:val="0080629A"/>
    <w:rsid w:val="00834232"/>
    <w:rsid w:val="008413E3"/>
    <w:rsid w:val="00841EF4"/>
    <w:rsid w:val="00844DF0"/>
    <w:rsid w:val="00872A32"/>
    <w:rsid w:val="0088076B"/>
    <w:rsid w:val="008E245B"/>
    <w:rsid w:val="008E7806"/>
    <w:rsid w:val="0096358D"/>
    <w:rsid w:val="009D3341"/>
    <w:rsid w:val="009E2838"/>
    <w:rsid w:val="009F6CB2"/>
    <w:rsid w:val="00A00B96"/>
    <w:rsid w:val="00A47CBE"/>
    <w:rsid w:val="00A56999"/>
    <w:rsid w:val="00A80BDB"/>
    <w:rsid w:val="00AB2C00"/>
    <w:rsid w:val="00AE3640"/>
    <w:rsid w:val="00AF59F3"/>
    <w:rsid w:val="00B6526D"/>
    <w:rsid w:val="00B823CB"/>
    <w:rsid w:val="00BC524F"/>
    <w:rsid w:val="00BE3C5D"/>
    <w:rsid w:val="00C46B0B"/>
    <w:rsid w:val="00CB47F5"/>
    <w:rsid w:val="00CB55CB"/>
    <w:rsid w:val="00CC76D5"/>
    <w:rsid w:val="00D0436D"/>
    <w:rsid w:val="00D2660F"/>
    <w:rsid w:val="00D41BD7"/>
    <w:rsid w:val="00D44E83"/>
    <w:rsid w:val="00DF233F"/>
    <w:rsid w:val="00E15355"/>
    <w:rsid w:val="00E4531C"/>
    <w:rsid w:val="00E85B58"/>
    <w:rsid w:val="00F84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139C1C-A5D6-4822-8C66-A8DD0B497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06B5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06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606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606B5"/>
    <w:pPr>
      <w:ind w:left="720"/>
      <w:contextualSpacing/>
    </w:pPr>
  </w:style>
  <w:style w:type="table" w:customStyle="1" w:styleId="GridTable1Light11">
    <w:name w:val="Grid Table 1 Light11"/>
    <w:basedOn w:val="TableNormal"/>
    <w:uiPriority w:val="46"/>
    <w:rsid w:val="007606B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7606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06B5"/>
  </w:style>
  <w:style w:type="paragraph" w:customStyle="1" w:styleId="question">
    <w:name w:val="question"/>
    <w:basedOn w:val="Normal"/>
    <w:uiPriority w:val="99"/>
    <w:rsid w:val="007606B5"/>
    <w:pPr>
      <w:autoSpaceDE w:val="0"/>
      <w:autoSpaceDN w:val="0"/>
      <w:adjustRightInd w:val="0"/>
      <w:spacing w:before="240" w:after="0" w:line="240" w:lineRule="auto"/>
      <w:ind w:left="567" w:right="567" w:hanging="567"/>
    </w:pPr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46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B0B"/>
  </w:style>
  <w:style w:type="paragraph" w:styleId="BalloonText">
    <w:name w:val="Balloon Text"/>
    <w:basedOn w:val="Normal"/>
    <w:link w:val="BalloonTextChar"/>
    <w:uiPriority w:val="99"/>
    <w:semiHidden/>
    <w:unhideWhenUsed/>
    <w:rsid w:val="00E453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531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6</Pages>
  <Words>647</Words>
  <Characters>368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 Barghouthy</dc:creator>
  <cp:keywords/>
  <dc:description/>
  <cp:lastModifiedBy>Hamdan</cp:lastModifiedBy>
  <cp:revision>74</cp:revision>
  <dcterms:created xsi:type="dcterms:W3CDTF">2021-06-28T17:20:00Z</dcterms:created>
  <dcterms:modified xsi:type="dcterms:W3CDTF">2022-08-18T11:19:00Z</dcterms:modified>
</cp:coreProperties>
</file>